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7FD975" w14:textId="69AB461F" w:rsidR="00AD3A75" w:rsidRDefault="009D09B1" w:rsidP="007A0070">
      <w:r w:rsidRPr="009D09B1">
        <w:rPr>
          <w:noProof/>
        </w:rPr>
        <mc:AlternateContent>
          <mc:Choice Requires="wpg">
            <w:drawing>
              <wp:anchor distT="0" distB="0" distL="114300" distR="114300" simplePos="0" relativeHeight="251659264" behindDoc="1" locked="0" layoutInCell="1" allowOverlap="1" wp14:anchorId="50B94EBB" wp14:editId="5A0D1680">
                <wp:simplePos x="0" y="0"/>
                <wp:positionH relativeFrom="page">
                  <wp:align>left</wp:align>
                </wp:positionH>
                <wp:positionV relativeFrom="paragraph">
                  <wp:posOffset>-638410</wp:posOffset>
                </wp:positionV>
                <wp:extent cx="7772400" cy="2103120"/>
                <wp:effectExtent l="0" t="0" r="0" b="0"/>
                <wp:wrapNone/>
                <wp:docPr id="21" name="Group 9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2103120"/>
                          <a:chOff x="0" y="0"/>
                          <a:chExt cx="7772400" cy="2103120"/>
                        </a:xfrm>
                      </wpg:grpSpPr>
                      <wps:wsp>
                        <wps:cNvPr id="22" name="Rectangle 22"/>
                        <wps:cNvSpPr/>
                        <wps:spPr>
                          <a:xfrm>
                            <a:off x="0" y="0"/>
                            <a:ext cx="7772400" cy="210312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cNvPr id="23" name="Group 23"/>
                        <wpg:cNvGrpSpPr/>
                        <wpg:grpSpPr>
                          <a:xfrm>
                            <a:off x="5229222" y="1"/>
                            <a:ext cx="2413671" cy="2103119"/>
                            <a:chOff x="5229222" y="1"/>
                            <a:chExt cx="1993902" cy="1737359"/>
                          </a:xfrm>
                        </wpg:grpSpPr>
                        <wps:wsp>
                          <wps:cNvPr id="24" name="Freeform: Shape 24"/>
                          <wps:cNvSpPr/>
                          <wps:spPr>
                            <a:xfrm>
                              <a:off x="5229222" y="1"/>
                              <a:ext cx="1993902" cy="1737359"/>
                            </a:xfrm>
                            <a:custGeom>
                              <a:avLst/>
                              <a:gdLst>
                                <a:gd name="connsiteX0" fmla="*/ 508668 w 1993902"/>
                                <a:gd name="connsiteY0" fmla="*/ 0 h 1737359"/>
                                <a:gd name="connsiteX1" fmla="*/ 1485234 w 1993902"/>
                                <a:gd name="connsiteY1" fmla="*/ 0 h 1737359"/>
                                <a:gd name="connsiteX2" fmla="*/ 1554356 w 1993902"/>
                                <a:gd name="connsiteY2" fmla="*/ 41993 h 1737359"/>
                                <a:gd name="connsiteX3" fmla="*/ 1993902 w 1993902"/>
                                <a:gd name="connsiteY3" fmla="*/ 868680 h 1737359"/>
                                <a:gd name="connsiteX4" fmla="*/ 1554356 w 1993902"/>
                                <a:gd name="connsiteY4" fmla="*/ 1695368 h 1737359"/>
                                <a:gd name="connsiteX5" fmla="*/ 1485236 w 1993902"/>
                                <a:gd name="connsiteY5" fmla="*/ 1737359 h 1737359"/>
                                <a:gd name="connsiteX6" fmla="*/ 508667 w 1993902"/>
                                <a:gd name="connsiteY6" fmla="*/ 1737359 h 1737359"/>
                                <a:gd name="connsiteX7" fmla="*/ 439546 w 1993902"/>
                                <a:gd name="connsiteY7" fmla="*/ 1695368 h 1737359"/>
                                <a:gd name="connsiteX8" fmla="*/ 0 w 1993902"/>
                                <a:gd name="connsiteY8" fmla="*/ 868680 h 1737359"/>
                                <a:gd name="connsiteX9" fmla="*/ 439546 w 1993902"/>
                                <a:gd name="connsiteY9" fmla="*/ 41993 h 173735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993902" h="1737359">
                                  <a:moveTo>
                                    <a:pt x="508668" y="0"/>
                                  </a:moveTo>
                                  <a:lnTo>
                                    <a:pt x="1485234" y="0"/>
                                  </a:lnTo>
                                  <a:lnTo>
                                    <a:pt x="1554356" y="41993"/>
                                  </a:lnTo>
                                  <a:cubicBezTo>
                                    <a:pt x="1819547" y="221152"/>
                                    <a:pt x="1993902" y="524554"/>
                                    <a:pt x="1993902" y="868680"/>
                                  </a:cubicBezTo>
                                  <a:cubicBezTo>
                                    <a:pt x="1993902" y="1212806"/>
                                    <a:pt x="1819547" y="1516208"/>
                                    <a:pt x="1554356" y="1695368"/>
                                  </a:cubicBezTo>
                                  <a:lnTo>
                                    <a:pt x="1485236" y="1737359"/>
                                  </a:lnTo>
                                  <a:lnTo>
                                    <a:pt x="508667" y="1737359"/>
                                  </a:lnTo>
                                  <a:lnTo>
                                    <a:pt x="439546" y="1695368"/>
                                  </a:lnTo>
                                  <a:cubicBezTo>
                                    <a:pt x="174356" y="1516208"/>
                                    <a:pt x="0" y="1212806"/>
                                    <a:pt x="0" y="868680"/>
                                  </a:cubicBezTo>
                                  <a:cubicBezTo>
                                    <a:pt x="0" y="524554"/>
                                    <a:pt x="174356" y="221152"/>
                                    <a:pt x="439546" y="41993"/>
                                  </a:cubicBezTo>
                                  <a:close/>
                                </a:path>
                              </a:pathLst>
                            </a:custGeom>
                            <a:gradFill>
                              <a:gsLst>
                                <a:gs pos="0">
                                  <a:schemeClr val="bg1">
                                    <a:lumMod val="95000"/>
                                    <a:alpha val="66000"/>
                                  </a:schemeClr>
                                </a:gs>
                                <a:gs pos="100000">
                                  <a:schemeClr val="bg1">
                                    <a:alpha val="23000"/>
                                  </a:schemeClr>
                                </a:gs>
                              </a:gsLst>
                              <a:lin ang="2700000" scaled="1"/>
                            </a:gradFill>
                            <a:ln>
                              <a:noFill/>
                            </a:ln>
                          </wps:spPr>
                          <wps:style>
                            <a:lnRef idx="2">
                              <a:schemeClr val="accent1">
                                <a:shade val="50000"/>
                              </a:schemeClr>
                            </a:lnRef>
                            <a:fillRef idx="1">
                              <a:schemeClr val="accent1"/>
                            </a:fillRef>
                            <a:effectRef idx="0">
                              <a:schemeClr val="accent1"/>
                            </a:effectRef>
                            <a:fontRef idx="minor">
                              <a:schemeClr val="lt1"/>
                            </a:fontRef>
                          </wps:style>
                          <wps:bodyPr wrap="square" rtlCol="0" anchor="ctr">
                            <a:noAutofit/>
                          </wps:bodyPr>
                        </wps:wsp>
                        <wps:wsp>
                          <wps:cNvPr id="25" name="Oval 25"/>
                          <wps:cNvSpPr/>
                          <wps:spPr>
                            <a:xfrm>
                              <a:off x="5771353" y="413860"/>
                              <a:ext cx="909640" cy="909640"/>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26" name="Picture 26"/>
                            <pic:cNvPicPr>
                              <a:picLocks noChangeAspect="1"/>
                            </pic:cNvPicPr>
                          </pic:nvPicPr>
                          <pic:blipFill>
                            <a:blip r:embed="rId11">
                              <a:extLst>
                                <a:ext uri="{BEBA8EAE-BF5A-486C-A8C5-ECC9F3942E4B}">
                                  <a14:imgProps xmlns:a14="http://schemas.microsoft.com/office/drawing/2010/main">
                                    <a14:imgLayer r:embed="rId12">
                                      <a14:imgEffect>
                                        <a14:sharpenSoften amount="-72000"/>
                                      </a14:imgEffect>
                                    </a14:imgLayer>
                                  </a14:imgProps>
                                </a:ext>
                              </a:extLst>
                            </a:blip>
                            <a:srcRect l="9161" t="7589" r="41848" b="18925"/>
                            <a:stretch>
                              <a:fillRect/>
                            </a:stretch>
                          </pic:blipFill>
                          <pic:spPr>
                            <a:xfrm>
                              <a:off x="5435163" y="78104"/>
                              <a:ext cx="1581912" cy="1581912"/>
                            </a:xfrm>
                            <a:custGeom>
                              <a:avLst/>
                              <a:gdLst>
                                <a:gd name="connsiteX0" fmla="*/ 790956 w 1581912"/>
                                <a:gd name="connsiteY0" fmla="*/ 0 h 1581912"/>
                                <a:gd name="connsiteX1" fmla="*/ 1581912 w 1581912"/>
                                <a:gd name="connsiteY1" fmla="*/ 790956 h 1581912"/>
                                <a:gd name="connsiteX2" fmla="*/ 790956 w 1581912"/>
                                <a:gd name="connsiteY2" fmla="*/ 1581912 h 1581912"/>
                                <a:gd name="connsiteX3" fmla="*/ 0 w 1581912"/>
                                <a:gd name="connsiteY3" fmla="*/ 790956 h 1581912"/>
                                <a:gd name="connsiteX4" fmla="*/ 790956 w 1581912"/>
                                <a:gd name="connsiteY4" fmla="*/ 0 h 1581912"/>
                                <a:gd name="connsiteX5" fmla="*/ 790576 w 1581912"/>
                                <a:gd name="connsiteY5" fmla="*/ 333375 h 1581912"/>
                                <a:gd name="connsiteX6" fmla="*/ 333375 w 1581912"/>
                                <a:gd name="connsiteY6" fmla="*/ 790576 h 1581912"/>
                                <a:gd name="connsiteX7" fmla="*/ 790576 w 1581912"/>
                                <a:gd name="connsiteY7" fmla="*/ 1247777 h 1581912"/>
                                <a:gd name="connsiteX8" fmla="*/ 1247777 w 1581912"/>
                                <a:gd name="connsiteY8" fmla="*/ 790576 h 1581912"/>
                                <a:gd name="connsiteX9" fmla="*/ 790576 w 1581912"/>
                                <a:gd name="connsiteY9" fmla="*/ 333375 h 158191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581912" h="1581912">
                                  <a:moveTo>
                                    <a:pt x="790956" y="0"/>
                                  </a:moveTo>
                                  <a:cubicBezTo>
                                    <a:pt x="1227789" y="0"/>
                                    <a:pt x="1581912" y="354123"/>
                                    <a:pt x="1581912" y="790956"/>
                                  </a:cubicBezTo>
                                  <a:cubicBezTo>
                                    <a:pt x="1581912" y="1227789"/>
                                    <a:pt x="1227789" y="1581912"/>
                                    <a:pt x="790956" y="1581912"/>
                                  </a:cubicBezTo>
                                  <a:cubicBezTo>
                                    <a:pt x="354123" y="1581912"/>
                                    <a:pt x="0" y="1227789"/>
                                    <a:pt x="0" y="790956"/>
                                  </a:cubicBezTo>
                                  <a:cubicBezTo>
                                    <a:pt x="0" y="354123"/>
                                    <a:pt x="354123" y="0"/>
                                    <a:pt x="790956" y="0"/>
                                  </a:cubicBezTo>
                                  <a:close/>
                                  <a:moveTo>
                                    <a:pt x="790576" y="333375"/>
                                  </a:moveTo>
                                  <a:cubicBezTo>
                                    <a:pt x="538071" y="333375"/>
                                    <a:pt x="333375" y="538071"/>
                                    <a:pt x="333375" y="790576"/>
                                  </a:cubicBezTo>
                                  <a:cubicBezTo>
                                    <a:pt x="333375" y="1043081"/>
                                    <a:pt x="538071" y="1247777"/>
                                    <a:pt x="790576" y="1247777"/>
                                  </a:cubicBezTo>
                                  <a:cubicBezTo>
                                    <a:pt x="1043081" y="1247777"/>
                                    <a:pt x="1247777" y="1043081"/>
                                    <a:pt x="1247777" y="790576"/>
                                  </a:cubicBezTo>
                                  <a:cubicBezTo>
                                    <a:pt x="1247777" y="538071"/>
                                    <a:pt x="1043081" y="333375"/>
                                    <a:pt x="790576" y="333375"/>
                                  </a:cubicBezTo>
                                  <a:close/>
                                </a:path>
                              </a:pathLst>
                            </a:custGeom>
                          </pic:spPr>
                        </pic:pic>
                        <pic:pic xmlns:pic="http://schemas.openxmlformats.org/drawingml/2006/picture">
                          <pic:nvPicPr>
                            <pic:cNvPr id="27" name="Picture 27"/>
                            <pic:cNvPicPr>
                              <a:picLocks noChangeAspect="1"/>
                            </pic:cNvPicPr>
                          </pic:nvPicPr>
                          <pic:blipFill rotWithShape="1">
                            <a:blip r:embed="rId13"/>
                            <a:srcRect l="1908" t="8727" r="44294" b="10576"/>
                            <a:stretch/>
                          </pic:blipFill>
                          <pic:spPr>
                            <a:xfrm>
                              <a:off x="5814693" y="457200"/>
                              <a:ext cx="822960" cy="822960"/>
                            </a:xfrm>
                            <a:custGeom>
                              <a:avLst/>
                              <a:gdLst>
                                <a:gd name="connsiteX0" fmla="*/ 457201 w 914402"/>
                                <a:gd name="connsiteY0" fmla="*/ 0 h 914402"/>
                                <a:gd name="connsiteX1" fmla="*/ 914402 w 914402"/>
                                <a:gd name="connsiteY1" fmla="*/ 457201 h 914402"/>
                                <a:gd name="connsiteX2" fmla="*/ 457201 w 914402"/>
                                <a:gd name="connsiteY2" fmla="*/ 914402 h 914402"/>
                                <a:gd name="connsiteX3" fmla="*/ 0 w 914402"/>
                                <a:gd name="connsiteY3" fmla="*/ 457201 h 914402"/>
                                <a:gd name="connsiteX4" fmla="*/ 457201 w 914402"/>
                                <a:gd name="connsiteY4" fmla="*/ 0 h 914402"/>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914402" h="914402">
                                  <a:moveTo>
                                    <a:pt x="457201" y="0"/>
                                  </a:moveTo>
                                  <a:cubicBezTo>
                                    <a:pt x="709706" y="0"/>
                                    <a:pt x="914402" y="204696"/>
                                    <a:pt x="914402" y="457201"/>
                                  </a:cubicBezTo>
                                  <a:cubicBezTo>
                                    <a:pt x="914402" y="709706"/>
                                    <a:pt x="709706" y="914402"/>
                                    <a:pt x="457201" y="914402"/>
                                  </a:cubicBezTo>
                                  <a:cubicBezTo>
                                    <a:pt x="204696" y="914402"/>
                                    <a:pt x="0" y="709706"/>
                                    <a:pt x="0" y="457201"/>
                                  </a:cubicBezTo>
                                  <a:cubicBezTo>
                                    <a:pt x="0" y="204696"/>
                                    <a:pt x="204696" y="0"/>
                                    <a:pt x="457201" y="0"/>
                                  </a:cubicBezTo>
                                  <a:close/>
                                </a:path>
                              </a:pathLst>
                            </a:custGeom>
                          </pic:spPr>
                        </pic:pic>
                        <wps:wsp>
                          <wps:cNvPr id="28" name="Freeform: Shape 28"/>
                          <wps:cNvSpPr/>
                          <wps:spPr>
                            <a:xfrm>
                              <a:off x="5435163" y="78104"/>
                              <a:ext cx="1582019" cy="1484518"/>
                            </a:xfrm>
                            <a:custGeom>
                              <a:avLst/>
                              <a:gdLst>
                                <a:gd name="connsiteX0" fmla="*/ 801150 w 1582019"/>
                                <a:gd name="connsiteY0" fmla="*/ 59 h 1484518"/>
                                <a:gd name="connsiteX1" fmla="*/ 1538084 w 1582019"/>
                                <a:gd name="connsiteY1" fmla="*/ 531393 h 1484518"/>
                                <a:gd name="connsiteX2" fmla="*/ 1171329 w 1582019"/>
                                <a:gd name="connsiteY2" fmla="*/ 1484518 h 1484518"/>
                                <a:gd name="connsiteX3" fmla="*/ 1009591 w 1582019"/>
                                <a:gd name="connsiteY3" fmla="*/ 1189639 h 1484518"/>
                                <a:gd name="connsiteX4" fmla="*/ 1046202 w 1582019"/>
                                <a:gd name="connsiteY4" fmla="*/ 1169767 h 1484518"/>
                                <a:gd name="connsiteX5" fmla="*/ 1247777 w 1582019"/>
                                <a:gd name="connsiteY5" fmla="*/ 790649 h 1484518"/>
                                <a:gd name="connsiteX6" fmla="*/ 790576 w 1582019"/>
                                <a:gd name="connsiteY6" fmla="*/ 333448 h 1484518"/>
                                <a:gd name="connsiteX7" fmla="*/ 333375 w 1582019"/>
                                <a:gd name="connsiteY7" fmla="*/ 790649 h 1484518"/>
                                <a:gd name="connsiteX8" fmla="*/ 333413 w 1582019"/>
                                <a:gd name="connsiteY8" fmla="*/ 791028 h 1484518"/>
                                <a:gd name="connsiteX9" fmla="*/ 0 w 1582019"/>
                                <a:gd name="connsiteY9" fmla="*/ 791029 h 1484518"/>
                                <a:gd name="connsiteX10" fmla="*/ 659301 w 1582019"/>
                                <a:gd name="connsiteY10" fmla="*/ 11107 h 1484518"/>
                                <a:gd name="connsiteX11" fmla="*/ 801150 w 1582019"/>
                                <a:gd name="connsiteY11" fmla="*/ 59 h 148451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1582019" h="1484518">
                                  <a:moveTo>
                                    <a:pt x="801150" y="59"/>
                                  </a:moveTo>
                                  <a:cubicBezTo>
                                    <a:pt x="1128977" y="4090"/>
                                    <a:pt x="1427208" y="212335"/>
                                    <a:pt x="1538084" y="531393"/>
                                  </a:cubicBezTo>
                                  <a:cubicBezTo>
                                    <a:pt x="1664800" y="896031"/>
                                    <a:pt x="1509789" y="1298876"/>
                                    <a:pt x="1171329" y="1484518"/>
                                  </a:cubicBezTo>
                                  <a:lnTo>
                                    <a:pt x="1009591" y="1189639"/>
                                  </a:lnTo>
                                  <a:lnTo>
                                    <a:pt x="1046202" y="1169767"/>
                                  </a:lnTo>
                                  <a:cubicBezTo>
                                    <a:pt x="1167818" y="1087605"/>
                                    <a:pt x="1247777" y="948465"/>
                                    <a:pt x="1247777" y="790649"/>
                                  </a:cubicBezTo>
                                  <a:cubicBezTo>
                                    <a:pt x="1247777" y="538144"/>
                                    <a:pt x="1043081" y="333448"/>
                                    <a:pt x="790576" y="333448"/>
                                  </a:cubicBezTo>
                                  <a:cubicBezTo>
                                    <a:pt x="538071" y="333448"/>
                                    <a:pt x="333375" y="538144"/>
                                    <a:pt x="333375" y="790649"/>
                                  </a:cubicBezTo>
                                  <a:lnTo>
                                    <a:pt x="333413" y="791028"/>
                                  </a:lnTo>
                                  <a:lnTo>
                                    <a:pt x="0" y="791029"/>
                                  </a:lnTo>
                                  <a:cubicBezTo>
                                    <a:pt x="0" y="405001"/>
                                    <a:pt x="278658" y="75361"/>
                                    <a:pt x="659301" y="11107"/>
                                  </a:cubicBezTo>
                                  <a:cubicBezTo>
                                    <a:pt x="706882" y="3075"/>
                                    <a:pt x="754318" y="-517"/>
                                    <a:pt x="801150" y="59"/>
                                  </a:cubicBezTo>
                                  <a:close/>
                                </a:path>
                              </a:pathLst>
                            </a:custGeom>
                            <a:gradFill flip="none" rotWithShape="1">
                              <a:gsLst>
                                <a:gs pos="0">
                                  <a:schemeClr val="accent1">
                                    <a:lumMod val="60000"/>
                                    <a:lumOff val="40000"/>
                                  </a:schemeClr>
                                </a:gs>
                                <a:gs pos="50000">
                                  <a:schemeClr val="accent1"/>
                                </a:gs>
                                <a:gs pos="100000">
                                  <a:schemeClr val="accent1">
                                    <a:lumMod val="75000"/>
                                  </a:schemeClr>
                                </a:gs>
                              </a:gsLst>
                              <a:lin ang="270000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bodyPr wrap="square" rtlCol="0" anchor="ctr">
                            <a:noAutofit/>
                          </wps:bodyPr>
                        </wps:wsp>
                      </wpg:grpSp>
                    </wpg:wgp>
                  </a:graphicData>
                </a:graphic>
              </wp:anchor>
            </w:drawing>
          </mc:Choice>
          <mc:Fallback>
            <w:pict>
              <v:group w14:anchorId="19D98CBD" id="Group 96" o:spid="_x0000_s1026" alt="&quot;&quot;" style="position:absolute;margin-left:0;margin-top:-50.25pt;width:612pt;height:165.6pt;z-index:-251657216;mso-position-horizontal:left;mso-position-horizontal-relative:page" coordsize="77724,21031" o:gfxdata="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">
                <v:rect id="Rectangle 22" o:spid="_x0000_s1027" style="position:absolute;width:77724;height:210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" fillcolor="#0078d4 [3204]" stroked="f" strokeweight="1pt"/>
                <v:group id="Group 23" o:spid="_x0000_s1028" style="position:absolute;left:52292;width:24136;height:21031" coordorigin="52292" coordsize="19939,173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Freeform: Shape 24" o:spid="_x0000_s1029" style="position:absolute;left:52292;width:19939;height:17373;visibility:visible;mso-wrap-style:square;v-text-anchor:middle" coordsize="1993902,17373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" path="m508668,r976566,l1554356,41993v265191,179159,439546,482561,439546,826687c1993902,1212806,1819547,1516208,1554356,1695368r-69120,41991l508667,1737359r-69121,-41991c174356,1516208,,1212806,,868680,,524554,174356,221152,439546,41993l508668,xe" fillcolor="#f2f2f2 [3052]" stroked="f" strokeweight="1pt">
                    <v:fill opacity="43253f" color2="white [3212]" o:opacity2="15073f" angle="45" focus="100%" type="gradient"/>
                    <v:stroke joinstyle="miter"/>
                    <v:path arrowok="t" o:connecttype="custom" o:connectlocs="508668,0;1485234,0;1554356,41993;1993902,868680;1554356,1695368;1485236,1737359;508667,1737359;439546,1695368;0,868680;439546,41993" o:connectangles="0,0,0,0,0,0,0,0,0,0"/>
                  </v:shape>
                  <v:oval id="Oval 25" o:spid="_x0000_s1030" style="position:absolute;left:57713;top:4138;width:9096;height:90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" fillcolor="white [3212]" stroked="f" strokeweight="1pt">
                    <v:stroke joinstyle="miter"/>
                  </v:oval>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6" o:spid="_x0000_s1031" type="#_x0000_t75" style="position:absolute;left:54351;top:781;width:15819;height:15819;visibility:visible;mso-wrap-style:square" coordsize="1581912,1581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" path="m790956,v436833,,790956,354123,790956,790956c1581912,1227789,1227789,1581912,790956,1581912,354123,1581912,,1227789,,790956,,354123,354123,,790956,xm790576,333375v-252505,,-457201,204696,-457201,457201c333375,1043081,538071,1247777,790576,1247777v252505,,457201,-204696,457201,-457201c1247777,538071,1043081,333375,790576,333375xe">
                    <v:imagedata r:id="rId14" o:title="" croptop="4974f" cropbottom="12403f" cropleft="6004f" cropright="27426f"/>
                    <v:formulas/>
                    <v:path o:extrusionok="t" o:connecttype="custom" o:connectlocs="790956,0;1581912,790956;790956,1581912;0,790956;790956,0;790576,333375;333375,790576;790576,1247777;1247777,790576;790576,333375" o:connectangles="0,0,0,0,0,0,0,0,0,0"/>
                  </v:shape>
                  <v:shape id="Picture 27" o:spid="_x0000_s1032" type="#_x0000_t75" style="position:absolute;left:58146;top:4572;width:8230;height:8229;visibility:visible;mso-wrap-style:square" coordsize="914402,914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" path="m457201,c709706,,914402,204696,914402,457201v,252505,-204696,457201,-457201,457201c204696,914402,,709706,,457201,,204696,204696,,457201,xe">
                    <v:imagedata r:id="rId15" o:title="" croptop="5719f" cropbottom="6931f" cropleft="1250f" cropright="29029f"/>
                    <v:formulas/>
                    <v:path o:extrusionok="t" o:connecttype="custom" o:connectlocs="411480,0;822960,411480;411480,822960;0,411480;411480,0" o:connectangles="0,0,0,0,0"/>
                  </v:shape>
                  <v:shape id="Freeform: Shape 28" o:spid="_x0000_s1033" style="position:absolute;left:54351;top:781;width:15820;height:14845;visibility:visible;mso-wrap-style:square;v-text-anchor:middle" coordsize="1582019,14845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" path="m801150,59v327827,4031,626058,212276,736934,531334c1664800,896031,1509789,1298876,1171329,1484518l1009591,1189639r36611,-19872c1167818,1087605,1247777,948465,1247777,790649v,-252505,-204696,-457201,-457201,-457201c538071,333448,333375,538144,333375,790649r38,379l,791029c,405001,278658,75361,659301,11107,706882,3075,754318,-517,801150,59xe" fillcolor="#4cb1ff [1940]" stroked="f" strokeweight="1pt">
                    <v:fill color2="#00599e [2404]" rotate="t" angle="45" colors="0 #4cb1ff;.5 #0078d4;1 #005a9f" focus="100%" type="gradient"/>
                    <v:stroke joinstyle="miter"/>
                    <v:path arrowok="t" o:connecttype="custom" o:connectlocs="801150,59;1538084,531393;1171329,1484518;1009591,1189639;1046202,1169767;1247777,790649;790576,333448;333375,790649;333413,791028;0,791029;659301,11107;801150,59" o:connectangles="0,0,0,0,0,0,0,0,0,0,0,0"/>
                  </v:shape>
                </v:group>
                <w10:wrap anchorx="page"/>
              </v:group>
            </w:pict>
          </mc:Fallback>
        </mc:AlternateContent>
      </w:r>
      <w:r w:rsidR="007A0070">
        <w:rPr>
          <w:noProof/>
        </w:rPr>
        <w:drawing>
          <wp:inline distT="0" distB="0" distL="0" distR="0" wp14:anchorId="0E03387A" wp14:editId="21563FED">
            <wp:extent cx="1195464" cy="256032"/>
            <wp:effectExtent l="0" t="0" r="5080" b="0"/>
            <wp:docPr id="20" name="MS logo white - EMF" descr="Microsoft logo white text ver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 logo white - EMF" descr="Microsoft logo white text version"/>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bwMode="black">
                    <a:xfrm>
                      <a:off x="0" y="0"/>
                      <a:ext cx="1195464" cy="256032"/>
                    </a:xfrm>
                    <a:prstGeom prst="rect">
                      <a:avLst/>
                    </a:prstGeom>
                  </pic:spPr>
                </pic:pic>
              </a:graphicData>
            </a:graphic>
          </wp:inline>
        </w:drawing>
      </w:r>
    </w:p>
    <w:p w14:paraId="5C4C25FA" w14:textId="2BB9AECD" w:rsidR="007A0070" w:rsidRPr="007A0070" w:rsidRDefault="007A0070" w:rsidP="009D09B1">
      <w:pPr>
        <w:pStyle w:val="BodyText2"/>
        <w:spacing w:before="120"/>
      </w:pPr>
    </w:p>
    <w:p w14:paraId="47FCDF46" w14:textId="2CA4E493" w:rsidR="000B771A" w:rsidRDefault="007A0070" w:rsidP="000B771A">
      <w:r>
        <w:rPr>
          <w:noProof/>
        </w:rPr>
        <mc:AlternateContent>
          <mc:Choice Requires="wps">
            <w:drawing>
              <wp:inline distT="0" distB="0" distL="0" distR="0" wp14:anchorId="4CE1A163" wp14:editId="1F648491">
                <wp:extent cx="4552950" cy="1404620"/>
                <wp:effectExtent l="0" t="0" r="0" b="889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52950" cy="1404620"/>
                        </a:xfrm>
                        <a:prstGeom prst="rect">
                          <a:avLst/>
                        </a:prstGeom>
                        <a:solidFill>
                          <a:schemeClr val="accent1"/>
                        </a:solidFill>
                        <a:ln w="9525">
                          <a:noFill/>
                          <a:miter lim="800000"/>
                          <a:headEnd/>
                          <a:tailEnd/>
                        </a:ln>
                      </wps:spPr>
                      <wps:txbx>
                        <w:txbxContent>
                          <w:p w14:paraId="0D73C04C" w14:textId="040CE42F" w:rsidR="00FE3673" w:rsidRPr="00A5672C" w:rsidRDefault="00FE3673" w:rsidP="00F86FE4">
                            <w:pPr>
                              <w:pStyle w:val="Title"/>
                              <w:rPr>
                                <w:sz w:val="44"/>
                                <w:szCs w:val="44"/>
                              </w:rPr>
                            </w:pPr>
                            <w:r>
                              <w:rPr>
                                <w:sz w:val="44"/>
                                <w:szCs w:val="44"/>
                              </w:rPr>
                              <w:t>Le travail et la collaboration en ligne</w:t>
                            </w:r>
                          </w:p>
                        </w:txbxContent>
                      </wps:txbx>
                      <wps:bodyPr rot="0" vert="horz" wrap="square" lIns="0" tIns="0" rIns="0" bIns="0" anchor="t" anchorCtr="0">
                        <a:spAutoFit/>
                      </wps:bodyPr>
                    </wps:wsp>
                  </a:graphicData>
                </a:graphic>
              </wp:inline>
            </w:drawing>
          </mc:Choice>
          <mc:Fallback>
            <w:pict>
              <v:shapetype w14:anchorId="4CE1A163" id="_x0000_t202" coordsize="21600,21600" o:spt="202" path="m,l,21600r21600,l21600,xe">
                <v:stroke joinstyle="miter"/>
                <v:path gradientshapeok="t" o:connecttype="rect"/>
              </v:shapetype>
              <v:shape id="Text Box 2" o:spid="_x0000_s1026" type="#_x0000_t202" style="width:358.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" fillcolor="#0078d4 [3204]" stroked="f">
                <v:textbox style="mso-fit-shape-to-text:t" inset="0,0,0,0">
                  <w:txbxContent>
                    <w:p w14:paraId="0D73C04C" w14:textId="040CE42F" w:rsidR="00FE3673" w:rsidRPr="00A5672C" w:rsidRDefault="00FE3673" w:rsidP="00F86FE4">
                      <w:pPr>
                        <w:pStyle w:val="Title"/>
                        <w:rPr>
                          <w:sz w:val="44"/>
                          <w:szCs w:val="44"/>
                        </w:rPr>
                      </w:pPr>
                      <w:r>
                        <w:rPr>
                          <w:sz w:val="44"/>
                          <w:szCs w:val="44"/>
                        </w:rPr>
                        <w:t>Le travail et la collaboration en ligne</w:t>
                      </w:r>
                    </w:p>
                  </w:txbxContent>
                </v:textbox>
                <w10:anchorlock/>
              </v:shape>
            </w:pict>
          </mc:Fallback>
        </mc:AlternateContent>
      </w:r>
    </w:p>
    <w:p w14:paraId="7F1A4CB6" w14:textId="77777777" w:rsidR="000B771A" w:rsidRDefault="000B771A" w:rsidP="000B771A"/>
    <w:p w14:paraId="5C6A5AE9" w14:textId="77777777" w:rsidR="000B771A" w:rsidRDefault="000B771A" w:rsidP="000B771A"/>
    <w:p w14:paraId="06E01828" w14:textId="2CCA4B55" w:rsidR="008F3AE5" w:rsidRPr="00F86FE4" w:rsidRDefault="002A00F2" w:rsidP="00F86FE4">
      <w:pPr>
        <w:pStyle w:val="Heading1"/>
      </w:pPr>
      <w:r>
        <w:t>Objectif</w:t>
      </w:r>
    </w:p>
    <w:p w14:paraId="37DC1284" w14:textId="36243E86" w:rsidR="00EA1C69" w:rsidRDefault="00052A5E" w:rsidP="00E43BC2">
      <w:pPr>
        <w:pStyle w:val="BodyText"/>
      </w:pPr>
      <w:r w:rsidRPr="00052A5E">
        <w:t xml:space="preserve">L'apprentissage </w:t>
      </w:r>
      <w:r w:rsidR="00B37AE7">
        <w:t>des principes fondamentaux</w:t>
      </w:r>
      <w:r w:rsidRPr="00052A5E">
        <w:t xml:space="preserve"> de l'informatique est la base du parcours de littératie numérique de </w:t>
      </w:r>
      <w:r w:rsidR="00D150E4">
        <w:t xml:space="preserve">tous. Cette formation a pour </w:t>
      </w:r>
      <w:r w:rsidR="002A00F2">
        <w:t>Objectif</w:t>
      </w:r>
      <w:r w:rsidR="00D150E4">
        <w:t xml:space="preserve"> de </w:t>
      </w:r>
      <w:r w:rsidRPr="00052A5E">
        <w:t xml:space="preserve">doter les apprenants des compétences informatiques de base dont ils ont besoin </w:t>
      </w:r>
      <w:r w:rsidR="00DA0BC0">
        <w:t>dans leurs vies personnelle et professionnelle</w:t>
      </w:r>
      <w:r w:rsidRPr="00052A5E">
        <w:t xml:space="preserve">. </w:t>
      </w:r>
      <w:r w:rsidR="00DA0BC0">
        <w:t xml:space="preserve">Elle couvre les modalités d’accès en toute </w:t>
      </w:r>
      <w:r w:rsidRPr="00052A5E">
        <w:t xml:space="preserve">sécurité aux informations en ligne, </w:t>
      </w:r>
      <w:r w:rsidR="00DA0BC0">
        <w:t xml:space="preserve">de collaboration et de connexion </w:t>
      </w:r>
      <w:r w:rsidRPr="00052A5E">
        <w:t xml:space="preserve">avec d'autres personnes à l'aide d'outils de productivité en ligne et </w:t>
      </w:r>
      <w:r w:rsidR="00DA0BC0">
        <w:t>de partage de</w:t>
      </w:r>
      <w:r w:rsidRPr="00052A5E">
        <w:t xml:space="preserve"> contenu.</w:t>
      </w:r>
    </w:p>
    <w:p w14:paraId="6A77E1CC" w14:textId="77777777" w:rsidR="000D360A" w:rsidRDefault="000D360A" w:rsidP="00E43BC2">
      <w:pPr>
        <w:pStyle w:val="BodyText"/>
      </w:pPr>
    </w:p>
    <w:p w14:paraId="64D1C71E" w14:textId="5AF0B68F" w:rsidR="00D9217C" w:rsidRPr="00904360" w:rsidRDefault="009F05D5" w:rsidP="00904360">
      <w:pPr>
        <w:pStyle w:val="BodyText"/>
        <w:rPr>
          <w:rFonts w:asciiTheme="majorHAnsi" w:hAnsiTheme="majorHAnsi" w:cstheme="majorHAnsi"/>
        </w:rPr>
      </w:pPr>
      <w:r>
        <w:rPr>
          <w:rFonts w:asciiTheme="majorHAnsi" w:hAnsiTheme="majorHAnsi" w:cstheme="majorHAnsi"/>
        </w:rPr>
        <w:t>Dans le cadre de cette formation</w:t>
      </w:r>
      <w:r w:rsidR="00D9217C" w:rsidRPr="00904360">
        <w:rPr>
          <w:rFonts w:asciiTheme="majorHAnsi" w:hAnsiTheme="majorHAnsi" w:cstheme="majorHAnsi"/>
        </w:rPr>
        <w:t>, les apprenants</w:t>
      </w:r>
      <w:r>
        <w:rPr>
          <w:rFonts w:asciiTheme="majorHAnsi" w:hAnsiTheme="majorHAnsi" w:cstheme="majorHAnsi"/>
        </w:rPr>
        <w:t> :</w:t>
      </w:r>
    </w:p>
    <w:p w14:paraId="5ED0B3D8" w14:textId="4F12CE87" w:rsidR="00D9217C" w:rsidRPr="00F76A6D" w:rsidRDefault="00D9217C" w:rsidP="006C2FD6">
      <w:pPr>
        <w:pStyle w:val="ListBullet"/>
        <w:numPr>
          <w:ilvl w:val="0"/>
          <w:numId w:val="4"/>
        </w:numPr>
        <w:tabs>
          <w:tab w:val="num" w:pos="360"/>
        </w:tabs>
        <w:ind w:left="288" w:hanging="288"/>
      </w:pPr>
      <w:r w:rsidRPr="00F76A6D">
        <w:t>Découvr</w:t>
      </w:r>
      <w:r w:rsidR="002A3B82">
        <w:t>iront</w:t>
      </w:r>
      <w:r w:rsidRPr="00F76A6D">
        <w:t xml:space="preserve"> </w:t>
      </w:r>
      <w:r w:rsidR="002A3B82">
        <w:t>l’</w:t>
      </w:r>
      <w:r w:rsidRPr="00F76A6D">
        <w:t xml:space="preserve">Internet, </w:t>
      </w:r>
      <w:r w:rsidR="002A3B82">
        <w:t>son fonctionnement</w:t>
      </w:r>
      <w:r w:rsidRPr="00F76A6D">
        <w:t xml:space="preserve"> et </w:t>
      </w:r>
      <w:r w:rsidR="002A3B82">
        <w:t>les modalités d’accès</w:t>
      </w:r>
      <w:r w:rsidRPr="00F76A6D">
        <w:t xml:space="preserve"> en toute sécurité à des informations </w:t>
      </w:r>
      <w:r w:rsidR="002A3B82">
        <w:t>exactes</w:t>
      </w:r>
      <w:r w:rsidRPr="00F76A6D">
        <w:t xml:space="preserve"> en ligne.</w:t>
      </w:r>
    </w:p>
    <w:p w14:paraId="07905F88" w14:textId="041D718F" w:rsidR="00D9217C" w:rsidRPr="00F76A6D" w:rsidRDefault="00D9217C" w:rsidP="006C2FD6">
      <w:pPr>
        <w:pStyle w:val="ListBullet"/>
        <w:numPr>
          <w:ilvl w:val="0"/>
          <w:numId w:val="4"/>
        </w:numPr>
        <w:tabs>
          <w:tab w:val="num" w:pos="360"/>
        </w:tabs>
        <w:ind w:left="288" w:hanging="288"/>
      </w:pPr>
      <w:r w:rsidRPr="00F76A6D">
        <w:t>Découvr</w:t>
      </w:r>
      <w:r w:rsidR="002A3B82">
        <w:t>iront</w:t>
      </w:r>
      <w:r w:rsidRPr="00F76A6D">
        <w:t xml:space="preserve"> les principes fondamentaux du travail en collaboration avec des programmes de productivité essentiels tels que</w:t>
      </w:r>
    </w:p>
    <w:p w14:paraId="48AD93C3" w14:textId="685BF5BB" w:rsidR="00D9217C" w:rsidRPr="00F76A6D" w:rsidRDefault="00D9217C" w:rsidP="006A5DD0">
      <w:pPr>
        <w:pStyle w:val="ListBullet"/>
      </w:pPr>
      <w:r w:rsidRPr="00F76A6D">
        <w:t>Outlook et Word.</w:t>
      </w:r>
    </w:p>
    <w:p w14:paraId="460A71E3" w14:textId="00176824" w:rsidR="00D9217C" w:rsidRPr="00F76A6D" w:rsidRDefault="00D9217C" w:rsidP="006C2FD6">
      <w:pPr>
        <w:pStyle w:val="ListBullet"/>
        <w:numPr>
          <w:ilvl w:val="0"/>
          <w:numId w:val="4"/>
        </w:numPr>
        <w:tabs>
          <w:tab w:val="num" w:pos="360"/>
        </w:tabs>
        <w:ind w:left="288" w:hanging="288"/>
      </w:pPr>
      <w:r w:rsidRPr="00F76A6D">
        <w:t>Découvr</w:t>
      </w:r>
      <w:r w:rsidR="002A3B82">
        <w:t>iront</w:t>
      </w:r>
      <w:r w:rsidRPr="00F76A6D">
        <w:t xml:space="preserve"> comment </w:t>
      </w:r>
      <w:r w:rsidR="002A3B82">
        <w:t>conserver</w:t>
      </w:r>
      <w:r w:rsidRPr="00F76A6D">
        <w:t xml:space="preserve"> et partager du contenu avec OneDrive et communiquer efficacement dans des espaces virtuels </w:t>
      </w:r>
      <w:r w:rsidR="002A3B82">
        <w:t>grâce au</w:t>
      </w:r>
      <w:r w:rsidRPr="00F76A6D">
        <w:t xml:space="preserve"> chat vidéo</w:t>
      </w:r>
    </w:p>
    <w:p w14:paraId="19BFE756" w14:textId="2B96CC24" w:rsidR="00D9217C" w:rsidRPr="00F76A6D" w:rsidRDefault="002A3B82" w:rsidP="006C2FD6">
      <w:pPr>
        <w:pStyle w:val="ListBullet"/>
        <w:numPr>
          <w:ilvl w:val="0"/>
          <w:numId w:val="4"/>
        </w:numPr>
        <w:tabs>
          <w:tab w:val="num" w:pos="360"/>
        </w:tabs>
        <w:ind w:left="288" w:hanging="288"/>
      </w:pPr>
      <w:r>
        <w:t xml:space="preserve">Effectueront une série d’activités pratiques pour apprendre à </w:t>
      </w:r>
      <w:r w:rsidR="00D9217C" w:rsidRPr="00F76A6D">
        <w:t xml:space="preserve">accéder en toute sécurité aux informations en ligne, </w:t>
      </w:r>
      <w:r>
        <w:t>à</w:t>
      </w:r>
      <w:r w:rsidR="00D9217C" w:rsidRPr="00F76A6D">
        <w:t xml:space="preserve"> collaborer et </w:t>
      </w:r>
      <w:r>
        <w:t>s</w:t>
      </w:r>
      <w:r w:rsidR="00D9217C" w:rsidRPr="00F76A6D">
        <w:t xml:space="preserve">e connecter avec d'autres </w:t>
      </w:r>
      <w:r>
        <w:t xml:space="preserve">personnes </w:t>
      </w:r>
      <w:r w:rsidR="00D9217C" w:rsidRPr="00F76A6D">
        <w:t>à l'aide d'outils de productivité en ligne</w:t>
      </w:r>
      <w:r>
        <w:t>,</w:t>
      </w:r>
      <w:r w:rsidR="00D9217C" w:rsidRPr="00F76A6D">
        <w:t xml:space="preserve"> et </w:t>
      </w:r>
      <w:r>
        <w:t>à</w:t>
      </w:r>
      <w:r w:rsidR="00D9217C" w:rsidRPr="00F76A6D">
        <w:t xml:space="preserve"> partager du contenu.</w:t>
      </w:r>
    </w:p>
    <w:p w14:paraId="7056458E" w14:textId="77777777" w:rsidR="00714E0E" w:rsidRDefault="00714E0E" w:rsidP="005E2DEF">
      <w:pPr>
        <w:pStyle w:val="BodyText"/>
        <w:rPr>
          <w:rFonts w:asciiTheme="majorHAnsi" w:hAnsiTheme="majorHAnsi" w:cstheme="majorHAnsi"/>
        </w:rPr>
      </w:pPr>
    </w:p>
    <w:p w14:paraId="721A87DC" w14:textId="34F8D952" w:rsidR="00D9217C" w:rsidRPr="00F76A6D" w:rsidRDefault="00D9217C" w:rsidP="005E2DEF">
      <w:pPr>
        <w:pStyle w:val="BodyText"/>
      </w:pPr>
      <w:r w:rsidRPr="00F55034">
        <w:rPr>
          <w:rFonts w:asciiTheme="majorHAnsi" w:hAnsiTheme="majorHAnsi" w:cstheme="majorHAnsi"/>
        </w:rPr>
        <w:t xml:space="preserve">Compétence connexe : </w:t>
      </w:r>
      <w:r w:rsidRPr="00F76A6D">
        <w:t>collaboration virtuelle</w:t>
      </w:r>
    </w:p>
    <w:p w14:paraId="7EDAF6E8" w14:textId="22FDB2CC" w:rsidR="00D9217C" w:rsidRDefault="00D9217C" w:rsidP="005E2DEF">
      <w:pPr>
        <w:pStyle w:val="BodyText"/>
      </w:pPr>
      <w:r w:rsidRPr="000805C5">
        <w:rPr>
          <w:rFonts w:asciiTheme="majorHAnsi" w:hAnsiTheme="majorHAnsi" w:cstheme="majorHAnsi"/>
        </w:rPr>
        <w:t xml:space="preserve">Ressources </w:t>
      </w:r>
      <w:r w:rsidR="002A3B82">
        <w:rPr>
          <w:rFonts w:asciiTheme="majorHAnsi" w:hAnsiTheme="majorHAnsi" w:cstheme="majorHAnsi"/>
        </w:rPr>
        <w:t>nécessaires</w:t>
      </w:r>
      <w:r w:rsidRPr="000805C5">
        <w:rPr>
          <w:rFonts w:asciiTheme="majorHAnsi" w:hAnsiTheme="majorHAnsi" w:cstheme="majorHAnsi"/>
        </w:rPr>
        <w:t xml:space="preserve"> : </w:t>
      </w:r>
      <w:r>
        <w:t>ordinateur, accès Internet, accès à Microsoft 365</w:t>
      </w:r>
    </w:p>
    <w:p w14:paraId="78C64133" w14:textId="35311A98" w:rsidR="00714E0E" w:rsidRDefault="00714E0E">
      <w:pPr>
        <w:spacing w:before="0" w:after="160" w:line="259" w:lineRule="auto"/>
      </w:pPr>
      <w:r>
        <w:br w:type="page"/>
      </w:r>
    </w:p>
    <w:p w14:paraId="313F2961" w14:textId="2F0BEA46" w:rsidR="00D9217C" w:rsidRPr="00F76A6D" w:rsidRDefault="00D9217C" w:rsidP="00150F22">
      <w:pPr>
        <w:pStyle w:val="Heading1"/>
      </w:pPr>
      <w:r w:rsidRPr="00150F22">
        <w:lastRenderedPageBreak/>
        <w:t>Chapitre 1 : Acc</w:t>
      </w:r>
      <w:r w:rsidR="002A3B82">
        <w:t>ès</w:t>
      </w:r>
      <w:r w:rsidRPr="00150F22">
        <w:t xml:space="preserve"> aux </w:t>
      </w:r>
      <w:r w:rsidRPr="00C67B30">
        <w:t>informations en ligne</w:t>
      </w:r>
    </w:p>
    <w:p w14:paraId="07E3F8E6" w14:textId="08D7C3BA" w:rsidR="00107D5B" w:rsidRDefault="00D9217C" w:rsidP="00107D5B">
      <w:pPr>
        <w:pStyle w:val="Heading2"/>
      </w:pPr>
      <w:r w:rsidRPr="006D67FB">
        <w:t>Termes à connaître :</w:t>
      </w:r>
    </w:p>
    <w:p w14:paraId="4E591015" w14:textId="199F1F6C" w:rsidR="00D9217C" w:rsidRPr="00F76A6D" w:rsidRDefault="00C92EE0" w:rsidP="00C7039D">
      <w:pPr>
        <w:pStyle w:val="BodyText"/>
      </w:pPr>
      <w:r w:rsidRPr="00C92EE0">
        <w:rPr>
          <w:shd w:val="clear" w:color="auto" w:fill="FFFFFF"/>
        </w:rPr>
        <w:t>World Wide Web, éducation aux médias, Wi-Fi, moteur de recherche, navigateur Web</w:t>
      </w:r>
    </w:p>
    <w:p w14:paraId="49CAD490" w14:textId="77FD5100" w:rsidR="00D9217C" w:rsidRPr="00F76A6D" w:rsidRDefault="00D9217C" w:rsidP="00CA46DB">
      <w:pPr>
        <w:pStyle w:val="Heading2"/>
      </w:pPr>
      <w:r>
        <w:t>Vidéos connexes</w:t>
      </w:r>
      <w:r w:rsidR="002A3B82">
        <w:t> :</w:t>
      </w:r>
    </w:p>
    <w:p w14:paraId="0465A5A3" w14:textId="77777777" w:rsidR="00B06551" w:rsidRDefault="00B06551" w:rsidP="00B06551">
      <w:pPr>
        <w:pStyle w:val="BodyText"/>
        <w:rPr>
          <w:lang w:val="fr-FR"/>
        </w:rPr>
      </w:pPr>
      <w:r>
        <w:rPr>
          <w:lang w:val="fr-FR"/>
        </w:rPr>
        <w:t>Veillez à commencer par visionner les leçons par vidéo correspondant à cette formation.</w:t>
      </w:r>
    </w:p>
    <w:p w14:paraId="6E792AA8" w14:textId="2D25AD42" w:rsidR="00D9217C" w:rsidRPr="00F76A6D" w:rsidRDefault="00A864B4" w:rsidP="00CA46DB">
      <w:pPr>
        <w:pStyle w:val="Heading2"/>
      </w:pPr>
      <w:r>
        <w:t>Contrôle</w:t>
      </w:r>
      <w:r w:rsidR="00D9217C" w:rsidRPr="00F76A6D">
        <w:t xml:space="preserve"> des connaissances</w:t>
      </w:r>
    </w:p>
    <w:p w14:paraId="396656BC" w14:textId="77777777" w:rsidR="00D9217C" w:rsidRPr="005B6A1F" w:rsidRDefault="00D9217C" w:rsidP="008454BB">
      <w:pPr>
        <w:pStyle w:val="ListNumber"/>
      </w:pPr>
      <w:r w:rsidRPr="00F76A6D">
        <w:rPr>
          <w:lang w:eastAsia="en-US"/>
        </w:rPr>
        <w:t>Quel est l'objectif fondamental du World Wide Web ?</w:t>
      </w:r>
    </w:p>
    <w:p w14:paraId="261A2CC3" w14:textId="71C22F57" w:rsidR="00D9217C" w:rsidRPr="005B6A1F" w:rsidRDefault="00D9217C" w:rsidP="008454BB">
      <w:pPr>
        <w:pStyle w:val="BodyText"/>
        <w:ind w:left="360"/>
        <w:rPr>
          <w:kern w:val="0"/>
          <w14:ligatures w14:val="none"/>
        </w:rPr>
      </w:pPr>
      <w:r w:rsidRPr="008454BB">
        <w:rPr>
          <w:rFonts w:asciiTheme="majorHAnsi" w:eastAsia="Times New Roman" w:hAnsiTheme="majorHAnsi" w:cstheme="majorHAnsi"/>
          <w:bCs/>
          <w:color w:val="000000"/>
          <w:kern w:val="0"/>
          <w:lang w:eastAsia="en-US"/>
          <w14:ligatures w14:val="none"/>
        </w:rPr>
        <w:t>Réponse possible :</w:t>
      </w:r>
      <w:r w:rsidRPr="005B6A1F">
        <w:rPr>
          <w:rFonts w:ascii="Calibri" w:eastAsia="Times New Roman" w:hAnsi="Calibri" w:cs="Calibri"/>
          <w:color w:val="000000"/>
          <w:kern w:val="0"/>
          <w:lang w:eastAsia="en-US"/>
          <w14:ligatures w14:val="none"/>
        </w:rPr>
        <w:t xml:space="preserve"> </w:t>
      </w:r>
      <w:r w:rsidRPr="005B6A1F">
        <w:t xml:space="preserve">Le World Wide Web, également connu sous le nom de Web en abrégé, est un système qui nous permet de trouver des informations, de publier du contenu et </w:t>
      </w:r>
      <w:r w:rsidR="008C205D">
        <w:t>d’effectuer des tâches</w:t>
      </w:r>
      <w:r w:rsidRPr="005B6A1F">
        <w:t xml:space="preserve"> en utilisant </w:t>
      </w:r>
      <w:r w:rsidR="008C205D">
        <w:t>l’</w:t>
      </w:r>
      <w:r w:rsidRPr="005B6A1F">
        <w:t xml:space="preserve">Internet. Les documents sur le Web sont appelés pages Web, </w:t>
      </w:r>
      <w:r w:rsidR="008C205D">
        <w:t>et</w:t>
      </w:r>
      <w:r w:rsidRPr="005B6A1F">
        <w:t xml:space="preserve"> affichent généralement des informations et fournissent des liens cliquables vers d'autres pages Web </w:t>
      </w:r>
      <w:r w:rsidR="008C205D">
        <w:t>liées</w:t>
      </w:r>
      <w:r w:rsidRPr="005B6A1F">
        <w:t>.</w:t>
      </w:r>
    </w:p>
    <w:p w14:paraId="5533ECBC" w14:textId="77777777" w:rsidR="00D9217C" w:rsidRPr="005B6A1F" w:rsidRDefault="00D9217C" w:rsidP="008454BB">
      <w:pPr>
        <w:pStyle w:val="ListNumber"/>
      </w:pPr>
      <w:r w:rsidRPr="00F76A6D">
        <w:rPr>
          <w:lang w:eastAsia="en-US"/>
        </w:rPr>
        <w:t>Dans quel scénario pourriez-vous envoyer un e-mail à un groupe de contacts ?</w:t>
      </w:r>
    </w:p>
    <w:p w14:paraId="440DD578" w14:textId="66E2392D" w:rsidR="00D9217C" w:rsidRPr="005B6A1F" w:rsidRDefault="00D9217C" w:rsidP="00A3360F">
      <w:pPr>
        <w:pStyle w:val="BodyText"/>
        <w:ind w:left="360"/>
        <w:rPr>
          <w:kern w:val="0"/>
          <w14:ligatures w14:val="none"/>
        </w:rPr>
      </w:pPr>
      <w:r w:rsidRPr="00A3360F">
        <w:rPr>
          <w:rFonts w:asciiTheme="majorHAnsi" w:eastAsia="Times New Roman" w:hAnsiTheme="majorHAnsi" w:cstheme="majorHAnsi"/>
          <w:color w:val="000000"/>
          <w:kern w:val="0"/>
          <w:lang w:eastAsia="en-US"/>
          <w14:ligatures w14:val="none"/>
        </w:rPr>
        <w:t>Réponse possible :</w:t>
      </w:r>
      <w:r w:rsidRPr="005B6A1F">
        <w:rPr>
          <w:rFonts w:ascii="Calibri" w:eastAsia="Times New Roman" w:hAnsi="Calibri" w:cs="Calibri"/>
          <w:color w:val="000000"/>
          <w:kern w:val="0"/>
          <w:lang w:eastAsia="en-US"/>
          <w14:ligatures w14:val="none"/>
        </w:rPr>
        <w:t xml:space="preserve"> </w:t>
      </w:r>
      <w:r w:rsidRPr="00F76A6D">
        <w:t>Si vous envoyez souvent des e-mails au même groupe de personnes, par exemple, votre équipe au travail, au lieu de devoir créer un e-mail et ajouter chaque personne en tant que destinataire individuellement à chaque fois, vous pouvez créer un groupe de contacts, vous n'aurez donc qu'à tapez le nom du groupe pour envoyer un e-mail à tous les membres de ce groupe.</w:t>
      </w:r>
    </w:p>
    <w:p w14:paraId="61C32905" w14:textId="7B5570FC" w:rsidR="00D9217C" w:rsidRPr="005B6A1F" w:rsidRDefault="00D9217C" w:rsidP="2ED8BBDC">
      <w:pPr>
        <w:pStyle w:val="ListNumber"/>
        <w:rPr>
          <w:lang w:eastAsia="en-US"/>
        </w:rPr>
      </w:pPr>
      <w:r w:rsidRPr="2ED8BBDC">
        <w:rPr>
          <w:lang w:eastAsia="en-US"/>
        </w:rPr>
        <w:t>Décrivez ce qu'est un service basé sur le cloud et pourquoi il est utile dans le cadre d'un travail collaboratif.</w:t>
      </w:r>
    </w:p>
    <w:p w14:paraId="17098926" w14:textId="3C1755E3" w:rsidR="00D9217C" w:rsidRDefault="00D9217C" w:rsidP="00D9217C">
      <w:pPr>
        <w:shd w:val="clear" w:color="auto" w:fill="FFFFFF" w:themeFill="background1"/>
        <w:spacing w:after="0"/>
        <w:ind w:left="360"/>
      </w:pPr>
      <w:r w:rsidRPr="00A3360F">
        <w:rPr>
          <w:rFonts w:asciiTheme="majorHAnsi" w:eastAsia="Times New Roman" w:hAnsiTheme="majorHAnsi" w:cstheme="majorHAnsi"/>
          <w:bCs/>
          <w:color w:val="000000"/>
          <w:kern w:val="0"/>
          <w:lang w:eastAsia="en-US"/>
          <w14:ligatures w14:val="none"/>
        </w:rPr>
        <w:t>Réponse possible :</w:t>
      </w:r>
      <w:r w:rsidRPr="005B6A1F">
        <w:rPr>
          <w:rFonts w:ascii="Calibri" w:eastAsia="Times New Roman" w:hAnsi="Calibri" w:cs="Calibri"/>
          <w:b/>
          <w:bCs/>
          <w:color w:val="000000"/>
          <w:kern w:val="0"/>
          <w:lang w:eastAsia="en-US"/>
          <w14:ligatures w14:val="none"/>
        </w:rPr>
        <w:t xml:space="preserve"> </w:t>
      </w:r>
      <w:r w:rsidRPr="005B6A1F">
        <w:t>Le cloud est un ensemble de services logiciels qui s'exécutent à plusieurs endroits sur Internet au lieu de s'exécuter sur l'ordinateur d'un seul utilisateur. Cela signifie que le stockage de contenu dans le cloud facilite l'accès à vos informations depuis n'importe quel appareil, quel que soit l'endroit où vous avez accès à Internet. Dropbox, le lecteur iCloud d'Apple, Google Drive et Microsoft OneDrive</w:t>
      </w:r>
      <w:r w:rsidR="00762EBC">
        <w:t xml:space="preserve"> sont certains des services basés sur le </w:t>
      </w:r>
      <w:r w:rsidR="00F50E1F">
        <w:t>c</w:t>
      </w:r>
      <w:r w:rsidR="00762EBC">
        <w:t>loud</w:t>
      </w:r>
      <w:r w:rsidRPr="005B6A1F">
        <w:t>.</w:t>
      </w:r>
    </w:p>
    <w:p w14:paraId="4C0DAD9C" w14:textId="77777777" w:rsidR="00714E0E" w:rsidRPr="00714E0E" w:rsidRDefault="00714E0E" w:rsidP="00714E0E">
      <w:pPr>
        <w:pStyle w:val="BodyText"/>
      </w:pPr>
    </w:p>
    <w:p w14:paraId="04A4EF7A" w14:textId="6268BFEB" w:rsidR="00D9217C" w:rsidRPr="00F76A6D" w:rsidRDefault="00222588" w:rsidP="00D9217C">
      <w:pPr>
        <w:pStyle w:val="Heading2"/>
      </w:pPr>
      <w:r>
        <w:t>Atelier</w:t>
      </w:r>
      <w:r w:rsidR="00394F0E">
        <w:t> 1.1 : Acc</w:t>
      </w:r>
      <w:r>
        <w:t>ès</w:t>
      </w:r>
      <w:r w:rsidR="00394F0E">
        <w:t xml:space="preserve"> aux informations en ligne</w:t>
      </w:r>
    </w:p>
    <w:p w14:paraId="4683D145" w14:textId="5BAF31A4" w:rsidR="00D9217C" w:rsidRPr="00F76A6D" w:rsidRDefault="002A00F2" w:rsidP="00D9217C">
      <w:pPr>
        <w:pStyle w:val="Heading3"/>
      </w:pPr>
      <w:r>
        <w:t>Objectif</w:t>
      </w:r>
    </w:p>
    <w:p w14:paraId="7501A51E" w14:textId="77777777" w:rsidR="00F75450" w:rsidRPr="00F75450" w:rsidRDefault="00F75450" w:rsidP="00E47556">
      <w:pPr>
        <w:pStyle w:val="ListBullet"/>
        <w:numPr>
          <w:ilvl w:val="0"/>
          <w:numId w:val="0"/>
        </w:numPr>
      </w:pPr>
      <w:r w:rsidRPr="0052432D">
        <w:rPr>
          <w:lang w:val="fr-FR"/>
        </w:rPr>
        <w:t>Dans le cadre de cette activité pratique, les participants mettront en pratique leurs connaissances e</w:t>
      </w:r>
      <w:r>
        <w:rPr>
          <w:lang w:val="fr-FR"/>
        </w:rPr>
        <w:t xml:space="preserve">n </w:t>
      </w:r>
      <w:r w:rsidRPr="0052432D">
        <w:rPr>
          <w:lang w:val="fr-FR"/>
        </w:rPr>
        <w:t>matière de</w:t>
      </w:r>
      <w:r>
        <w:rPr>
          <w:lang w:val="fr-FR"/>
        </w:rPr>
        <w:t> :</w:t>
      </w:r>
    </w:p>
    <w:p w14:paraId="00462D71" w14:textId="72D51E8B" w:rsidR="00D9217C" w:rsidRPr="00E8744D" w:rsidRDefault="00D9217C" w:rsidP="006C2FD6">
      <w:pPr>
        <w:pStyle w:val="ListBullet"/>
        <w:numPr>
          <w:ilvl w:val="0"/>
          <w:numId w:val="5"/>
        </w:numPr>
        <w:tabs>
          <w:tab w:val="num" w:pos="360"/>
        </w:tabs>
        <w:ind w:left="288" w:hanging="288"/>
      </w:pPr>
      <w:r w:rsidRPr="00E8744D">
        <w:t>Méthodes de connexion à Internet</w:t>
      </w:r>
    </w:p>
    <w:p w14:paraId="1F49FC47" w14:textId="77777777" w:rsidR="00D9217C" w:rsidRPr="00E8744D" w:rsidRDefault="00D9217C" w:rsidP="006C2FD6">
      <w:pPr>
        <w:pStyle w:val="ListBullet"/>
        <w:numPr>
          <w:ilvl w:val="0"/>
          <w:numId w:val="5"/>
        </w:numPr>
        <w:tabs>
          <w:tab w:val="num" w:pos="360"/>
        </w:tabs>
        <w:ind w:left="288" w:hanging="288"/>
      </w:pPr>
      <w:r w:rsidRPr="00E8744D">
        <w:t>Connexion d'un appareil Windows 10 à Internet à l'aide du Wi-Fi</w:t>
      </w:r>
    </w:p>
    <w:p w14:paraId="745FFA6C" w14:textId="365F09DA" w:rsidR="00D9217C" w:rsidRPr="00F76A6D" w:rsidRDefault="00F75450" w:rsidP="00D9217C">
      <w:pPr>
        <w:pStyle w:val="Heading3"/>
      </w:pPr>
      <w:r>
        <w:t>I</w:t>
      </w:r>
      <w:r w:rsidR="00D9217C" w:rsidRPr="00F76A6D">
        <w:t>nstructions</w:t>
      </w:r>
    </w:p>
    <w:p w14:paraId="2116E62A" w14:textId="38CE48A4" w:rsidR="00D9217C" w:rsidRDefault="00D9217C" w:rsidP="00062BFD">
      <w:pPr>
        <w:pStyle w:val="BodyText"/>
        <w:rPr>
          <w:shd w:val="clear" w:color="auto" w:fill="FFFFFF"/>
        </w:rPr>
      </w:pPr>
      <w:r w:rsidRPr="00F76A6D">
        <w:rPr>
          <w:shd w:val="clear" w:color="auto" w:fill="FFFFFF"/>
        </w:rPr>
        <w:t xml:space="preserve">Identifiez et connectez-vous au réseau Wi-Fi local et assurez-vous que </w:t>
      </w:r>
      <w:r w:rsidR="00E46937">
        <w:rPr>
          <w:shd w:val="clear" w:color="auto" w:fill="FFFFFF"/>
        </w:rPr>
        <w:t>« </w:t>
      </w:r>
      <w:r w:rsidRPr="00F76A6D">
        <w:rPr>
          <w:shd w:val="clear" w:color="auto" w:fill="FFFFFF"/>
        </w:rPr>
        <w:t>Se connecter automatiquement</w:t>
      </w:r>
      <w:r w:rsidR="00E46937">
        <w:rPr>
          <w:shd w:val="clear" w:color="auto" w:fill="FFFFFF"/>
        </w:rPr>
        <w:t> »</w:t>
      </w:r>
      <w:r w:rsidRPr="00F76A6D">
        <w:rPr>
          <w:shd w:val="clear" w:color="auto" w:fill="FFFFFF"/>
        </w:rPr>
        <w:t xml:space="preserve"> est sélectionné. Maintenant, écrivez ces étapes pour quelqu'un qui </w:t>
      </w:r>
      <w:r w:rsidR="00E46937">
        <w:rPr>
          <w:shd w:val="clear" w:color="auto" w:fill="FFFFFF"/>
        </w:rPr>
        <w:t xml:space="preserve">n’a pas d’expérience en matière de </w:t>
      </w:r>
      <w:r w:rsidRPr="00F76A6D">
        <w:rPr>
          <w:shd w:val="clear" w:color="auto" w:fill="FFFFFF"/>
        </w:rPr>
        <w:t>connexion à un réseau Wi-Fi.</w:t>
      </w:r>
    </w:p>
    <w:p w14:paraId="02E74B6C" w14:textId="77777777" w:rsidR="0000294A" w:rsidRPr="00F76A6D" w:rsidRDefault="0000294A" w:rsidP="00062BFD">
      <w:pPr>
        <w:pStyle w:val="BodyText"/>
        <w:rPr>
          <w:shd w:val="clear" w:color="auto" w:fill="FFFFFF"/>
        </w:rPr>
      </w:pPr>
    </w:p>
    <w:p w14:paraId="4368AD7B" w14:textId="43FC6F50" w:rsidR="00D9217C" w:rsidRPr="00F76A6D" w:rsidRDefault="002C1E78" w:rsidP="00D9217C">
      <w:pPr>
        <w:pStyle w:val="Heading3"/>
      </w:pPr>
      <w:r>
        <w:lastRenderedPageBreak/>
        <w:t>Retour sur l’activité</w:t>
      </w:r>
      <w:r w:rsidR="00E46937">
        <w:t xml:space="preserve"> pratique</w:t>
      </w:r>
    </w:p>
    <w:p w14:paraId="21D422E0" w14:textId="13766BA2" w:rsidR="00D9217C" w:rsidRPr="00F76A6D" w:rsidRDefault="00D9217C" w:rsidP="006C2FD6">
      <w:pPr>
        <w:pStyle w:val="ListNumber"/>
        <w:numPr>
          <w:ilvl w:val="0"/>
          <w:numId w:val="6"/>
        </w:numPr>
        <w:rPr>
          <w:lang w:eastAsia="en-US"/>
        </w:rPr>
      </w:pPr>
      <w:r w:rsidRPr="00F76A6D">
        <w:rPr>
          <w:lang w:eastAsia="en-US"/>
        </w:rPr>
        <w:t xml:space="preserve">Avez-vous pu vous connecter à Internet et accéder à la page d'accueil de Microsoft 365 ? Expliquez comment vous </w:t>
      </w:r>
      <w:r w:rsidR="00CE4F1F">
        <w:rPr>
          <w:lang w:eastAsia="en-US"/>
        </w:rPr>
        <w:t>l’</w:t>
      </w:r>
      <w:r w:rsidRPr="00F76A6D">
        <w:rPr>
          <w:lang w:eastAsia="en-US"/>
        </w:rPr>
        <w:t>avez fait.</w:t>
      </w:r>
    </w:p>
    <w:p w14:paraId="624AA106" w14:textId="13C7D0DD" w:rsidR="00D9217C" w:rsidRDefault="00CE4F1F" w:rsidP="006C2FD6">
      <w:pPr>
        <w:pStyle w:val="ListNumber"/>
        <w:numPr>
          <w:ilvl w:val="0"/>
          <w:numId w:val="6"/>
        </w:numPr>
        <w:rPr>
          <w:lang w:eastAsia="en-US"/>
        </w:rPr>
      </w:pPr>
      <w:r>
        <w:rPr>
          <w:lang w:eastAsia="en-US"/>
        </w:rPr>
        <w:t xml:space="preserve">Éteignez </w:t>
      </w:r>
      <w:r w:rsidRPr="00CE4F1F">
        <w:rPr>
          <w:vertAlign w:val="subscript"/>
          <w:lang w:eastAsia="en-US"/>
        </w:rPr>
        <w:t>v</w:t>
      </w:r>
      <w:r w:rsidR="00D9217C" w:rsidRPr="00CE4F1F">
        <w:rPr>
          <w:vertAlign w:val="subscript"/>
          <w:lang w:eastAsia="en-US"/>
        </w:rPr>
        <w:t>otre</w:t>
      </w:r>
      <w:r w:rsidR="00D9217C" w:rsidRPr="00F76A6D">
        <w:rPr>
          <w:lang w:eastAsia="en-US"/>
        </w:rPr>
        <w:t xml:space="preserve"> appareil et redémarrez-le pour voir si vous êtes automatiquement connecté au réseau Wi-Fi. Si ce n'est pas le cas, faites-en votre valeur par défaut et réessayez.</w:t>
      </w:r>
    </w:p>
    <w:p w14:paraId="71CDE52B" w14:textId="77777777" w:rsidR="00714E0E" w:rsidRPr="00F76A6D" w:rsidRDefault="00714E0E" w:rsidP="00714E0E">
      <w:pPr>
        <w:pStyle w:val="BodyText"/>
        <w:rPr>
          <w:lang w:eastAsia="en-US"/>
        </w:rPr>
      </w:pPr>
    </w:p>
    <w:p w14:paraId="5E5236DE" w14:textId="62B9B6CA" w:rsidR="00D9217C" w:rsidRPr="00F76A6D" w:rsidRDefault="00CE4F1F" w:rsidP="00D9217C">
      <w:pPr>
        <w:pStyle w:val="Heading2"/>
      </w:pPr>
      <w:r>
        <w:t>Atelier</w:t>
      </w:r>
      <w:r w:rsidR="00AD1D5A">
        <w:t xml:space="preserve"> 1.2 : Qu'est-ce que le World Wide Web ?</w:t>
      </w:r>
    </w:p>
    <w:p w14:paraId="44EDFF03" w14:textId="6816D29E" w:rsidR="00CE4F1F" w:rsidRDefault="002A00F2" w:rsidP="00CE4F1F">
      <w:pPr>
        <w:pStyle w:val="Heading3"/>
      </w:pPr>
      <w:r>
        <w:t>Objectif</w:t>
      </w:r>
    </w:p>
    <w:p w14:paraId="245F86E7" w14:textId="77777777" w:rsidR="00110C78" w:rsidRPr="00110C78" w:rsidRDefault="00FE2688" w:rsidP="00E47556">
      <w:pPr>
        <w:pStyle w:val="ListBullet"/>
        <w:numPr>
          <w:ilvl w:val="0"/>
          <w:numId w:val="0"/>
        </w:numPr>
      </w:pPr>
      <w:r w:rsidRPr="0052432D">
        <w:rPr>
          <w:lang w:val="fr-FR"/>
        </w:rPr>
        <w:t>Dans le cadre de cette activité pratique, les participants mettront en pratique leurs connaissances e</w:t>
      </w:r>
      <w:r>
        <w:rPr>
          <w:lang w:val="fr-FR"/>
        </w:rPr>
        <w:t xml:space="preserve">n </w:t>
      </w:r>
      <w:r w:rsidRPr="0052432D">
        <w:rPr>
          <w:lang w:val="fr-FR"/>
        </w:rPr>
        <w:t>matière de</w:t>
      </w:r>
      <w:r w:rsidR="00110C78">
        <w:rPr>
          <w:lang w:val="fr-FR"/>
        </w:rPr>
        <w:t> :</w:t>
      </w:r>
    </w:p>
    <w:p w14:paraId="2EDAB11D" w14:textId="59246513" w:rsidR="00D9217C" w:rsidRPr="00692157" w:rsidRDefault="00D9217C" w:rsidP="006C2FD6">
      <w:pPr>
        <w:pStyle w:val="ListBullet"/>
        <w:numPr>
          <w:ilvl w:val="0"/>
          <w:numId w:val="7"/>
        </w:numPr>
        <w:ind w:left="360"/>
      </w:pPr>
      <w:r w:rsidRPr="00692157">
        <w:t>World Wide Web</w:t>
      </w:r>
    </w:p>
    <w:p w14:paraId="16C97004" w14:textId="6CB8A631" w:rsidR="00D9217C" w:rsidRPr="00692157" w:rsidRDefault="00110C78" w:rsidP="006C2FD6">
      <w:pPr>
        <w:pStyle w:val="ListBullet"/>
        <w:numPr>
          <w:ilvl w:val="0"/>
          <w:numId w:val="7"/>
        </w:numPr>
        <w:ind w:left="360"/>
      </w:pPr>
      <w:r>
        <w:t>N</w:t>
      </w:r>
      <w:r w:rsidR="00D9217C" w:rsidRPr="00692157">
        <w:t>avigateur Web</w:t>
      </w:r>
    </w:p>
    <w:p w14:paraId="48DB120F" w14:textId="7DC1C049" w:rsidR="00D9217C" w:rsidRPr="00F76A6D" w:rsidRDefault="00110C78" w:rsidP="00D9217C">
      <w:pPr>
        <w:pStyle w:val="Heading3"/>
      </w:pPr>
      <w:r>
        <w:t>I</w:t>
      </w:r>
      <w:r w:rsidR="00D9217C" w:rsidRPr="00F76A6D">
        <w:t>nstructions</w:t>
      </w:r>
    </w:p>
    <w:p w14:paraId="1750A3AA" w14:textId="58EFA294" w:rsidR="00D9217C" w:rsidRPr="00F76A6D" w:rsidRDefault="00D9217C" w:rsidP="0073312F">
      <w:pPr>
        <w:pStyle w:val="BodyText"/>
        <w:rPr>
          <w:shd w:val="clear" w:color="auto" w:fill="FFFFFF"/>
        </w:rPr>
      </w:pPr>
      <w:r w:rsidRPr="00F76A6D">
        <w:rPr>
          <w:shd w:val="clear" w:color="auto" w:fill="FFFFFF"/>
        </w:rPr>
        <w:t xml:space="preserve">Ouvrez Microsoft Edge ou votre navigateur Internet par défaut. Écrivez les étapes que </w:t>
      </w:r>
      <w:r w:rsidR="007B450C">
        <w:rPr>
          <w:shd w:val="clear" w:color="auto" w:fill="FFFFFF"/>
        </w:rPr>
        <w:t>vous mettriez en œuvre</w:t>
      </w:r>
      <w:r w:rsidRPr="00F76A6D">
        <w:rPr>
          <w:shd w:val="clear" w:color="auto" w:fill="FFFFFF"/>
        </w:rPr>
        <w:t xml:space="preserve"> pour changer votre navigateur Internet par défaut. Ouvrez votre navigateur Web et ouvrez trois onglets différents.</w:t>
      </w:r>
    </w:p>
    <w:p w14:paraId="1A48756E" w14:textId="351EFD92" w:rsidR="00D9217C" w:rsidRPr="00F76A6D" w:rsidRDefault="002C1E78" w:rsidP="00D9217C">
      <w:pPr>
        <w:pStyle w:val="Heading3"/>
      </w:pPr>
      <w:r>
        <w:t>Retour sur l’activité</w:t>
      </w:r>
      <w:r w:rsidR="007B450C">
        <w:t xml:space="preserve"> pratique</w:t>
      </w:r>
    </w:p>
    <w:p w14:paraId="68CDCD0F" w14:textId="5DD8257C" w:rsidR="00D9217C" w:rsidRPr="00F76A6D" w:rsidRDefault="00D9217C" w:rsidP="006C2FD6">
      <w:pPr>
        <w:pStyle w:val="ListNumber"/>
        <w:numPr>
          <w:ilvl w:val="0"/>
          <w:numId w:val="8"/>
        </w:numPr>
        <w:rPr>
          <w:lang w:eastAsia="en-US"/>
        </w:rPr>
      </w:pPr>
      <w:r w:rsidRPr="00F76A6D">
        <w:rPr>
          <w:lang w:eastAsia="en-US"/>
        </w:rPr>
        <w:t>Qu'est-ce qu'un navigateur Web ? Identifiez-le sur votre appareil.</w:t>
      </w:r>
    </w:p>
    <w:p w14:paraId="3A4098F5" w14:textId="7E32FD49" w:rsidR="00D9217C" w:rsidRPr="00F76A6D" w:rsidRDefault="00D9217C" w:rsidP="00A24E52">
      <w:pPr>
        <w:pStyle w:val="BodyText"/>
        <w:ind w:left="360"/>
        <w:rPr>
          <w:rFonts w:ascii="Calibri" w:eastAsia="Times New Roman" w:hAnsi="Calibri" w:cs="Calibri"/>
          <w:lang w:eastAsia="en-US"/>
        </w:rPr>
      </w:pPr>
      <w:r w:rsidRPr="00A24E52">
        <w:rPr>
          <w:rFonts w:asciiTheme="majorHAnsi" w:hAnsiTheme="majorHAnsi" w:cstheme="majorHAnsi"/>
        </w:rPr>
        <w:t xml:space="preserve">Réponse : </w:t>
      </w:r>
      <w:r w:rsidRPr="00F76A6D">
        <w:t xml:space="preserve">Sur votre ordinateur, votre navigateur Web est le logiciel dont vous avez besoin pour accéder </w:t>
      </w:r>
      <w:r w:rsidR="007B450C">
        <w:t>au</w:t>
      </w:r>
      <w:r w:rsidRPr="00F76A6D">
        <w:t xml:space="preserve"> contenu du Web</w:t>
      </w:r>
      <w:r w:rsidR="007B450C">
        <w:t xml:space="preserve"> et interagir avec </w:t>
      </w:r>
      <w:r w:rsidR="00AF2879">
        <w:t>celui-ci</w:t>
      </w:r>
      <w:r w:rsidRPr="00F76A6D">
        <w:t xml:space="preserve">. </w:t>
      </w:r>
      <w:r w:rsidRPr="00F76A6D">
        <w:rPr>
          <w:rFonts w:ascii="Calibri" w:eastAsia="Calibri" w:hAnsi="Calibri" w:cs="Calibri"/>
        </w:rPr>
        <w:t>La plupart des systèmes d'exploitation sont livrés avec au moins une application de navigateur Web intégrée.</w:t>
      </w:r>
    </w:p>
    <w:p w14:paraId="5B38C70B" w14:textId="052BE770" w:rsidR="00D9217C" w:rsidRDefault="00D9217C" w:rsidP="00BC7017">
      <w:pPr>
        <w:pStyle w:val="ListNumber"/>
      </w:pPr>
      <w:r w:rsidRPr="00122077">
        <w:t>Expliquez comment vous avez ouvert différents onglets et dans quelle situation vous auriez besoin de trois onglets ouverts.</w:t>
      </w:r>
    </w:p>
    <w:p w14:paraId="05D35EC7" w14:textId="77777777" w:rsidR="00714E0E" w:rsidRPr="00122077" w:rsidRDefault="00714E0E" w:rsidP="00714E0E">
      <w:pPr>
        <w:pStyle w:val="BodyText"/>
      </w:pPr>
    </w:p>
    <w:p w14:paraId="1C3FC918" w14:textId="0EECDE16" w:rsidR="00D9217C" w:rsidRPr="00F76A6D" w:rsidRDefault="00AD1D5A" w:rsidP="00D9217C">
      <w:pPr>
        <w:pStyle w:val="Heading2"/>
      </w:pPr>
      <w:r>
        <w:t>Atelier 1.3 : Compr</w:t>
      </w:r>
      <w:r w:rsidR="007B450C">
        <w:t>éhension des</w:t>
      </w:r>
      <w:r>
        <w:t xml:space="preserve"> options d'accessibilité dans Microsoft Edge</w:t>
      </w:r>
    </w:p>
    <w:p w14:paraId="561262F4" w14:textId="2A531E08" w:rsidR="00D9217C" w:rsidRPr="00F76A6D" w:rsidRDefault="002A00F2" w:rsidP="00D9217C">
      <w:pPr>
        <w:pStyle w:val="Heading3"/>
      </w:pPr>
      <w:r>
        <w:t>Objectif</w:t>
      </w:r>
    </w:p>
    <w:p w14:paraId="785DEBB7" w14:textId="77777777" w:rsidR="00E47556" w:rsidRDefault="00496AEA" w:rsidP="00496AEA">
      <w:pPr>
        <w:pStyle w:val="ListNumber"/>
        <w:numPr>
          <w:ilvl w:val="0"/>
          <w:numId w:val="0"/>
        </w:numPr>
        <w:ind w:left="360" w:hanging="360"/>
        <w:rPr>
          <w:lang w:val="fr-FR"/>
        </w:rPr>
      </w:pPr>
      <w:r w:rsidRPr="0052432D">
        <w:rPr>
          <w:lang w:val="fr-FR"/>
        </w:rPr>
        <w:t>Dans le cadre de cette activité pratique, les participants mettront en pratique leurs connaissances e</w:t>
      </w:r>
      <w:r>
        <w:rPr>
          <w:lang w:val="fr-FR"/>
        </w:rPr>
        <w:t xml:space="preserve">n </w:t>
      </w:r>
    </w:p>
    <w:p w14:paraId="4D2D16FE" w14:textId="16C400C3" w:rsidR="00ED6169" w:rsidRDefault="00496AEA" w:rsidP="00496AEA">
      <w:pPr>
        <w:pStyle w:val="ListNumber"/>
        <w:numPr>
          <w:ilvl w:val="0"/>
          <w:numId w:val="0"/>
        </w:numPr>
        <w:ind w:left="360" w:hanging="360"/>
        <w:rPr>
          <w:lang w:val="fr-FR"/>
        </w:rPr>
      </w:pPr>
      <w:proofErr w:type="gramStart"/>
      <w:r w:rsidRPr="0052432D">
        <w:rPr>
          <w:lang w:val="fr-FR"/>
        </w:rPr>
        <w:t>matière</w:t>
      </w:r>
      <w:proofErr w:type="gramEnd"/>
      <w:r w:rsidR="00ED6169">
        <w:rPr>
          <w:lang w:val="fr-FR"/>
        </w:rPr>
        <w:t> :</w:t>
      </w:r>
    </w:p>
    <w:p w14:paraId="15A63F39" w14:textId="0B727150" w:rsidR="00D9217C" w:rsidRPr="00F76A6D" w:rsidRDefault="00496AEA" w:rsidP="00ED6169">
      <w:pPr>
        <w:pStyle w:val="ListNumber"/>
        <w:numPr>
          <w:ilvl w:val="0"/>
          <w:numId w:val="44"/>
        </w:numPr>
        <w:rPr>
          <w:lang w:eastAsia="en-US"/>
        </w:rPr>
      </w:pPr>
      <w:proofErr w:type="gramStart"/>
      <w:r>
        <w:rPr>
          <w:lang w:val="fr-FR"/>
        </w:rPr>
        <w:t>d’o</w:t>
      </w:r>
      <w:proofErr w:type="spellStart"/>
      <w:r w:rsidR="00D9217C">
        <w:rPr>
          <w:lang w:eastAsia="en-US"/>
        </w:rPr>
        <w:t>utils</w:t>
      </w:r>
      <w:proofErr w:type="spellEnd"/>
      <w:proofErr w:type="gramEnd"/>
      <w:r w:rsidR="00D9217C">
        <w:rPr>
          <w:lang w:eastAsia="en-US"/>
        </w:rPr>
        <w:t xml:space="preserve"> d'accessibilité</w:t>
      </w:r>
      <w:r>
        <w:rPr>
          <w:lang w:eastAsia="en-US"/>
        </w:rPr>
        <w:t>.</w:t>
      </w:r>
    </w:p>
    <w:p w14:paraId="25D421A2" w14:textId="673B165A" w:rsidR="00D9217C" w:rsidRPr="00F76A6D" w:rsidRDefault="00496AEA" w:rsidP="00D9217C">
      <w:pPr>
        <w:pStyle w:val="Heading3"/>
      </w:pPr>
      <w:r>
        <w:t>I</w:t>
      </w:r>
      <w:r w:rsidR="00D9217C" w:rsidRPr="00F76A6D">
        <w:t>nstructions</w:t>
      </w:r>
    </w:p>
    <w:p w14:paraId="561B18F8" w14:textId="2762ED67" w:rsidR="00D9217C" w:rsidRDefault="00D9217C" w:rsidP="00786F0C">
      <w:pPr>
        <w:pStyle w:val="BodyText"/>
        <w:rPr>
          <w:shd w:val="clear" w:color="auto" w:fill="FFFFFF"/>
        </w:rPr>
      </w:pPr>
      <w:r w:rsidRPr="00F76A6D">
        <w:rPr>
          <w:shd w:val="clear" w:color="auto" w:fill="FFFFFF"/>
        </w:rPr>
        <w:t xml:space="preserve">Identifiez et utilisez la fonction de lecteur immersif sur une page Web de votre choix. Si vous ne pouvez pas utiliser cette fonctionnalité, sélectionnez un corps de texte sur une page Web de votre choix et utilisez la fonctionnalité de lecture à haute voix sur Edge. Pourquoi cette fonctionnalité pourrait-elle être une compétence </w:t>
      </w:r>
      <w:r w:rsidR="00496AEA">
        <w:rPr>
          <w:shd w:val="clear" w:color="auto" w:fill="FFFFFF"/>
        </w:rPr>
        <w:t>dont il serait utile</w:t>
      </w:r>
      <w:r w:rsidRPr="00F76A6D">
        <w:rPr>
          <w:shd w:val="clear" w:color="auto" w:fill="FFFFFF"/>
        </w:rPr>
        <w:t xml:space="preserve"> </w:t>
      </w:r>
      <w:r w:rsidR="00496AEA">
        <w:rPr>
          <w:shd w:val="clear" w:color="auto" w:fill="FFFFFF"/>
        </w:rPr>
        <w:t>de disposer et à laquelle il serait utile de savoir</w:t>
      </w:r>
      <w:r w:rsidRPr="00F76A6D">
        <w:rPr>
          <w:shd w:val="clear" w:color="auto" w:fill="FFFFFF"/>
        </w:rPr>
        <w:t xml:space="preserve"> accéder ?</w:t>
      </w:r>
    </w:p>
    <w:p w14:paraId="56591520" w14:textId="77777777" w:rsidR="00423029" w:rsidRPr="00F76A6D" w:rsidRDefault="00423029" w:rsidP="00786F0C">
      <w:pPr>
        <w:pStyle w:val="BodyText"/>
        <w:rPr>
          <w:shd w:val="clear" w:color="auto" w:fill="FFFFFF"/>
        </w:rPr>
      </w:pPr>
    </w:p>
    <w:p w14:paraId="6EC57ABB" w14:textId="76C24934" w:rsidR="00D9217C" w:rsidRPr="00F76A6D" w:rsidRDefault="002C1E78" w:rsidP="00D9217C">
      <w:pPr>
        <w:pStyle w:val="Heading3"/>
      </w:pPr>
      <w:r>
        <w:lastRenderedPageBreak/>
        <w:t>Retour sur l’activité</w:t>
      </w:r>
      <w:r w:rsidR="00393905">
        <w:t xml:space="preserve"> pratique</w:t>
      </w:r>
    </w:p>
    <w:p w14:paraId="29025B49" w14:textId="341C93E6" w:rsidR="00D9217C" w:rsidRPr="00F76A6D" w:rsidRDefault="00D9217C" w:rsidP="006C2FD6">
      <w:pPr>
        <w:pStyle w:val="ListNumber"/>
        <w:numPr>
          <w:ilvl w:val="0"/>
          <w:numId w:val="9"/>
        </w:numPr>
        <w:rPr>
          <w:lang w:eastAsia="en-US"/>
        </w:rPr>
      </w:pPr>
      <w:r w:rsidRPr="00F76A6D">
        <w:rPr>
          <w:lang w:eastAsia="en-US"/>
        </w:rPr>
        <w:t>Qu'est-ce que le lecteur immersif ?</w:t>
      </w:r>
    </w:p>
    <w:p w14:paraId="5A74C307" w14:textId="77777777" w:rsidR="00D9217C" w:rsidRPr="00F76A6D" w:rsidRDefault="00D9217C" w:rsidP="00714E0E">
      <w:pPr>
        <w:pStyle w:val="BodyText"/>
        <w:ind w:left="360"/>
      </w:pPr>
      <w:r w:rsidRPr="008903C3">
        <w:rPr>
          <w:rFonts w:asciiTheme="majorHAnsi" w:hAnsiTheme="majorHAnsi" w:cstheme="majorHAnsi"/>
        </w:rPr>
        <w:t>Réponse:</w:t>
      </w:r>
      <w:r w:rsidRPr="00F76A6D">
        <w:rPr>
          <w:b/>
          <w:bCs/>
        </w:rPr>
        <w:t xml:space="preserve"> </w:t>
      </w:r>
      <w:r w:rsidRPr="00F76A6D">
        <w:t>Le lecteur immersif affiche le texte sur la page dans une taille plus grande et dans une mise en page plus propre avec moins de distractions.</w:t>
      </w:r>
    </w:p>
    <w:p w14:paraId="36907F8C" w14:textId="08ECA5AE" w:rsidR="00C84A85" w:rsidRDefault="00D9217C" w:rsidP="00D9217C">
      <w:pPr>
        <w:pStyle w:val="ListNumber"/>
        <w:numPr>
          <w:ilvl w:val="0"/>
          <w:numId w:val="9"/>
        </w:numPr>
        <w:rPr>
          <w:lang w:eastAsia="en-US"/>
        </w:rPr>
      </w:pPr>
      <w:r w:rsidRPr="00ED14FF">
        <w:rPr>
          <w:lang w:eastAsia="en-US"/>
        </w:rPr>
        <w:t>Une fois que vous avez identifié le lecteur immersif, activez-le pour n'importe quelle page Web de votre choix et sélectionnez une section sur une page Web pour utiliser la fonction de lecture à voix haute.</w:t>
      </w:r>
    </w:p>
    <w:p w14:paraId="3F7312D9" w14:textId="79D9DE5A" w:rsidR="00D9217C" w:rsidRPr="00F76A6D" w:rsidRDefault="00393905" w:rsidP="00D9217C">
      <w:pPr>
        <w:pStyle w:val="Heading2"/>
      </w:pPr>
      <w:r>
        <w:t>Atelier</w:t>
      </w:r>
      <w:r w:rsidR="00D9217C" w:rsidRPr="00F76A6D">
        <w:t xml:space="preserve"> 1.4 : </w:t>
      </w:r>
      <w:r>
        <w:t>Recherche</w:t>
      </w:r>
      <w:r w:rsidR="00D9217C" w:rsidRPr="00F76A6D">
        <w:t xml:space="preserve"> de base à l'aide de Bing</w:t>
      </w:r>
    </w:p>
    <w:p w14:paraId="3CA6DD0F" w14:textId="7E88A5A9" w:rsidR="00D9217C" w:rsidRPr="00F76A6D" w:rsidRDefault="002A00F2" w:rsidP="00D9217C">
      <w:pPr>
        <w:pStyle w:val="Heading3"/>
      </w:pPr>
      <w:r>
        <w:t>Objectif</w:t>
      </w:r>
    </w:p>
    <w:p w14:paraId="3BA25543" w14:textId="05DC5D4F" w:rsidR="00393905" w:rsidRPr="00393905" w:rsidRDefault="00393905" w:rsidP="00E47556">
      <w:pPr>
        <w:pStyle w:val="ListNumber"/>
        <w:numPr>
          <w:ilvl w:val="0"/>
          <w:numId w:val="0"/>
        </w:numPr>
        <w:rPr>
          <w:lang w:eastAsia="en-US"/>
        </w:rPr>
      </w:pPr>
      <w:r w:rsidRPr="0052432D">
        <w:rPr>
          <w:lang w:val="fr-FR"/>
        </w:rPr>
        <w:t>Dans le cadre de cette activité pratique, les participants mettront en pratique leurs connaissances e</w:t>
      </w:r>
      <w:r>
        <w:rPr>
          <w:lang w:val="fr-FR"/>
        </w:rPr>
        <w:t xml:space="preserve">n </w:t>
      </w:r>
      <w:r w:rsidRPr="0052432D">
        <w:rPr>
          <w:lang w:val="fr-FR"/>
        </w:rPr>
        <w:t>matière de</w:t>
      </w:r>
      <w:r>
        <w:rPr>
          <w:lang w:val="fr-FR"/>
        </w:rPr>
        <w:t> :</w:t>
      </w:r>
    </w:p>
    <w:p w14:paraId="5E5A1ADE" w14:textId="601FB652" w:rsidR="00D9217C" w:rsidRPr="00F76A6D" w:rsidRDefault="00D9217C" w:rsidP="006C2FD6">
      <w:pPr>
        <w:pStyle w:val="ListNumber"/>
        <w:numPr>
          <w:ilvl w:val="0"/>
          <w:numId w:val="10"/>
        </w:numPr>
        <w:ind w:left="360"/>
        <w:rPr>
          <w:lang w:eastAsia="en-US"/>
        </w:rPr>
      </w:pPr>
      <w:proofErr w:type="gramStart"/>
      <w:r>
        <w:rPr>
          <w:lang w:eastAsia="en-US"/>
        </w:rPr>
        <w:t>fonctions</w:t>
      </w:r>
      <w:proofErr w:type="gramEnd"/>
      <w:r>
        <w:rPr>
          <w:lang w:eastAsia="en-US"/>
        </w:rPr>
        <w:t xml:space="preserve"> </w:t>
      </w:r>
      <w:r w:rsidR="00393905">
        <w:rPr>
          <w:lang w:eastAsia="en-US"/>
        </w:rPr>
        <w:t>de</w:t>
      </w:r>
      <w:r>
        <w:rPr>
          <w:lang w:eastAsia="en-US"/>
        </w:rPr>
        <w:t xml:space="preserve"> moteur de recherche</w:t>
      </w:r>
      <w:r w:rsidR="00393905">
        <w:rPr>
          <w:lang w:eastAsia="en-US"/>
        </w:rPr>
        <w:t>.</w:t>
      </w:r>
    </w:p>
    <w:p w14:paraId="41C59788" w14:textId="71F44323" w:rsidR="00D9217C" w:rsidRPr="00F76A6D" w:rsidRDefault="00D9217C" w:rsidP="006C2FD6">
      <w:pPr>
        <w:pStyle w:val="ListNumber"/>
        <w:numPr>
          <w:ilvl w:val="0"/>
          <w:numId w:val="10"/>
        </w:numPr>
        <w:ind w:left="360"/>
        <w:rPr>
          <w:lang w:eastAsia="en-US"/>
        </w:rPr>
      </w:pPr>
      <w:proofErr w:type="gramStart"/>
      <w:r>
        <w:rPr>
          <w:lang w:eastAsia="en-US"/>
        </w:rPr>
        <w:t>recherche</w:t>
      </w:r>
      <w:proofErr w:type="gramEnd"/>
      <w:r>
        <w:rPr>
          <w:lang w:eastAsia="en-US"/>
        </w:rPr>
        <w:t xml:space="preserve"> sur Internet à l'aide de Microsoft Edge</w:t>
      </w:r>
    </w:p>
    <w:p w14:paraId="545310ED" w14:textId="5BD8EA5E" w:rsidR="00D9217C" w:rsidRPr="00F76A6D" w:rsidRDefault="00393905" w:rsidP="00D9217C">
      <w:pPr>
        <w:pStyle w:val="Heading3"/>
      </w:pPr>
      <w:r>
        <w:t>I</w:t>
      </w:r>
      <w:r w:rsidR="00D9217C" w:rsidRPr="00F76A6D">
        <w:t>nstructions</w:t>
      </w:r>
    </w:p>
    <w:p w14:paraId="11BD29BE" w14:textId="77777777" w:rsidR="00D9217C" w:rsidRPr="00F76A6D" w:rsidRDefault="00D9217C" w:rsidP="00E37466">
      <w:pPr>
        <w:pStyle w:val="BodyText"/>
        <w:rPr>
          <w:lang w:eastAsia="en-US"/>
        </w:rPr>
      </w:pPr>
      <w:r w:rsidRPr="00F76A6D">
        <w:rPr>
          <w:lang w:eastAsia="en-US"/>
        </w:rPr>
        <w:t xml:space="preserve">Utilisez </w:t>
      </w:r>
      <w:r w:rsidRPr="00C673D8">
        <w:rPr>
          <w:rFonts w:asciiTheme="majorHAnsi" w:hAnsiTheme="majorHAnsi" w:cstheme="majorHAnsi"/>
          <w:lang w:eastAsia="en-US"/>
        </w:rPr>
        <w:t xml:space="preserve">Bing </w:t>
      </w:r>
      <w:r w:rsidRPr="00F76A6D">
        <w:rPr>
          <w:lang w:eastAsia="en-US"/>
        </w:rPr>
        <w:t>comme moteur de recherche pour rechercher des faits sur Shakespeare.</w:t>
      </w:r>
    </w:p>
    <w:p w14:paraId="20F7291B" w14:textId="5F70E20D" w:rsidR="00D9217C" w:rsidRPr="00F76A6D" w:rsidRDefault="00D9217C" w:rsidP="00E37466">
      <w:pPr>
        <w:pStyle w:val="BodyText"/>
        <w:rPr>
          <w:lang w:eastAsia="en-US"/>
        </w:rPr>
      </w:pPr>
      <w:r w:rsidRPr="00F76A6D">
        <w:rPr>
          <w:lang w:eastAsia="en-US"/>
        </w:rPr>
        <w:t xml:space="preserve">Quelles sont les deux </w:t>
      </w:r>
      <w:bookmarkStart w:id="0" w:name="_Int_lK8eFgv3"/>
      <w:r w:rsidRPr="00F76A6D">
        <w:rPr>
          <w:lang w:eastAsia="en-US"/>
        </w:rPr>
        <w:t xml:space="preserve">manières différentes </w:t>
      </w:r>
      <w:bookmarkEnd w:id="0"/>
      <w:r w:rsidRPr="00F76A6D">
        <w:rPr>
          <w:lang w:eastAsia="en-US"/>
        </w:rPr>
        <w:t xml:space="preserve">de rechercher l'expression </w:t>
      </w:r>
      <w:r w:rsidR="006A1D10">
        <w:rPr>
          <w:lang w:eastAsia="en-US"/>
        </w:rPr>
        <w:t>« </w:t>
      </w:r>
      <w:r w:rsidR="00F56C7A">
        <w:rPr>
          <w:lang w:eastAsia="en-US"/>
        </w:rPr>
        <w:t xml:space="preserve">se quitter est un si doux chagrin ». </w:t>
      </w:r>
      <w:r w:rsidRPr="00F76A6D">
        <w:rPr>
          <w:lang w:eastAsia="en-US"/>
        </w:rPr>
        <w:t xml:space="preserve">Quelles sont les différentes façons de </w:t>
      </w:r>
      <w:r w:rsidR="00A829DD">
        <w:rPr>
          <w:lang w:eastAsia="en-US"/>
        </w:rPr>
        <w:t>saisir</w:t>
      </w:r>
      <w:r w:rsidRPr="00F76A6D">
        <w:rPr>
          <w:lang w:eastAsia="en-US"/>
        </w:rPr>
        <w:t xml:space="preserve"> la recherche. Déterminez </w:t>
      </w:r>
      <w:r w:rsidR="001145C1">
        <w:rPr>
          <w:lang w:eastAsia="en-US"/>
        </w:rPr>
        <w:t xml:space="preserve">laquelle donne les meilleurs résultats et offre le </w:t>
      </w:r>
      <w:r w:rsidRPr="00F76A6D">
        <w:rPr>
          <w:lang w:eastAsia="en-US"/>
        </w:rPr>
        <w:t>plus d'options.</w:t>
      </w:r>
    </w:p>
    <w:p w14:paraId="5EE115EE" w14:textId="291FF4D2" w:rsidR="00D9217C" w:rsidRPr="00F76A6D" w:rsidRDefault="002C1E78" w:rsidP="00D9217C">
      <w:pPr>
        <w:pStyle w:val="Heading3"/>
      </w:pPr>
      <w:r>
        <w:t>Retour sur l’activité</w:t>
      </w:r>
      <w:r w:rsidR="001145C1">
        <w:t xml:space="preserve"> pratique</w:t>
      </w:r>
    </w:p>
    <w:p w14:paraId="7C1342F8" w14:textId="0654C2E7" w:rsidR="00D9217C" w:rsidRPr="00F76A6D" w:rsidRDefault="00D9217C" w:rsidP="006C2FD6">
      <w:pPr>
        <w:pStyle w:val="ListNumber"/>
        <w:numPr>
          <w:ilvl w:val="0"/>
          <w:numId w:val="11"/>
        </w:numPr>
        <w:rPr>
          <w:lang w:eastAsia="en-US"/>
        </w:rPr>
      </w:pPr>
      <w:r w:rsidRPr="00F76A6D">
        <w:rPr>
          <w:lang w:eastAsia="en-US"/>
        </w:rPr>
        <w:t>Expliquez les étapes que vous avez suivies pour effectuer les deux recherches.</w:t>
      </w:r>
    </w:p>
    <w:p w14:paraId="5F78BE04" w14:textId="4628B222" w:rsidR="008D564D" w:rsidRDefault="00D9217C" w:rsidP="00FE3673">
      <w:pPr>
        <w:pStyle w:val="ListNumber"/>
        <w:numPr>
          <w:ilvl w:val="0"/>
          <w:numId w:val="11"/>
        </w:numPr>
        <w:rPr>
          <w:lang w:eastAsia="en-US"/>
        </w:rPr>
      </w:pPr>
      <w:r w:rsidRPr="00F76A6D">
        <w:rPr>
          <w:lang w:eastAsia="en-US"/>
        </w:rPr>
        <w:t xml:space="preserve">Avez-vous trouvé des différences dans les résultats ? Si oui, </w:t>
      </w:r>
      <w:r w:rsidR="001145C1">
        <w:rPr>
          <w:lang w:eastAsia="en-US"/>
        </w:rPr>
        <w:t>expliquez de quoi il s’agit.</w:t>
      </w:r>
    </w:p>
    <w:p w14:paraId="22469680" w14:textId="77777777" w:rsidR="00E47556" w:rsidRPr="00F76A6D" w:rsidRDefault="00E47556" w:rsidP="00E47556">
      <w:pPr>
        <w:pStyle w:val="ListNumber"/>
        <w:numPr>
          <w:ilvl w:val="0"/>
          <w:numId w:val="0"/>
        </w:numPr>
        <w:ind w:left="360"/>
        <w:rPr>
          <w:lang w:eastAsia="en-US"/>
        </w:rPr>
      </w:pPr>
    </w:p>
    <w:p w14:paraId="2C39EE24" w14:textId="075F6FF4" w:rsidR="00D9217C" w:rsidRPr="00F76A6D" w:rsidRDefault="00AD1D5A" w:rsidP="00D9217C">
      <w:pPr>
        <w:pStyle w:val="Heading2"/>
      </w:pPr>
      <w:r>
        <w:t>Atelier 1.5 : Évalu</w:t>
      </w:r>
      <w:r w:rsidR="001145C1">
        <w:t>ation des</w:t>
      </w:r>
      <w:r>
        <w:t xml:space="preserve"> informations en ligne sur Edge</w:t>
      </w:r>
    </w:p>
    <w:p w14:paraId="4571B777" w14:textId="7D5180C6" w:rsidR="00D9217C" w:rsidRPr="00F76A6D" w:rsidRDefault="002A00F2" w:rsidP="00D9217C">
      <w:pPr>
        <w:pStyle w:val="Heading3"/>
      </w:pPr>
      <w:r>
        <w:t>Objectif</w:t>
      </w:r>
    </w:p>
    <w:p w14:paraId="0FDEE60D" w14:textId="2ADC7BD2" w:rsidR="00053EE1" w:rsidRPr="00053EE1" w:rsidRDefault="00053EE1" w:rsidP="0048607D">
      <w:pPr>
        <w:pStyle w:val="ListNumber"/>
        <w:numPr>
          <w:ilvl w:val="0"/>
          <w:numId w:val="0"/>
        </w:numPr>
        <w:rPr>
          <w:lang w:eastAsia="en-US"/>
        </w:rPr>
      </w:pPr>
      <w:r w:rsidRPr="0052432D">
        <w:rPr>
          <w:lang w:val="fr-FR"/>
        </w:rPr>
        <w:t>Dans le cadre de cette activité pratique, les participants mettront en pratique leurs connaissances e</w:t>
      </w:r>
      <w:r>
        <w:rPr>
          <w:lang w:val="fr-FR"/>
        </w:rPr>
        <w:t xml:space="preserve">n </w:t>
      </w:r>
      <w:r w:rsidRPr="0052432D">
        <w:rPr>
          <w:lang w:val="fr-FR"/>
        </w:rPr>
        <w:t>matière de</w:t>
      </w:r>
      <w:r>
        <w:rPr>
          <w:lang w:val="fr-FR"/>
        </w:rPr>
        <w:t> :</w:t>
      </w:r>
    </w:p>
    <w:p w14:paraId="065C28AC" w14:textId="6DD10BFD" w:rsidR="00D9217C" w:rsidRPr="00F76A6D" w:rsidRDefault="00053EE1" w:rsidP="006C2FD6">
      <w:pPr>
        <w:pStyle w:val="ListNumber"/>
        <w:numPr>
          <w:ilvl w:val="0"/>
          <w:numId w:val="10"/>
        </w:numPr>
        <w:ind w:left="360"/>
        <w:rPr>
          <w:lang w:eastAsia="en-US"/>
        </w:rPr>
      </w:pPr>
      <w:r>
        <w:rPr>
          <w:lang w:eastAsia="en-US"/>
        </w:rPr>
        <w:t>R</w:t>
      </w:r>
      <w:r w:rsidR="00D9217C">
        <w:rPr>
          <w:lang w:eastAsia="en-US"/>
        </w:rPr>
        <w:t>echerche sur Internet</w:t>
      </w:r>
    </w:p>
    <w:p w14:paraId="18910316" w14:textId="505F54A6" w:rsidR="00D9217C" w:rsidRPr="00F76A6D" w:rsidRDefault="00D9217C" w:rsidP="006C2FD6">
      <w:pPr>
        <w:pStyle w:val="ListNumber"/>
        <w:numPr>
          <w:ilvl w:val="0"/>
          <w:numId w:val="10"/>
        </w:numPr>
        <w:ind w:left="360"/>
        <w:rPr>
          <w:lang w:eastAsia="en-US"/>
        </w:rPr>
      </w:pPr>
      <w:r>
        <w:rPr>
          <w:lang w:eastAsia="en-US"/>
        </w:rPr>
        <w:t>Compar</w:t>
      </w:r>
      <w:r w:rsidR="00053EE1">
        <w:rPr>
          <w:lang w:eastAsia="en-US"/>
        </w:rPr>
        <w:t>aison</w:t>
      </w:r>
      <w:r>
        <w:rPr>
          <w:lang w:eastAsia="en-US"/>
        </w:rPr>
        <w:t xml:space="preserve"> des informations trouvées sur Internet</w:t>
      </w:r>
    </w:p>
    <w:p w14:paraId="0E302A1A" w14:textId="3B9E67D3" w:rsidR="00D9217C" w:rsidRPr="00F76A6D" w:rsidRDefault="00053EE1" w:rsidP="00D9217C">
      <w:pPr>
        <w:pStyle w:val="Heading3"/>
      </w:pPr>
      <w:r>
        <w:t>I</w:t>
      </w:r>
      <w:r w:rsidR="00D9217C" w:rsidRPr="00F76A6D">
        <w:t>nstructions</w:t>
      </w:r>
    </w:p>
    <w:p w14:paraId="68CBE961" w14:textId="43F32FC3" w:rsidR="00D9217C" w:rsidRPr="00F76A6D" w:rsidRDefault="00D9217C" w:rsidP="0084107D">
      <w:pPr>
        <w:pStyle w:val="BodyText"/>
        <w:rPr>
          <w:shd w:val="clear" w:color="auto" w:fill="FFFFFF"/>
        </w:rPr>
      </w:pPr>
      <w:r w:rsidRPr="00F76A6D">
        <w:rPr>
          <w:shd w:val="clear" w:color="auto" w:fill="FFFFFF"/>
        </w:rPr>
        <w:t>Qu'est-ce qu'un rôle administratif ? Recherchez en ligne plusieurs sites Web sur ce qu'implique un rôle administratif et comparez les ressources de ces différents sites Web. En quoi les informations diffèrent-</w:t>
      </w:r>
      <w:r w:rsidR="0058454D">
        <w:rPr>
          <w:shd w:val="clear" w:color="auto" w:fill="FFFFFF"/>
        </w:rPr>
        <w:t>e</w:t>
      </w:r>
      <w:r w:rsidRPr="00F76A6D">
        <w:rPr>
          <w:shd w:val="clear" w:color="auto" w:fill="FFFFFF"/>
        </w:rPr>
        <w:t>lles, en quoi sont-elles identiques ?</w:t>
      </w:r>
    </w:p>
    <w:p w14:paraId="33AD8112" w14:textId="7BBD3FB8" w:rsidR="00D9217C" w:rsidRPr="00F76A6D" w:rsidRDefault="002C1E78" w:rsidP="00D9217C">
      <w:pPr>
        <w:pStyle w:val="Heading3"/>
      </w:pPr>
      <w:r>
        <w:t>Retour sur l’activité</w:t>
      </w:r>
      <w:r w:rsidR="00053EE1">
        <w:t xml:space="preserve"> pratique</w:t>
      </w:r>
    </w:p>
    <w:p w14:paraId="223D597F" w14:textId="70853688" w:rsidR="00D9217C" w:rsidRPr="00F76A6D" w:rsidRDefault="00D9217C" w:rsidP="006C2FD6">
      <w:pPr>
        <w:pStyle w:val="ListNumber"/>
        <w:numPr>
          <w:ilvl w:val="0"/>
          <w:numId w:val="12"/>
        </w:numPr>
        <w:rPr>
          <w:lang w:eastAsia="en-US"/>
        </w:rPr>
      </w:pPr>
      <w:r w:rsidRPr="00F76A6D">
        <w:rPr>
          <w:lang w:eastAsia="en-US"/>
        </w:rPr>
        <w:t>Quels sites Web avez-vous utilisés pour obtenir des informations ?</w:t>
      </w:r>
    </w:p>
    <w:p w14:paraId="269F1B54" w14:textId="67AC7C8E" w:rsidR="00D9217C" w:rsidRDefault="00D9217C" w:rsidP="006C2FD6">
      <w:pPr>
        <w:pStyle w:val="ListNumber"/>
        <w:numPr>
          <w:ilvl w:val="0"/>
          <w:numId w:val="12"/>
        </w:numPr>
        <w:rPr>
          <w:lang w:eastAsia="en-US"/>
        </w:rPr>
      </w:pPr>
      <w:r w:rsidRPr="00F76A6D">
        <w:rPr>
          <w:lang w:eastAsia="en-US"/>
        </w:rPr>
        <w:lastRenderedPageBreak/>
        <w:t xml:space="preserve">Y </w:t>
      </w:r>
      <w:r w:rsidR="00053EE1">
        <w:rPr>
          <w:lang w:eastAsia="en-US"/>
        </w:rPr>
        <w:t>a-t-</w:t>
      </w:r>
      <w:r w:rsidRPr="00F76A6D">
        <w:rPr>
          <w:lang w:eastAsia="en-US"/>
        </w:rPr>
        <w:t xml:space="preserve">il une différence </w:t>
      </w:r>
      <w:r w:rsidR="00053EE1">
        <w:rPr>
          <w:lang w:eastAsia="en-US"/>
        </w:rPr>
        <w:t xml:space="preserve">au niveau des </w:t>
      </w:r>
      <w:r w:rsidRPr="00F76A6D">
        <w:rPr>
          <w:lang w:eastAsia="en-US"/>
        </w:rPr>
        <w:t>information</w:t>
      </w:r>
      <w:r w:rsidR="00053EE1">
        <w:rPr>
          <w:lang w:eastAsia="en-US"/>
        </w:rPr>
        <w:t>s ?</w:t>
      </w:r>
      <w:r w:rsidRPr="00F76A6D">
        <w:rPr>
          <w:lang w:eastAsia="en-US"/>
        </w:rPr>
        <w:t xml:space="preserve"> Y a-t-il une différence de perspective dans la manière dont les informations sur chaque site Web sont présentées/partagées ?</w:t>
      </w:r>
    </w:p>
    <w:p w14:paraId="4ED9B672" w14:textId="3FE9E702" w:rsidR="00714E0E" w:rsidRDefault="00714E0E">
      <w:pPr>
        <w:spacing w:before="0" w:after="160" w:line="259" w:lineRule="auto"/>
        <w:rPr>
          <w:lang w:eastAsia="en-US"/>
        </w:rPr>
      </w:pPr>
      <w:r>
        <w:rPr>
          <w:lang w:eastAsia="en-US"/>
        </w:rPr>
        <w:br w:type="page"/>
      </w:r>
    </w:p>
    <w:p w14:paraId="2774A783" w14:textId="6D8DCC2E" w:rsidR="00D9217C" w:rsidRPr="00F76A6D" w:rsidRDefault="00D9217C" w:rsidP="00E37466">
      <w:pPr>
        <w:pStyle w:val="Heading1"/>
      </w:pPr>
      <w:r w:rsidRPr="00F76A6D">
        <w:lastRenderedPageBreak/>
        <w:t>Chapitre 2 : Particip</w:t>
      </w:r>
      <w:r w:rsidR="009E06CF">
        <w:t xml:space="preserve">ation en </w:t>
      </w:r>
      <w:r w:rsidRPr="00F76A6D">
        <w:t>ligne de manière sûre et responsable</w:t>
      </w:r>
    </w:p>
    <w:p w14:paraId="7420BFE0" w14:textId="77777777" w:rsidR="00AD1D5A" w:rsidRDefault="00D9217C" w:rsidP="00AD1D5A">
      <w:pPr>
        <w:pStyle w:val="Heading2"/>
      </w:pPr>
      <w:r w:rsidRPr="00E37466">
        <w:t>Termes à connaître :</w:t>
      </w:r>
    </w:p>
    <w:p w14:paraId="414B03AA" w14:textId="3CADD713" w:rsidR="00D9217C" w:rsidRPr="00F76A6D" w:rsidRDefault="00D9217C" w:rsidP="00E37466">
      <w:pPr>
        <w:pStyle w:val="BodyText"/>
      </w:pPr>
      <w:r w:rsidRPr="00F76A6D">
        <w:rPr>
          <w:shd w:val="clear" w:color="auto" w:fill="FFFFFF"/>
        </w:rPr>
        <w:t>Hameçonnage, arnaque, empreinte numérique</w:t>
      </w:r>
    </w:p>
    <w:p w14:paraId="75D857A3" w14:textId="4017B35B" w:rsidR="00D9217C" w:rsidRPr="00F76A6D" w:rsidRDefault="00D9217C" w:rsidP="00D9217C">
      <w:pPr>
        <w:pStyle w:val="Heading2"/>
      </w:pPr>
      <w:r>
        <w:t>Vidéos connexes</w:t>
      </w:r>
      <w:r w:rsidR="009E06CF">
        <w:t> :</w:t>
      </w:r>
    </w:p>
    <w:p w14:paraId="7BB5E4BE" w14:textId="77777777" w:rsidR="00B06551" w:rsidRDefault="00B06551" w:rsidP="00B06551">
      <w:pPr>
        <w:pStyle w:val="BodyText"/>
        <w:rPr>
          <w:lang w:val="fr-FR"/>
        </w:rPr>
      </w:pPr>
      <w:r>
        <w:rPr>
          <w:lang w:val="fr-FR"/>
        </w:rPr>
        <w:t>Veillez à commencer par visionner les leçons par vidéo correspondant à cette formation.</w:t>
      </w:r>
    </w:p>
    <w:p w14:paraId="7C617528" w14:textId="59DBB9F1" w:rsidR="00D9217C" w:rsidRPr="00F76A6D" w:rsidRDefault="002200D2" w:rsidP="009357E4">
      <w:pPr>
        <w:pStyle w:val="Heading2"/>
      </w:pPr>
      <w:r>
        <w:t>Contrôle</w:t>
      </w:r>
      <w:r w:rsidR="00D9217C" w:rsidRPr="00F76A6D">
        <w:t xml:space="preserve"> des connaissances</w:t>
      </w:r>
    </w:p>
    <w:p w14:paraId="41D87625" w14:textId="35CF791F" w:rsidR="00D9217C" w:rsidRPr="00204B21" w:rsidRDefault="00D9217C" w:rsidP="006C2FD6">
      <w:pPr>
        <w:pStyle w:val="ListNumber"/>
        <w:numPr>
          <w:ilvl w:val="0"/>
          <w:numId w:val="13"/>
        </w:numPr>
        <w:rPr>
          <w:lang w:eastAsia="en-US"/>
        </w:rPr>
      </w:pPr>
      <w:r w:rsidRPr="00F76A6D">
        <w:rPr>
          <w:lang w:eastAsia="en-US"/>
        </w:rPr>
        <w:t>Pourquoi un mot de passe fort est-il important ?</w:t>
      </w:r>
    </w:p>
    <w:p w14:paraId="28393199" w14:textId="21643954" w:rsidR="00D9217C" w:rsidRPr="00204B21" w:rsidRDefault="00D9217C" w:rsidP="00204B21">
      <w:pPr>
        <w:pStyle w:val="BodyText"/>
        <w:ind w:left="360"/>
        <w:rPr>
          <w:lang w:eastAsia="en-US"/>
        </w:rPr>
      </w:pPr>
      <w:r w:rsidRPr="00204B21">
        <w:rPr>
          <w:rFonts w:asciiTheme="majorHAnsi" w:hAnsiTheme="majorHAnsi" w:cstheme="majorHAnsi"/>
          <w:lang w:eastAsia="en-US"/>
        </w:rPr>
        <w:t xml:space="preserve">Réponse possible : </w:t>
      </w:r>
      <w:r w:rsidRPr="00204B21">
        <w:rPr>
          <w:lang w:eastAsia="en-US"/>
        </w:rPr>
        <w:t xml:space="preserve">Sûreté et sécurité. Un mot de passe fort est comme </w:t>
      </w:r>
      <w:r w:rsidR="003B0165">
        <w:rPr>
          <w:lang w:eastAsia="en-US"/>
        </w:rPr>
        <w:t>une serrure</w:t>
      </w:r>
      <w:r w:rsidRPr="00204B21">
        <w:rPr>
          <w:lang w:eastAsia="en-US"/>
        </w:rPr>
        <w:t xml:space="preserve"> solide pour votre maison. </w:t>
      </w:r>
      <w:r w:rsidR="00AC4D3E">
        <w:rPr>
          <w:lang w:eastAsia="en-US"/>
        </w:rPr>
        <w:t xml:space="preserve">Votre </w:t>
      </w:r>
      <w:r w:rsidR="003B0165">
        <w:rPr>
          <w:lang w:eastAsia="en-US"/>
        </w:rPr>
        <w:t>serrure</w:t>
      </w:r>
      <w:r w:rsidR="00AC4D3E">
        <w:rPr>
          <w:lang w:eastAsia="en-US"/>
        </w:rPr>
        <w:t xml:space="preserve"> doit être difficile à forcer </w:t>
      </w:r>
      <w:r w:rsidRPr="00204B21">
        <w:rPr>
          <w:lang w:eastAsia="en-US"/>
        </w:rPr>
        <w:t xml:space="preserve">et vous ne voulez pas que quelqu'un d'autre </w:t>
      </w:r>
      <w:r w:rsidR="00AC4D3E">
        <w:rPr>
          <w:lang w:eastAsia="en-US"/>
        </w:rPr>
        <w:t>en trouve la clé.</w:t>
      </w:r>
    </w:p>
    <w:p w14:paraId="3530915A" w14:textId="02BEA36E" w:rsidR="00D9217C" w:rsidRPr="00204B21" w:rsidRDefault="00D9217C" w:rsidP="006C2FD6">
      <w:pPr>
        <w:pStyle w:val="ListNumber"/>
        <w:numPr>
          <w:ilvl w:val="0"/>
          <w:numId w:val="13"/>
        </w:numPr>
        <w:rPr>
          <w:lang w:eastAsia="en-US"/>
        </w:rPr>
      </w:pPr>
      <w:r w:rsidRPr="00027FC5">
        <w:rPr>
          <w:rFonts w:asciiTheme="majorHAnsi" w:hAnsiTheme="majorHAnsi" w:cstheme="majorHAnsi"/>
          <w:lang w:eastAsia="en-US"/>
        </w:rPr>
        <w:t xml:space="preserve">Vrai </w:t>
      </w:r>
      <w:r w:rsidRPr="00F76A6D">
        <w:rPr>
          <w:lang w:eastAsia="en-US"/>
        </w:rPr>
        <w:t>ou Faux. Pour rester en sécurité en ligne, je ne dois jamais partager d'informations sur moi-même.</w:t>
      </w:r>
    </w:p>
    <w:p w14:paraId="2344EA36" w14:textId="044ED463" w:rsidR="00D9217C" w:rsidRDefault="00D9217C" w:rsidP="006C2FD6">
      <w:pPr>
        <w:pStyle w:val="ListNumber"/>
        <w:numPr>
          <w:ilvl w:val="0"/>
          <w:numId w:val="13"/>
        </w:numPr>
        <w:rPr>
          <w:lang w:eastAsia="en-US"/>
        </w:rPr>
      </w:pPr>
      <w:r w:rsidRPr="00F76A6D">
        <w:rPr>
          <w:lang w:eastAsia="en-US"/>
        </w:rPr>
        <w:t xml:space="preserve">Vrai ou </w:t>
      </w:r>
      <w:r w:rsidRPr="00027FC5">
        <w:rPr>
          <w:rFonts w:asciiTheme="majorHAnsi" w:hAnsiTheme="majorHAnsi" w:cstheme="majorHAnsi"/>
          <w:lang w:eastAsia="en-US"/>
        </w:rPr>
        <w:t xml:space="preserve">Faux </w:t>
      </w:r>
      <w:r w:rsidRPr="00F76A6D">
        <w:rPr>
          <w:lang w:eastAsia="en-US"/>
        </w:rPr>
        <w:t>. Vous pouvez utiliser la photo d'un photographe dans un essai en ligne sans son autorisation.</w:t>
      </w:r>
    </w:p>
    <w:p w14:paraId="3124DC6D" w14:textId="77777777" w:rsidR="00714E0E" w:rsidRPr="00F76A6D" w:rsidRDefault="00714E0E" w:rsidP="00714E0E">
      <w:pPr>
        <w:pStyle w:val="BodyText"/>
        <w:rPr>
          <w:lang w:eastAsia="en-US"/>
        </w:rPr>
      </w:pPr>
    </w:p>
    <w:p w14:paraId="6C7270BD" w14:textId="5147BDC0" w:rsidR="00D9217C" w:rsidRPr="00F76A6D" w:rsidRDefault="00CB0E4D" w:rsidP="00D9217C">
      <w:pPr>
        <w:pStyle w:val="Heading2"/>
      </w:pPr>
      <w:r>
        <w:t xml:space="preserve">Atelier 2.1 : </w:t>
      </w:r>
      <w:r w:rsidR="007B1AC0">
        <w:t>Se protéger</w:t>
      </w:r>
      <w:r>
        <w:t xml:space="preserve"> contre l'hameçonnage et les autres </w:t>
      </w:r>
      <w:r w:rsidR="00AC4D3E">
        <w:t>arnaques</w:t>
      </w:r>
    </w:p>
    <w:p w14:paraId="7D5BF5D2" w14:textId="618EEF8A" w:rsidR="00D9217C" w:rsidRPr="00F76A6D" w:rsidRDefault="002A00F2" w:rsidP="00D9217C">
      <w:pPr>
        <w:pStyle w:val="Heading3"/>
      </w:pPr>
      <w:r>
        <w:t>Objectif</w:t>
      </w:r>
    </w:p>
    <w:p w14:paraId="66D8024D" w14:textId="5AD10BAD" w:rsidR="003B0165" w:rsidRPr="003B0165" w:rsidRDefault="003B0165" w:rsidP="00534C6A">
      <w:pPr>
        <w:pStyle w:val="ListNumber"/>
        <w:numPr>
          <w:ilvl w:val="0"/>
          <w:numId w:val="0"/>
        </w:numPr>
        <w:rPr>
          <w:lang w:eastAsia="en-US"/>
        </w:rPr>
      </w:pPr>
      <w:r w:rsidRPr="0052432D">
        <w:rPr>
          <w:lang w:val="fr-FR"/>
        </w:rPr>
        <w:t>Dans le cadre de cette activité pratique, les participants mettront en pratique leurs connaissances e</w:t>
      </w:r>
      <w:r>
        <w:rPr>
          <w:lang w:val="fr-FR"/>
        </w:rPr>
        <w:t xml:space="preserve">n </w:t>
      </w:r>
      <w:r w:rsidRPr="0052432D">
        <w:rPr>
          <w:lang w:val="fr-FR"/>
        </w:rPr>
        <w:t>matière</w:t>
      </w:r>
      <w:r>
        <w:rPr>
          <w:lang w:val="fr-FR"/>
        </w:rPr>
        <w:t xml:space="preserve"> de :</w:t>
      </w:r>
    </w:p>
    <w:p w14:paraId="3139DC5D" w14:textId="33E2829B" w:rsidR="00D9217C" w:rsidRPr="00F76A6D" w:rsidRDefault="003B0165" w:rsidP="006C2FD6">
      <w:pPr>
        <w:pStyle w:val="ListNumber"/>
        <w:numPr>
          <w:ilvl w:val="0"/>
          <w:numId w:val="10"/>
        </w:numPr>
        <w:ind w:left="360"/>
        <w:rPr>
          <w:lang w:eastAsia="en-US"/>
        </w:rPr>
      </w:pPr>
      <w:r>
        <w:rPr>
          <w:lang w:eastAsia="en-US"/>
        </w:rPr>
        <w:t>Protection des mots</w:t>
      </w:r>
      <w:r w:rsidR="00D9217C">
        <w:rPr>
          <w:lang w:eastAsia="en-US"/>
        </w:rPr>
        <w:t xml:space="preserve"> de passe </w:t>
      </w:r>
    </w:p>
    <w:p w14:paraId="13C7B866" w14:textId="77777777" w:rsidR="00D9217C" w:rsidRPr="00F76A6D" w:rsidRDefault="00D9217C" w:rsidP="006C2FD6">
      <w:pPr>
        <w:pStyle w:val="ListNumber"/>
        <w:numPr>
          <w:ilvl w:val="0"/>
          <w:numId w:val="10"/>
        </w:numPr>
        <w:ind w:left="360"/>
        <w:rPr>
          <w:lang w:eastAsia="en-US"/>
        </w:rPr>
      </w:pPr>
      <w:r>
        <w:rPr>
          <w:lang w:eastAsia="en-US"/>
        </w:rPr>
        <w:t>Sécurité en ligne</w:t>
      </w:r>
    </w:p>
    <w:p w14:paraId="6FF9E802" w14:textId="11496977" w:rsidR="00D9217C" w:rsidRPr="00F76A6D" w:rsidRDefault="003B0165" w:rsidP="00D9217C">
      <w:pPr>
        <w:pStyle w:val="Heading3"/>
      </w:pPr>
      <w:r>
        <w:t>I</w:t>
      </w:r>
      <w:r w:rsidR="00D9217C" w:rsidRPr="00F76A6D">
        <w:t>nstructions</w:t>
      </w:r>
    </w:p>
    <w:p w14:paraId="61469574" w14:textId="2B375C1C" w:rsidR="00D9217C" w:rsidRPr="00F76A6D" w:rsidRDefault="00D9217C" w:rsidP="00027FC5">
      <w:pPr>
        <w:pStyle w:val="BodyText"/>
        <w:rPr>
          <w:shd w:val="clear" w:color="auto" w:fill="FFFFFF"/>
        </w:rPr>
      </w:pPr>
      <w:r w:rsidRPr="00F76A6D">
        <w:rPr>
          <w:shd w:val="clear" w:color="auto" w:fill="FFFFFF"/>
        </w:rPr>
        <w:t>Réévaluez vos informations de connexion pour votre appareil ou votre adresse e-mail. Votre mot de passe vous protège-t-il vraiment ? Comment pouvez-vous le rendre plus</w:t>
      </w:r>
      <w:r w:rsidR="003B0165">
        <w:rPr>
          <w:shd w:val="clear" w:color="auto" w:fill="FFFFFF"/>
        </w:rPr>
        <w:t xml:space="preserve"> inviolable et</w:t>
      </w:r>
      <w:r w:rsidRPr="00F76A6D">
        <w:rPr>
          <w:shd w:val="clear" w:color="auto" w:fill="FFFFFF"/>
        </w:rPr>
        <w:t xml:space="preserve"> difficile à </w:t>
      </w:r>
      <w:r w:rsidR="003B0165">
        <w:rPr>
          <w:shd w:val="clear" w:color="auto" w:fill="FFFFFF"/>
        </w:rPr>
        <w:t>deviner pour quelqu’un d’autre ?</w:t>
      </w:r>
      <w:r w:rsidRPr="00F76A6D">
        <w:rPr>
          <w:shd w:val="clear" w:color="auto" w:fill="FFFFFF"/>
        </w:rPr>
        <w:t xml:space="preserve"> Modifiez votre mot de passe pour incorporer des chiffres, </w:t>
      </w:r>
      <w:r w:rsidR="003B0165">
        <w:rPr>
          <w:shd w:val="clear" w:color="auto" w:fill="FFFFFF"/>
        </w:rPr>
        <w:t>des</w:t>
      </w:r>
      <w:r w:rsidRPr="00F76A6D">
        <w:rPr>
          <w:shd w:val="clear" w:color="auto" w:fill="FFFFFF"/>
        </w:rPr>
        <w:t xml:space="preserve"> minuscules et </w:t>
      </w:r>
      <w:r w:rsidR="003B0165">
        <w:rPr>
          <w:shd w:val="clear" w:color="auto" w:fill="FFFFFF"/>
        </w:rPr>
        <w:t>des</w:t>
      </w:r>
      <w:r w:rsidRPr="00F76A6D">
        <w:rPr>
          <w:shd w:val="clear" w:color="auto" w:fill="FFFFFF"/>
        </w:rPr>
        <w:t xml:space="preserve"> majuscules, ainsi qu'au moins deux symboles.</w:t>
      </w:r>
    </w:p>
    <w:p w14:paraId="19B7D6B8" w14:textId="5B228549" w:rsidR="00D9217C" w:rsidRPr="00F76A6D" w:rsidRDefault="002C1E78" w:rsidP="00D9217C">
      <w:pPr>
        <w:pStyle w:val="Heading3"/>
      </w:pPr>
      <w:r>
        <w:t>Retour sur l’activité</w:t>
      </w:r>
      <w:r w:rsidR="003B0165">
        <w:t xml:space="preserve"> pratique</w:t>
      </w:r>
    </w:p>
    <w:p w14:paraId="3CB5199A" w14:textId="77777777" w:rsidR="00D9217C" w:rsidRPr="00F76A6D" w:rsidRDefault="00D9217C" w:rsidP="006C2FD6">
      <w:pPr>
        <w:pStyle w:val="ListNumber"/>
        <w:numPr>
          <w:ilvl w:val="0"/>
          <w:numId w:val="42"/>
        </w:numPr>
        <w:rPr>
          <w:lang w:eastAsia="en-US"/>
        </w:rPr>
      </w:pPr>
      <w:r w:rsidRPr="00F76A6D">
        <w:rPr>
          <w:lang w:eastAsia="en-US"/>
        </w:rPr>
        <w:t>À quoi ressemble un mot de passe fort ?</w:t>
      </w:r>
    </w:p>
    <w:p w14:paraId="0AA3EABC" w14:textId="72B0847B" w:rsidR="00D9217C" w:rsidRPr="00B23BBF" w:rsidRDefault="00D9217C" w:rsidP="00027FC5">
      <w:pPr>
        <w:pStyle w:val="BodyText"/>
        <w:ind w:left="360"/>
      </w:pPr>
      <w:r w:rsidRPr="00027FC5">
        <w:rPr>
          <w:rFonts w:asciiTheme="majorHAnsi" w:hAnsiTheme="majorHAnsi" w:cstheme="majorHAnsi"/>
        </w:rPr>
        <w:t>Réponse possible :</w:t>
      </w:r>
      <w:r w:rsidRPr="00F76A6D">
        <w:rPr>
          <w:b/>
          <w:bCs/>
        </w:rPr>
        <w:t xml:space="preserve"> </w:t>
      </w:r>
      <w:r w:rsidRPr="00F76A6D">
        <w:t xml:space="preserve">Utilisez une combinaison de lettres, de chiffres et de symboles dans votre mot de passe. L'utilisation d'une combinaison de lettres et de caractères majuscules et minuscules et l'ajout de chiffres peuvent </w:t>
      </w:r>
      <w:r w:rsidR="00AE1953">
        <w:t xml:space="preserve">rendre votre mot de passe plus sûr. </w:t>
      </w:r>
      <w:r w:rsidRPr="00F76A6D">
        <w:t xml:space="preserve">Évitez d'utiliser </w:t>
      </w:r>
      <w:bookmarkStart w:id="1" w:name="_Int_z2RKBXmy"/>
      <w:r w:rsidRPr="00F76A6D">
        <w:t xml:space="preserve">des mots courants </w:t>
      </w:r>
      <w:bookmarkEnd w:id="1"/>
      <w:r w:rsidRPr="00F76A6D">
        <w:t xml:space="preserve">dans votre mot de passe. </w:t>
      </w:r>
      <w:r w:rsidR="00AE1953">
        <w:t>C’est le cas par exemple de</w:t>
      </w:r>
      <w:r w:rsidRPr="00F76A6D">
        <w:t xml:space="preserve"> mots et d</w:t>
      </w:r>
      <w:r w:rsidR="00AE1953">
        <w:t>’</w:t>
      </w:r>
      <w:r w:rsidRPr="00F76A6D">
        <w:t xml:space="preserve">expressions fréquemment utilisés comme « mot de passe » ou « site Web », ainsi que des mots-clés personnels qui peuvent être facilement devinés </w:t>
      </w:r>
      <w:r w:rsidRPr="00F76A6D">
        <w:lastRenderedPageBreak/>
        <w:t xml:space="preserve">comme votre </w:t>
      </w:r>
      <w:r w:rsidR="00AE1953">
        <w:t>date de naissance</w:t>
      </w:r>
      <w:r w:rsidRPr="00F76A6D">
        <w:t xml:space="preserve">, votre nom ou votre ville natale. Les pirates peuvent facilement deviner ou rechercher ces </w:t>
      </w:r>
      <w:r w:rsidR="00F00484">
        <w:t>éléments</w:t>
      </w:r>
      <w:r w:rsidRPr="00F76A6D">
        <w:t xml:space="preserve"> dans votre mot de passe. Ainsi, une combinaison unique de caractères et de chiffres </w:t>
      </w:r>
      <w:r w:rsidR="00AE1953">
        <w:t>permet de disposer d’un</w:t>
      </w:r>
      <w:r w:rsidRPr="00F76A6D">
        <w:t xml:space="preserve"> mot de passe plus </w:t>
      </w:r>
      <w:r w:rsidR="00AE1953">
        <w:t>sûr.</w:t>
      </w:r>
    </w:p>
    <w:p w14:paraId="4D70F434" w14:textId="77777777" w:rsidR="00D9217C" w:rsidRDefault="00D9217C" w:rsidP="00027FC5">
      <w:pPr>
        <w:pStyle w:val="ListNumber"/>
        <w:rPr>
          <w:lang w:eastAsia="en-US"/>
        </w:rPr>
      </w:pPr>
      <w:r w:rsidRPr="00F76A6D">
        <w:rPr>
          <w:lang w:eastAsia="en-US"/>
        </w:rPr>
        <w:t>Identifiez deux symboles sur le clavier et utilisez-les dans votre mot de passe.</w:t>
      </w:r>
    </w:p>
    <w:p w14:paraId="5869D81C" w14:textId="328C62DD" w:rsidR="00714E0E" w:rsidRDefault="00714E0E">
      <w:pPr>
        <w:spacing w:before="0" w:after="160" w:line="259" w:lineRule="auto"/>
        <w:rPr>
          <w:lang w:eastAsia="en-US"/>
        </w:rPr>
      </w:pPr>
    </w:p>
    <w:p w14:paraId="4288C070" w14:textId="17130F94" w:rsidR="00D9217C" w:rsidRPr="00F76A6D" w:rsidRDefault="00AE1953" w:rsidP="00D9217C">
      <w:pPr>
        <w:pStyle w:val="Heading2"/>
      </w:pPr>
      <w:r>
        <w:t>Atelier</w:t>
      </w:r>
      <w:r w:rsidR="00EE4686">
        <w:t xml:space="preserve"> </w:t>
      </w:r>
      <w:r w:rsidR="00D9217C" w:rsidRPr="00F76A6D">
        <w:t>2.2 : G</w:t>
      </w:r>
      <w:r>
        <w:t xml:space="preserve">estion de </w:t>
      </w:r>
      <w:r w:rsidR="00D9217C" w:rsidRPr="00F76A6D">
        <w:t>votre empreinte numérique</w:t>
      </w:r>
    </w:p>
    <w:p w14:paraId="134B665A" w14:textId="64444F87" w:rsidR="00D9217C" w:rsidRPr="00F76A6D" w:rsidRDefault="002A00F2" w:rsidP="009357E4">
      <w:pPr>
        <w:pStyle w:val="Heading3"/>
      </w:pPr>
      <w:r>
        <w:t>Objectif</w:t>
      </w:r>
    </w:p>
    <w:p w14:paraId="141F8EF8" w14:textId="3CA6435E" w:rsidR="00D91994" w:rsidRPr="00D91994" w:rsidRDefault="00D8377A" w:rsidP="00534C6A">
      <w:pPr>
        <w:pStyle w:val="ListNumber"/>
        <w:numPr>
          <w:ilvl w:val="0"/>
          <w:numId w:val="0"/>
        </w:numPr>
        <w:rPr>
          <w:lang w:eastAsia="en-US"/>
        </w:rPr>
      </w:pPr>
      <w:r w:rsidRPr="0052432D">
        <w:rPr>
          <w:lang w:val="fr-FR"/>
        </w:rPr>
        <w:t>Dans le cadre de cette activité pratique, les participants mettront en pratique leurs connaissances e</w:t>
      </w:r>
      <w:r>
        <w:rPr>
          <w:lang w:val="fr-FR"/>
        </w:rPr>
        <w:t xml:space="preserve">n </w:t>
      </w:r>
      <w:r w:rsidRPr="0052432D">
        <w:rPr>
          <w:lang w:val="fr-FR"/>
        </w:rPr>
        <w:t>matière</w:t>
      </w:r>
      <w:r w:rsidR="00D91994">
        <w:rPr>
          <w:lang w:val="fr-FR"/>
        </w:rPr>
        <w:t> :</w:t>
      </w:r>
    </w:p>
    <w:p w14:paraId="433A7882" w14:textId="4EA247A4" w:rsidR="00D9217C" w:rsidRPr="00F76A6D" w:rsidRDefault="00D91994" w:rsidP="006C2FD6">
      <w:pPr>
        <w:pStyle w:val="ListNumber"/>
        <w:numPr>
          <w:ilvl w:val="0"/>
          <w:numId w:val="10"/>
        </w:numPr>
        <w:ind w:left="360"/>
        <w:rPr>
          <w:lang w:eastAsia="en-US"/>
        </w:rPr>
      </w:pPr>
      <w:proofErr w:type="gramStart"/>
      <w:r>
        <w:rPr>
          <w:lang w:eastAsia="en-US"/>
        </w:rPr>
        <w:t>de</w:t>
      </w:r>
      <w:proofErr w:type="gramEnd"/>
      <w:r>
        <w:rPr>
          <w:lang w:eastAsia="en-US"/>
        </w:rPr>
        <w:t xml:space="preserve"> gestion de leur </w:t>
      </w:r>
      <w:r w:rsidR="00D9217C">
        <w:rPr>
          <w:lang w:eastAsia="en-US"/>
        </w:rPr>
        <w:t>propre empreinte numérique</w:t>
      </w:r>
    </w:p>
    <w:p w14:paraId="352DE3DA" w14:textId="0244D396" w:rsidR="00D9217C" w:rsidRPr="00F76A6D" w:rsidRDefault="00D91994" w:rsidP="006C2FD6">
      <w:pPr>
        <w:pStyle w:val="ListNumber"/>
        <w:numPr>
          <w:ilvl w:val="0"/>
          <w:numId w:val="10"/>
        </w:numPr>
        <w:ind w:left="360"/>
        <w:rPr>
          <w:lang w:eastAsia="en-US"/>
        </w:rPr>
      </w:pPr>
      <w:proofErr w:type="gramStart"/>
      <w:r>
        <w:rPr>
          <w:lang w:eastAsia="en-US"/>
        </w:rPr>
        <w:t>d’u</w:t>
      </w:r>
      <w:r w:rsidR="00D9217C">
        <w:rPr>
          <w:lang w:eastAsia="en-US"/>
        </w:rPr>
        <w:t>tilisation</w:t>
      </w:r>
      <w:proofErr w:type="gramEnd"/>
      <w:r w:rsidR="00D9217C">
        <w:rPr>
          <w:lang w:eastAsia="en-US"/>
        </w:rPr>
        <w:t xml:space="preserve"> responsable du contenu en ligne</w:t>
      </w:r>
    </w:p>
    <w:p w14:paraId="3C8AE6C1" w14:textId="353B76FA" w:rsidR="00D9217C" w:rsidRPr="00F76A6D" w:rsidRDefault="00D91994" w:rsidP="00D9217C">
      <w:pPr>
        <w:pStyle w:val="Heading3"/>
      </w:pPr>
      <w:r>
        <w:t>I</w:t>
      </w:r>
      <w:r w:rsidR="00D9217C" w:rsidRPr="00F76A6D">
        <w:t>nstructions</w:t>
      </w:r>
    </w:p>
    <w:p w14:paraId="37C35BAC" w14:textId="10FFE11F" w:rsidR="00D9217C" w:rsidRPr="00F76A6D" w:rsidRDefault="00D9217C" w:rsidP="00027FC5">
      <w:pPr>
        <w:pStyle w:val="BodyText"/>
        <w:rPr>
          <w:shd w:val="clear" w:color="auto" w:fill="FFFFFF"/>
        </w:rPr>
      </w:pPr>
      <w:r w:rsidRPr="00F76A6D">
        <w:rPr>
          <w:shd w:val="clear" w:color="auto" w:fill="FFFFFF"/>
        </w:rPr>
        <w:t xml:space="preserve">Avez-vous déjà effectué une recherche sur le Web </w:t>
      </w:r>
      <w:bookmarkStart w:id="2" w:name="_Int_yy3hbonG"/>
      <w:r w:rsidRPr="00F76A6D">
        <w:rPr>
          <w:shd w:val="clear" w:color="auto" w:fill="FFFFFF"/>
        </w:rPr>
        <w:t xml:space="preserve">sur </w:t>
      </w:r>
      <w:bookmarkEnd w:id="2"/>
      <w:r w:rsidRPr="00F76A6D">
        <w:rPr>
          <w:shd w:val="clear" w:color="auto" w:fill="FFFFFF"/>
        </w:rPr>
        <w:t xml:space="preserve">votre ville ou votre pays ? Effectuez une recherche sur votre ville ou votre pays d'origine. Que dit Internet de </w:t>
      </w:r>
      <w:r w:rsidRPr="00F76A6D">
        <w:t xml:space="preserve">votre ville ou de votre pays </w:t>
      </w:r>
      <w:r w:rsidRPr="00F76A6D">
        <w:rPr>
          <w:shd w:val="clear" w:color="auto" w:fill="FFFFFF"/>
        </w:rPr>
        <w:t xml:space="preserve">? Quelles sources ressortent ? Est-ce exact ? Aimez-vous le contenu disponible sur </w:t>
      </w:r>
      <w:r w:rsidRPr="00F76A6D">
        <w:t xml:space="preserve">votre ville ou votre pays </w:t>
      </w:r>
      <w:r w:rsidRPr="00F76A6D">
        <w:rPr>
          <w:shd w:val="clear" w:color="auto" w:fill="FFFFFF"/>
        </w:rPr>
        <w:t xml:space="preserve">? Identifiez et modifiez vos cookies </w:t>
      </w:r>
      <w:r w:rsidR="00865945">
        <w:rPr>
          <w:shd w:val="clear" w:color="auto" w:fill="FFFFFF"/>
        </w:rPr>
        <w:t>en fonction de</w:t>
      </w:r>
      <w:r w:rsidRPr="00F76A6D">
        <w:rPr>
          <w:shd w:val="clear" w:color="auto" w:fill="FFFFFF"/>
        </w:rPr>
        <w:t xml:space="preserve"> ce que vous souhaitez savoir sur </w:t>
      </w:r>
      <w:r w:rsidRPr="00F76A6D">
        <w:t>votre ville ou votre pays.</w:t>
      </w:r>
    </w:p>
    <w:p w14:paraId="188D3631" w14:textId="417EF927" w:rsidR="00D9217C" w:rsidRPr="00F76A6D" w:rsidRDefault="002C1E78" w:rsidP="00D9217C">
      <w:pPr>
        <w:pStyle w:val="Heading3"/>
      </w:pPr>
      <w:r>
        <w:t>Retour sur l’activité</w:t>
      </w:r>
      <w:r w:rsidR="00865945">
        <w:t xml:space="preserve"> pratique</w:t>
      </w:r>
    </w:p>
    <w:p w14:paraId="7C64C43F" w14:textId="58BAC5DE" w:rsidR="00D9217C" w:rsidRPr="00A53BE7" w:rsidRDefault="00D9217C" w:rsidP="006C2FD6">
      <w:pPr>
        <w:pStyle w:val="ListNumber"/>
        <w:numPr>
          <w:ilvl w:val="0"/>
          <w:numId w:val="15"/>
        </w:numPr>
      </w:pPr>
      <w:r w:rsidRPr="00A53BE7">
        <w:t>Expliquez d'où vous tenez vos informations.</w:t>
      </w:r>
    </w:p>
    <w:p w14:paraId="40C9ABE8" w14:textId="5A21934F" w:rsidR="00D9217C" w:rsidRPr="00A53BE7" w:rsidRDefault="00D9217C" w:rsidP="006C2FD6">
      <w:pPr>
        <w:pStyle w:val="ListNumber"/>
      </w:pPr>
      <w:r w:rsidRPr="00A53BE7">
        <w:t>Qu'est-ce qu'un cookie ?</w:t>
      </w:r>
    </w:p>
    <w:p w14:paraId="13D4C969" w14:textId="4BC5DAA2" w:rsidR="00D9217C" w:rsidRPr="00B23BBF" w:rsidRDefault="00D9217C" w:rsidP="00FC6089">
      <w:pPr>
        <w:pStyle w:val="BodyText"/>
        <w:ind w:left="360"/>
        <w:rPr>
          <w:b/>
          <w:bCs/>
          <w:lang w:eastAsia="en-US"/>
        </w:rPr>
      </w:pPr>
      <w:r w:rsidRPr="00FE6C69">
        <w:rPr>
          <w:rFonts w:asciiTheme="majorHAnsi" w:hAnsiTheme="majorHAnsi" w:cstheme="majorHAnsi"/>
          <w:lang w:eastAsia="en-US"/>
        </w:rPr>
        <w:t>Réponse possible :</w:t>
      </w:r>
      <w:r w:rsidRPr="00B23BBF">
        <w:rPr>
          <w:b/>
          <w:bCs/>
          <w:lang w:eastAsia="en-US"/>
        </w:rPr>
        <w:t xml:space="preserve"> </w:t>
      </w:r>
      <w:r>
        <w:rPr>
          <w:lang w:eastAsia="en-US"/>
        </w:rPr>
        <w:t xml:space="preserve">Les cookies aident les applications à suivre les informations dont les sites Web ont besoin pendant que vous naviguez sur le Web. </w:t>
      </w:r>
      <w:r w:rsidR="003627B9">
        <w:rPr>
          <w:lang w:eastAsia="en-US"/>
        </w:rPr>
        <w:t xml:space="preserve">Ils peuvent améliorer votre </w:t>
      </w:r>
      <w:r>
        <w:rPr>
          <w:lang w:eastAsia="en-US"/>
        </w:rPr>
        <w:t xml:space="preserve">expérience </w:t>
      </w:r>
      <w:r w:rsidR="003627B9">
        <w:rPr>
          <w:lang w:eastAsia="en-US"/>
        </w:rPr>
        <w:t>en tant qu’</w:t>
      </w:r>
      <w:r>
        <w:rPr>
          <w:lang w:eastAsia="en-US"/>
        </w:rPr>
        <w:t xml:space="preserve">utilisateur. Mais ces données contribuent également à votre empreinte numérique car elles permettent à d'autres sites d'obtenir des informations sur les sites que vous </w:t>
      </w:r>
      <w:r w:rsidR="003627B9">
        <w:rPr>
          <w:lang w:eastAsia="en-US"/>
        </w:rPr>
        <w:t>consultez</w:t>
      </w:r>
      <w:r>
        <w:rPr>
          <w:lang w:eastAsia="en-US"/>
        </w:rPr>
        <w:t xml:space="preserve"> et vos centres d'intérêt.</w:t>
      </w:r>
    </w:p>
    <w:p w14:paraId="653F8AB9" w14:textId="1CD521BF" w:rsidR="00D9217C" w:rsidRPr="00FE6C69" w:rsidRDefault="00D9217C" w:rsidP="00FE6C69">
      <w:pPr>
        <w:pStyle w:val="ListNumber"/>
      </w:pPr>
      <w:r w:rsidRPr="00FE6C69">
        <w:t>Expliquez comment vous pouvez utiliser les paramètres de votre navigateur Web pour limiter ou bloquer l'utilisation de cookies sur certains sites Web.</w:t>
      </w:r>
    </w:p>
    <w:p w14:paraId="51B9C348" w14:textId="2AABEE0B" w:rsidR="00D9217C" w:rsidRDefault="00D9217C" w:rsidP="00FC6089">
      <w:pPr>
        <w:shd w:val="clear" w:color="auto" w:fill="FFFFFF" w:themeFill="background1"/>
        <w:spacing w:before="120" w:after="120"/>
        <w:ind w:left="360"/>
        <w:rPr>
          <w:rStyle w:val="BodyTextChar"/>
        </w:rPr>
      </w:pPr>
      <w:r w:rsidRPr="00FE6C69">
        <w:rPr>
          <w:rStyle w:val="BodyTextChar"/>
          <w:rFonts w:asciiTheme="majorHAnsi" w:hAnsiTheme="majorHAnsi" w:cstheme="majorHAnsi"/>
        </w:rPr>
        <w:t>Réponse possible :</w:t>
      </w:r>
      <w:r w:rsidRPr="59EA0FF4">
        <w:rPr>
          <w:rFonts w:ascii="Calibri" w:eastAsia="Times New Roman" w:hAnsi="Calibri" w:cs="Calibri"/>
          <w:b/>
          <w:bCs/>
          <w:lang w:eastAsia="en-US"/>
        </w:rPr>
        <w:t xml:space="preserve"> </w:t>
      </w:r>
      <w:r w:rsidRPr="00FE6C69">
        <w:rPr>
          <w:rStyle w:val="BodyTextChar"/>
        </w:rPr>
        <w:t xml:space="preserve">Dans les paramètres </w:t>
      </w:r>
      <w:r w:rsidR="00ED5AA3">
        <w:rPr>
          <w:rStyle w:val="BodyTextChar"/>
        </w:rPr>
        <w:t>du navigateur</w:t>
      </w:r>
      <w:r w:rsidRPr="00FE6C69">
        <w:rPr>
          <w:rStyle w:val="BodyTextChar"/>
        </w:rPr>
        <w:t>, vous pouvez autoriser ou interdire aux sites d'enregistrer et de lire les cookies. Vous pouvez également bloquer l</w:t>
      </w:r>
      <w:r w:rsidR="00ED5AA3">
        <w:rPr>
          <w:rStyle w:val="BodyTextChar"/>
        </w:rPr>
        <w:t xml:space="preserve">es cookies de tiers. </w:t>
      </w:r>
      <w:r w:rsidR="008D564D">
        <w:rPr>
          <w:rStyle w:val="BodyTextChar"/>
        </w:rPr>
        <w:t xml:space="preserve">Vous pouvez </w:t>
      </w:r>
      <w:r w:rsidR="00F00484">
        <w:rPr>
          <w:rStyle w:val="BodyTextChar"/>
        </w:rPr>
        <w:t>aussi</w:t>
      </w:r>
      <w:r w:rsidR="008D564D">
        <w:rPr>
          <w:rStyle w:val="BodyTextChar"/>
        </w:rPr>
        <w:t xml:space="preserve"> ajouter des sites spécifiques pour bloquer ou autoriser les cookies. Et enfin, vous pouvez configurer votre navigateur pour qu'il efface les cookies lorsque vous </w:t>
      </w:r>
      <w:r w:rsidR="00F00484">
        <w:rPr>
          <w:rStyle w:val="BodyTextChar"/>
        </w:rPr>
        <w:t xml:space="preserve">le </w:t>
      </w:r>
      <w:r w:rsidR="008D564D">
        <w:rPr>
          <w:rStyle w:val="BodyTextChar"/>
        </w:rPr>
        <w:t>fermez.</w:t>
      </w:r>
    </w:p>
    <w:p w14:paraId="34AA29C4" w14:textId="263FA4DD" w:rsidR="008D564D" w:rsidRDefault="008D564D">
      <w:pPr>
        <w:spacing w:before="0" w:after="160" w:line="259" w:lineRule="auto"/>
      </w:pPr>
      <w:r>
        <w:br w:type="page"/>
      </w:r>
    </w:p>
    <w:p w14:paraId="5E858675" w14:textId="77777777" w:rsidR="00D9217C" w:rsidRPr="00FE6C69" w:rsidRDefault="00D9217C" w:rsidP="00FE6C69">
      <w:pPr>
        <w:pStyle w:val="Heading1"/>
      </w:pPr>
      <w:r w:rsidRPr="00FE6C69">
        <w:lastRenderedPageBreak/>
        <w:t>Chapitre 3 : Collaboration avec Outlook</w:t>
      </w:r>
    </w:p>
    <w:p w14:paraId="41FFCBA0" w14:textId="77777777" w:rsidR="00EE4686" w:rsidRDefault="00D9217C" w:rsidP="00EE4686">
      <w:pPr>
        <w:pStyle w:val="Heading2"/>
      </w:pPr>
      <w:r w:rsidRPr="00FE6C69">
        <w:t>Termes à connaître :</w:t>
      </w:r>
    </w:p>
    <w:p w14:paraId="3FC6AB5C" w14:textId="4E12CAED" w:rsidR="00D9217C" w:rsidRPr="00F76A6D" w:rsidRDefault="00D9217C" w:rsidP="00FE6C69">
      <w:pPr>
        <w:pStyle w:val="BodyText"/>
      </w:pPr>
      <w:r w:rsidRPr="00F76A6D">
        <w:rPr>
          <w:shd w:val="clear" w:color="auto" w:fill="FFFFFF"/>
        </w:rPr>
        <w:t>Contacts, e-mail, groupe de contacts</w:t>
      </w:r>
    </w:p>
    <w:p w14:paraId="43A8C99B" w14:textId="685CC5D1" w:rsidR="00D9217C" w:rsidRPr="00F76A6D" w:rsidRDefault="00D9217C" w:rsidP="00D9217C">
      <w:pPr>
        <w:pStyle w:val="Heading2"/>
      </w:pPr>
      <w:r>
        <w:t>Vidéos connexes</w:t>
      </w:r>
      <w:r w:rsidR="00ED5AA3">
        <w:t> :</w:t>
      </w:r>
    </w:p>
    <w:p w14:paraId="09746D38" w14:textId="77777777" w:rsidR="00B06551" w:rsidRDefault="00B06551" w:rsidP="00B06551">
      <w:pPr>
        <w:pStyle w:val="BodyText"/>
        <w:rPr>
          <w:lang w:val="fr-FR"/>
        </w:rPr>
      </w:pPr>
      <w:r>
        <w:rPr>
          <w:lang w:val="fr-FR"/>
        </w:rPr>
        <w:t>Veillez à commencer par visionner les leçons par vidéo correspondant à cette formation.</w:t>
      </w:r>
    </w:p>
    <w:p w14:paraId="04AD12C9" w14:textId="15959ED4" w:rsidR="00D9217C" w:rsidRPr="00F76A6D" w:rsidRDefault="00705F31" w:rsidP="008513CB">
      <w:pPr>
        <w:pStyle w:val="Heading2"/>
      </w:pPr>
      <w:r>
        <w:t>Contrôle</w:t>
      </w:r>
      <w:r w:rsidR="00D9217C" w:rsidRPr="00F76A6D">
        <w:t xml:space="preserve"> des connaissances</w:t>
      </w:r>
    </w:p>
    <w:p w14:paraId="7EB64E8F" w14:textId="02C1C8EF" w:rsidR="00D9217C" w:rsidRPr="00FE6C69" w:rsidRDefault="00D9217C" w:rsidP="006C2FD6">
      <w:pPr>
        <w:pStyle w:val="ListNumber"/>
        <w:numPr>
          <w:ilvl w:val="0"/>
          <w:numId w:val="16"/>
        </w:numPr>
        <w:rPr>
          <w:lang w:eastAsia="en-US"/>
        </w:rPr>
      </w:pPr>
      <w:r w:rsidRPr="00FE6C69">
        <w:rPr>
          <w:lang w:eastAsia="en-US"/>
        </w:rPr>
        <w:t>Que pourriez-vous écrire dans la section Notes d'un contact individuel ?</w:t>
      </w:r>
    </w:p>
    <w:p w14:paraId="32F0B4DC" w14:textId="406F7EF5" w:rsidR="00D9217C" w:rsidRPr="00B23BBF" w:rsidRDefault="00D9217C" w:rsidP="00FE6C69">
      <w:pPr>
        <w:pStyle w:val="BodyText"/>
        <w:ind w:left="360"/>
        <w:rPr>
          <w:rFonts w:ascii="Calibri" w:eastAsia="Calibri" w:hAnsi="Calibri" w:cs="Calibri"/>
        </w:rPr>
      </w:pPr>
      <w:r w:rsidRPr="00FE6C69">
        <w:rPr>
          <w:rFonts w:asciiTheme="majorHAnsi" w:hAnsiTheme="majorHAnsi" w:cstheme="majorHAnsi"/>
        </w:rPr>
        <w:t>Réponse</w:t>
      </w:r>
      <w:r w:rsidR="00705F31">
        <w:rPr>
          <w:rFonts w:asciiTheme="majorHAnsi" w:hAnsiTheme="majorHAnsi" w:cstheme="majorHAnsi"/>
        </w:rPr>
        <w:t xml:space="preserve"> : </w:t>
      </w:r>
      <w:r w:rsidRPr="00F76A6D">
        <w:t xml:space="preserve">Toute information pertinente comme </w:t>
      </w:r>
      <w:r w:rsidR="00705F31">
        <w:t>son</w:t>
      </w:r>
      <w:r w:rsidRPr="00F76A6D">
        <w:t xml:space="preserve"> anniversaire ou le nom de </w:t>
      </w:r>
      <w:r w:rsidR="00705F31">
        <w:t>son</w:t>
      </w:r>
      <w:r w:rsidRPr="00F76A6D">
        <w:t xml:space="preserve"> conjoint.</w:t>
      </w:r>
    </w:p>
    <w:p w14:paraId="57571C49" w14:textId="2D0D4AF8" w:rsidR="00D9217C" w:rsidRPr="00F76A6D" w:rsidRDefault="00D9217C" w:rsidP="00FE6C69">
      <w:pPr>
        <w:pStyle w:val="ListNumber"/>
        <w:rPr>
          <w:lang w:eastAsia="en-US"/>
        </w:rPr>
      </w:pPr>
      <w:r w:rsidRPr="00F76A6D">
        <w:rPr>
          <w:lang w:eastAsia="en-US"/>
        </w:rPr>
        <w:t>Dans quelles circonstances une réunion récurrente serait-elle utile ?</w:t>
      </w:r>
    </w:p>
    <w:p w14:paraId="43E4F77C" w14:textId="3E82ADCB" w:rsidR="00D9217C" w:rsidRDefault="00D9217C" w:rsidP="00FE6C69">
      <w:pPr>
        <w:pStyle w:val="BodyText"/>
        <w:ind w:left="360"/>
      </w:pPr>
      <w:r w:rsidRPr="00FE6C69">
        <w:rPr>
          <w:rFonts w:asciiTheme="majorHAnsi" w:hAnsiTheme="majorHAnsi" w:cstheme="majorHAnsi"/>
        </w:rPr>
        <w:t>Réponse</w:t>
      </w:r>
      <w:r w:rsidR="00705F31">
        <w:rPr>
          <w:rFonts w:asciiTheme="majorHAnsi" w:hAnsiTheme="majorHAnsi" w:cstheme="majorHAnsi"/>
        </w:rPr>
        <w:t> :</w:t>
      </w:r>
      <w:r w:rsidRPr="00F76A6D">
        <w:rPr>
          <w:b/>
          <w:bCs/>
        </w:rPr>
        <w:t xml:space="preserve"> </w:t>
      </w:r>
      <w:r w:rsidRPr="00F76A6D">
        <w:t>Si une réunion a lieu régulièrement</w:t>
      </w:r>
      <w:r w:rsidR="00705F31">
        <w:t xml:space="preserve">, </w:t>
      </w:r>
      <w:r w:rsidRPr="00F76A6D">
        <w:t>une fois par semaine</w:t>
      </w:r>
      <w:r w:rsidR="00705F31">
        <w:t xml:space="preserve"> par exemple.</w:t>
      </w:r>
    </w:p>
    <w:p w14:paraId="006DD633" w14:textId="77777777" w:rsidR="00714E0E" w:rsidRPr="00714E0E" w:rsidRDefault="00714E0E" w:rsidP="00714E0E">
      <w:pPr>
        <w:pStyle w:val="BodyText"/>
      </w:pPr>
    </w:p>
    <w:p w14:paraId="196A9E71" w14:textId="4DC41C42" w:rsidR="00D9217C" w:rsidRPr="00F76A6D" w:rsidRDefault="00EE4686" w:rsidP="00D9217C">
      <w:pPr>
        <w:pStyle w:val="Heading2"/>
      </w:pPr>
      <w:r>
        <w:t>Atelier 3.1 : Collabor</w:t>
      </w:r>
      <w:r w:rsidR="00705F31">
        <w:t>ation</w:t>
      </w:r>
      <w:r>
        <w:t xml:space="preserve"> par e-mail et calendriers</w:t>
      </w:r>
    </w:p>
    <w:p w14:paraId="2A4D1258" w14:textId="7B8133D8" w:rsidR="00D9217C" w:rsidRPr="00F76A6D" w:rsidRDefault="002A00F2" w:rsidP="00D9217C">
      <w:pPr>
        <w:pStyle w:val="Heading3"/>
      </w:pPr>
      <w:r>
        <w:t>Objectif</w:t>
      </w:r>
    </w:p>
    <w:p w14:paraId="69C583C5" w14:textId="22521855" w:rsidR="00D9217C" w:rsidRPr="00F76A6D" w:rsidRDefault="00FE3673" w:rsidP="00827086">
      <w:pPr>
        <w:pStyle w:val="BodyText"/>
      </w:pPr>
      <w:r w:rsidRPr="0052432D">
        <w:rPr>
          <w:lang w:val="fr-FR"/>
        </w:rPr>
        <w:t>Dans le cadre de cette activité pratique, les participants mettront en pratique leurs connaissances e</w:t>
      </w:r>
      <w:r>
        <w:rPr>
          <w:lang w:val="fr-FR"/>
        </w:rPr>
        <w:t xml:space="preserve">n </w:t>
      </w:r>
      <w:r w:rsidRPr="0052432D">
        <w:rPr>
          <w:lang w:val="fr-FR"/>
        </w:rPr>
        <w:t>matière</w:t>
      </w:r>
      <w:r>
        <w:rPr>
          <w:lang w:val="fr-FR"/>
        </w:rPr>
        <w:t> :</w:t>
      </w:r>
    </w:p>
    <w:p w14:paraId="595D198C" w14:textId="46DE1C1C" w:rsidR="00D9217C" w:rsidRPr="00C41C7E" w:rsidRDefault="00FE3673" w:rsidP="00FC6089">
      <w:pPr>
        <w:pStyle w:val="ListBullet"/>
      </w:pPr>
      <w:proofErr w:type="gramStart"/>
      <w:r>
        <w:t>d’utilisation</w:t>
      </w:r>
      <w:proofErr w:type="gramEnd"/>
      <w:r>
        <w:t xml:space="preserve"> d’</w:t>
      </w:r>
      <w:r w:rsidR="00D9217C" w:rsidRPr="00C41C7E">
        <w:t>Outlook comme outil de communication</w:t>
      </w:r>
    </w:p>
    <w:p w14:paraId="63A9E8CC" w14:textId="693ECC43" w:rsidR="00D9217C" w:rsidRPr="00C41C7E" w:rsidRDefault="00FE3673" w:rsidP="00FC6089">
      <w:pPr>
        <w:pStyle w:val="ListBullet"/>
      </w:pPr>
      <w:proofErr w:type="gramStart"/>
      <w:r>
        <w:t>de</w:t>
      </w:r>
      <w:proofErr w:type="gramEnd"/>
      <w:r>
        <w:t xml:space="preserve"> c</w:t>
      </w:r>
      <w:r w:rsidR="00D9217C" w:rsidRPr="00C41C7E">
        <w:t>ontacts et groupes Outlook</w:t>
      </w:r>
    </w:p>
    <w:p w14:paraId="0854CB41" w14:textId="4BDB72F5" w:rsidR="00D9217C" w:rsidRPr="00F76A6D" w:rsidRDefault="006B583E" w:rsidP="00D9217C">
      <w:pPr>
        <w:pStyle w:val="Heading3"/>
      </w:pPr>
      <w:r>
        <w:t>Instructions</w:t>
      </w:r>
    </w:p>
    <w:p w14:paraId="38063ABB" w14:textId="77777777" w:rsidR="00D9217C" w:rsidRPr="00F76A6D" w:rsidRDefault="00D9217C" w:rsidP="0046223F">
      <w:pPr>
        <w:pStyle w:val="BodyText"/>
        <w:rPr>
          <w:lang w:eastAsia="en-US"/>
        </w:rPr>
      </w:pPr>
      <w:r w:rsidRPr="00F76A6D">
        <w:rPr>
          <w:lang w:eastAsia="en-US"/>
        </w:rPr>
        <w:t>Créez un compte Outlook si vous n'en avez pas déjà un.</w:t>
      </w:r>
    </w:p>
    <w:p w14:paraId="6207E1A9" w14:textId="7B089C5D" w:rsidR="00D9217C" w:rsidRPr="00F76A6D" w:rsidRDefault="00D9217C" w:rsidP="0046223F">
      <w:pPr>
        <w:pStyle w:val="BodyText"/>
        <w:rPr>
          <w:lang w:eastAsia="en-US"/>
        </w:rPr>
      </w:pPr>
      <w:r w:rsidRPr="00F76A6D">
        <w:rPr>
          <w:lang w:eastAsia="en-US"/>
        </w:rPr>
        <w:t>Ajoutez cinq nouveaux contacts dont un membre de votre famille ou de votre classe.</w:t>
      </w:r>
    </w:p>
    <w:p w14:paraId="4F27A0D7" w14:textId="284EAEF6" w:rsidR="00D9217C" w:rsidRPr="00F76A6D" w:rsidRDefault="002C1E78" w:rsidP="00D9217C">
      <w:pPr>
        <w:pStyle w:val="Heading3"/>
      </w:pPr>
      <w:r>
        <w:t>Retour sur l’activité</w:t>
      </w:r>
      <w:r w:rsidR="006B583E">
        <w:t xml:space="preserve"> pratique</w:t>
      </w:r>
    </w:p>
    <w:p w14:paraId="3E5248DF" w14:textId="77777777" w:rsidR="00D9217C" w:rsidRPr="00F76A6D" w:rsidRDefault="00D9217C" w:rsidP="006C2FD6">
      <w:pPr>
        <w:pStyle w:val="ListNumber"/>
        <w:numPr>
          <w:ilvl w:val="0"/>
          <w:numId w:val="17"/>
        </w:numPr>
        <w:rPr>
          <w:lang w:eastAsia="en-US"/>
        </w:rPr>
      </w:pPr>
      <w:r w:rsidRPr="00F76A6D">
        <w:rPr>
          <w:lang w:eastAsia="en-US"/>
        </w:rPr>
        <w:t>Avez-vous déjà un compte Outlook ? Si oui, avez-vous pu y accéder ? Si non, avez-vous pu créer un nouveau compte ? Expliquez comment vous avez créé un compte.</w:t>
      </w:r>
    </w:p>
    <w:p w14:paraId="75C27B02" w14:textId="49597489" w:rsidR="00D9217C" w:rsidRPr="00F76A6D" w:rsidRDefault="00D9217C" w:rsidP="006C2FD6">
      <w:pPr>
        <w:pStyle w:val="ListNumber"/>
        <w:numPr>
          <w:ilvl w:val="0"/>
          <w:numId w:val="17"/>
        </w:numPr>
        <w:rPr>
          <w:lang w:eastAsia="en-US"/>
        </w:rPr>
      </w:pPr>
      <w:r w:rsidRPr="00F76A6D">
        <w:rPr>
          <w:lang w:eastAsia="en-US"/>
        </w:rPr>
        <w:t>Comment ajoute</w:t>
      </w:r>
      <w:r w:rsidR="006B583E">
        <w:rPr>
          <w:lang w:eastAsia="en-US"/>
        </w:rPr>
        <w:t>z-vous</w:t>
      </w:r>
      <w:r w:rsidRPr="00F76A6D">
        <w:rPr>
          <w:lang w:eastAsia="en-US"/>
        </w:rPr>
        <w:t xml:space="preserve"> des contacts et crée</w:t>
      </w:r>
      <w:r w:rsidR="006B583E">
        <w:rPr>
          <w:lang w:eastAsia="en-US"/>
        </w:rPr>
        <w:t>z-vous</w:t>
      </w:r>
      <w:r w:rsidRPr="00F76A6D">
        <w:rPr>
          <w:lang w:eastAsia="en-US"/>
        </w:rPr>
        <w:t xml:space="preserve"> des groupes ?</w:t>
      </w:r>
    </w:p>
    <w:p w14:paraId="40F6006D" w14:textId="77777777" w:rsidR="00D9217C" w:rsidRDefault="00D9217C" w:rsidP="006C2FD6">
      <w:pPr>
        <w:pStyle w:val="ListNumber"/>
        <w:numPr>
          <w:ilvl w:val="0"/>
          <w:numId w:val="17"/>
        </w:numPr>
        <w:rPr>
          <w:lang w:eastAsia="en-US"/>
        </w:rPr>
      </w:pPr>
      <w:r w:rsidRPr="00F76A6D">
        <w:rPr>
          <w:lang w:eastAsia="en-US"/>
        </w:rPr>
        <w:t>Pourquoi avez-vous mis certaines personnes dans un groupe particulier ?</w:t>
      </w:r>
    </w:p>
    <w:p w14:paraId="5CE79E03" w14:textId="77777777" w:rsidR="00714E0E" w:rsidRPr="00F76A6D" w:rsidRDefault="00714E0E" w:rsidP="00714E0E">
      <w:pPr>
        <w:pStyle w:val="BodyText"/>
        <w:rPr>
          <w:lang w:eastAsia="en-US"/>
        </w:rPr>
      </w:pPr>
    </w:p>
    <w:p w14:paraId="670BC20D" w14:textId="1EAE685D" w:rsidR="00D9217C" w:rsidRPr="00F76A6D" w:rsidRDefault="006B583E" w:rsidP="00D9217C">
      <w:pPr>
        <w:pStyle w:val="Heading2"/>
      </w:pPr>
      <w:r>
        <w:t>Atelier</w:t>
      </w:r>
      <w:r w:rsidR="00013FDD">
        <w:t xml:space="preserve"> 3.4 : </w:t>
      </w:r>
      <w:r>
        <w:t>Programmation de</w:t>
      </w:r>
      <w:r w:rsidR="00013FDD">
        <w:t xml:space="preserve"> rendez-vous et de réunions</w:t>
      </w:r>
    </w:p>
    <w:p w14:paraId="49204D4E" w14:textId="1CB10033" w:rsidR="00D9217C" w:rsidRPr="00F76A6D" w:rsidRDefault="002A00F2" w:rsidP="00D9217C">
      <w:pPr>
        <w:pStyle w:val="Heading3"/>
      </w:pPr>
      <w:r>
        <w:t>Objectif</w:t>
      </w:r>
    </w:p>
    <w:p w14:paraId="21F9A84F" w14:textId="77777777" w:rsidR="009F32E1" w:rsidRPr="009F32E1" w:rsidRDefault="00A20657" w:rsidP="00534C6A">
      <w:pPr>
        <w:pStyle w:val="ListBullet"/>
        <w:numPr>
          <w:ilvl w:val="0"/>
          <w:numId w:val="0"/>
        </w:numPr>
      </w:pPr>
      <w:r w:rsidRPr="0052432D">
        <w:rPr>
          <w:lang w:val="fr-FR"/>
        </w:rPr>
        <w:t>Dans le cadre de cette activité pratique, les participants mettront en pratique leurs connaissances e</w:t>
      </w:r>
      <w:r>
        <w:rPr>
          <w:lang w:val="fr-FR"/>
        </w:rPr>
        <w:t xml:space="preserve">n </w:t>
      </w:r>
      <w:r w:rsidRPr="0052432D">
        <w:rPr>
          <w:lang w:val="fr-FR"/>
        </w:rPr>
        <w:t>matière</w:t>
      </w:r>
      <w:r w:rsidR="009F32E1">
        <w:rPr>
          <w:lang w:val="fr-FR"/>
        </w:rPr>
        <w:t> :</w:t>
      </w:r>
    </w:p>
    <w:p w14:paraId="4E757E18" w14:textId="144E7C0D" w:rsidR="00D9217C" w:rsidRPr="00F76A6D" w:rsidRDefault="00A20657" w:rsidP="00FC6089">
      <w:pPr>
        <w:pStyle w:val="ListBullet"/>
      </w:pPr>
      <w:proofErr w:type="gramStart"/>
      <w:r w:rsidRPr="0052432D">
        <w:rPr>
          <w:lang w:val="fr-FR"/>
        </w:rPr>
        <w:t>d</w:t>
      </w:r>
      <w:r w:rsidR="00A32B5C">
        <w:rPr>
          <w:lang w:val="fr-FR"/>
        </w:rPr>
        <w:t>’utilisation</w:t>
      </w:r>
      <w:proofErr w:type="gramEnd"/>
      <w:r w:rsidR="00A32B5C">
        <w:rPr>
          <w:lang w:val="fr-FR"/>
        </w:rPr>
        <w:t xml:space="preserve"> d’</w:t>
      </w:r>
      <w:r w:rsidR="00D9217C" w:rsidRPr="00FC6089">
        <w:t>Outlook comme outil de planification</w:t>
      </w:r>
      <w:r w:rsidR="00A32B5C">
        <w:t>.</w:t>
      </w:r>
    </w:p>
    <w:p w14:paraId="67C0502A" w14:textId="77777777" w:rsidR="00C84A85" w:rsidRDefault="00C84A85" w:rsidP="00D9217C">
      <w:pPr>
        <w:pStyle w:val="Heading3"/>
      </w:pPr>
    </w:p>
    <w:p w14:paraId="0C734EBD" w14:textId="08460339" w:rsidR="00D9217C" w:rsidRPr="00F76A6D" w:rsidRDefault="00A32B5C" w:rsidP="00D9217C">
      <w:pPr>
        <w:pStyle w:val="Heading3"/>
      </w:pPr>
      <w:r>
        <w:t>I</w:t>
      </w:r>
      <w:r w:rsidR="00D9217C" w:rsidRPr="00F76A6D">
        <w:t>nstructions</w:t>
      </w:r>
    </w:p>
    <w:p w14:paraId="3EA07157" w14:textId="179B742C" w:rsidR="00D9217C" w:rsidRPr="00F76A6D" w:rsidRDefault="00D9217C" w:rsidP="0046223F">
      <w:pPr>
        <w:pStyle w:val="BodyText"/>
        <w:rPr>
          <w:shd w:val="clear" w:color="auto" w:fill="FFFFFF"/>
        </w:rPr>
      </w:pPr>
      <w:r w:rsidRPr="00F76A6D">
        <w:rPr>
          <w:shd w:val="clear" w:color="auto" w:fill="FFFFFF"/>
        </w:rPr>
        <w:t>Prévoyez deux réunions pour cette semaine. L'un</w:t>
      </w:r>
      <w:r w:rsidR="00A32B5C">
        <w:rPr>
          <w:shd w:val="clear" w:color="auto" w:fill="FFFFFF"/>
        </w:rPr>
        <w:t>e</w:t>
      </w:r>
      <w:r w:rsidRPr="00F76A6D">
        <w:rPr>
          <w:shd w:val="clear" w:color="auto" w:fill="FFFFFF"/>
        </w:rPr>
        <w:t xml:space="preserve"> d</w:t>
      </w:r>
      <w:r w:rsidR="00A32B5C">
        <w:rPr>
          <w:shd w:val="clear" w:color="auto" w:fill="FFFFFF"/>
        </w:rPr>
        <w:t>o</w:t>
      </w:r>
      <w:r w:rsidRPr="00F76A6D">
        <w:rPr>
          <w:shd w:val="clear" w:color="auto" w:fill="FFFFFF"/>
        </w:rPr>
        <w:t>it durer trente minutes</w:t>
      </w:r>
      <w:r w:rsidR="00F95ED6">
        <w:rPr>
          <w:shd w:val="clear" w:color="auto" w:fill="FFFFFF"/>
        </w:rPr>
        <w:t xml:space="preserve">, </w:t>
      </w:r>
      <w:r w:rsidRPr="00F76A6D">
        <w:rPr>
          <w:shd w:val="clear" w:color="auto" w:fill="FFFFFF"/>
        </w:rPr>
        <w:t xml:space="preserve">rien que pour vous. </w:t>
      </w:r>
      <w:r w:rsidR="006A3C42">
        <w:rPr>
          <w:shd w:val="clear" w:color="auto" w:fill="FFFFFF"/>
        </w:rPr>
        <w:t xml:space="preserve">L’autre doit durer </w:t>
      </w:r>
      <w:r w:rsidRPr="00F76A6D">
        <w:rPr>
          <w:shd w:val="clear" w:color="auto" w:fill="FFFFFF"/>
        </w:rPr>
        <w:t>une heure mais se reproduire tous les mardis à 15h30. Ajoutez deux participants à chaque réunion, y compris un membre de votre classe ou de votre famille. Entraînez-vous ensuite à annuler et à supprimer les deux réunions. Assurez-vous de supprimer toute la série pour la réunion récurrente.</w:t>
      </w:r>
    </w:p>
    <w:p w14:paraId="3AB6CA6A" w14:textId="694915EB" w:rsidR="00D9217C" w:rsidRPr="00F76A6D" w:rsidRDefault="002C1E78" w:rsidP="00D9217C">
      <w:pPr>
        <w:pStyle w:val="Heading3"/>
      </w:pPr>
      <w:r>
        <w:t>Retour sur l’activité</w:t>
      </w:r>
      <w:r w:rsidR="006A3C42">
        <w:t xml:space="preserve"> pratique</w:t>
      </w:r>
    </w:p>
    <w:p w14:paraId="118009AB" w14:textId="0021B5FA" w:rsidR="00D9217C" w:rsidRPr="0046223F" w:rsidRDefault="00D9217C" w:rsidP="006C2FD6">
      <w:pPr>
        <w:pStyle w:val="ListNumber"/>
        <w:numPr>
          <w:ilvl w:val="0"/>
          <w:numId w:val="19"/>
        </w:numPr>
        <w:rPr>
          <w:shd w:val="clear" w:color="auto" w:fill="FFFFFF"/>
        </w:rPr>
      </w:pPr>
      <w:r w:rsidRPr="0046223F">
        <w:rPr>
          <w:shd w:val="clear" w:color="auto" w:fill="FFFFFF"/>
        </w:rPr>
        <w:t xml:space="preserve">Les personnes que vous avez invitées à la réunion ont-elles reçu l'invitation </w:t>
      </w:r>
      <w:r w:rsidR="006A3C42">
        <w:rPr>
          <w:shd w:val="clear" w:color="auto" w:fill="FFFFFF"/>
        </w:rPr>
        <w:t>correspondante ?</w:t>
      </w:r>
      <w:r w:rsidRPr="0046223F">
        <w:rPr>
          <w:shd w:val="clear" w:color="auto" w:fill="FFFFFF"/>
        </w:rPr>
        <w:t xml:space="preserve"> Que disait l'e-mail ?</w:t>
      </w:r>
    </w:p>
    <w:p w14:paraId="77FFB1B2" w14:textId="20000CDE" w:rsidR="00D9217C" w:rsidRDefault="00D9217C" w:rsidP="006C2FD6">
      <w:pPr>
        <w:pStyle w:val="ListNumber"/>
        <w:numPr>
          <w:ilvl w:val="0"/>
          <w:numId w:val="19"/>
        </w:numPr>
      </w:pPr>
      <w:r w:rsidRPr="0046223F">
        <w:t xml:space="preserve">Assurez-vous que les personnes que vous avez invitées ont également reçu un e-mail d'annulation une fois </w:t>
      </w:r>
      <w:r w:rsidR="006A3C42">
        <w:t>lorsque</w:t>
      </w:r>
      <w:r w:rsidRPr="0046223F">
        <w:t xml:space="preserve"> vous avez supprimé les réunions.</w:t>
      </w:r>
    </w:p>
    <w:p w14:paraId="2D9C5959" w14:textId="77777777" w:rsidR="008D564D" w:rsidRPr="00F700FB" w:rsidRDefault="008D564D" w:rsidP="00F700FB">
      <w:pPr>
        <w:pStyle w:val="BodyText"/>
      </w:pPr>
    </w:p>
    <w:p w14:paraId="7CD7ACFF" w14:textId="77777777" w:rsidR="00650074" w:rsidRPr="00F700FB" w:rsidRDefault="00650074" w:rsidP="00F700FB">
      <w:pPr>
        <w:pStyle w:val="BodyText"/>
      </w:pPr>
      <w:r w:rsidRPr="00F700FB">
        <w:br w:type="page"/>
      </w:r>
    </w:p>
    <w:p w14:paraId="6677E373" w14:textId="47F7D5F3" w:rsidR="00D9217C" w:rsidRPr="0046223F" w:rsidRDefault="00D9217C" w:rsidP="0046223F">
      <w:pPr>
        <w:pStyle w:val="Heading1"/>
      </w:pPr>
      <w:r w:rsidRPr="0046223F">
        <w:lastRenderedPageBreak/>
        <w:t>Chapitre 4 : Collabor</w:t>
      </w:r>
      <w:r w:rsidR="006A3C42">
        <w:t>ation</w:t>
      </w:r>
      <w:r w:rsidRPr="0046223F">
        <w:t xml:space="preserve"> en ligne dans Word</w:t>
      </w:r>
    </w:p>
    <w:p w14:paraId="28927599" w14:textId="77777777" w:rsidR="00650074" w:rsidRDefault="00D9217C" w:rsidP="00650074">
      <w:pPr>
        <w:pStyle w:val="Heading2"/>
      </w:pPr>
      <w:r w:rsidRPr="0046223F">
        <w:t>Termes à connaître :</w:t>
      </w:r>
    </w:p>
    <w:p w14:paraId="40C5B11D" w14:textId="78ABB452" w:rsidR="00D9217C" w:rsidRPr="00F76A6D" w:rsidRDefault="00D9217C" w:rsidP="0046223F">
      <w:pPr>
        <w:pStyle w:val="BodyText"/>
      </w:pPr>
      <w:r w:rsidRPr="00F76A6D">
        <w:rPr>
          <w:shd w:val="clear" w:color="auto" w:fill="FFFFFF"/>
        </w:rPr>
        <w:t>Résoudre, commenter, suivre les modifications</w:t>
      </w:r>
      <w:r w:rsidR="00A01865">
        <w:rPr>
          <w:shd w:val="clear" w:color="auto" w:fill="FFFFFF"/>
        </w:rPr>
        <w:t>, marque de modification</w:t>
      </w:r>
      <w:r w:rsidRPr="00F76A6D">
        <w:rPr>
          <w:shd w:val="clear" w:color="auto" w:fill="FFFFFF"/>
        </w:rPr>
        <w:t xml:space="preserve"> simple</w:t>
      </w:r>
    </w:p>
    <w:p w14:paraId="7B287482" w14:textId="2261B217" w:rsidR="00D9217C" w:rsidRPr="00F76A6D" w:rsidRDefault="00D9217C" w:rsidP="00D9217C">
      <w:pPr>
        <w:pStyle w:val="Heading2"/>
      </w:pPr>
      <w:r>
        <w:t>Vidéos connexes</w:t>
      </w:r>
      <w:r w:rsidR="00453C2C">
        <w:t xml:space="preserve"> </w:t>
      </w:r>
      <w:r>
        <w:t>:</w:t>
      </w:r>
    </w:p>
    <w:p w14:paraId="2459CD51" w14:textId="77777777" w:rsidR="00B06551" w:rsidRDefault="00B06551" w:rsidP="00B06551">
      <w:pPr>
        <w:pStyle w:val="BodyText"/>
        <w:rPr>
          <w:lang w:val="fr-FR"/>
        </w:rPr>
      </w:pPr>
      <w:r>
        <w:rPr>
          <w:lang w:val="fr-FR"/>
        </w:rPr>
        <w:t>Veillez à commencer par visionner les leçons par vidéo correspondant à cette formation.</w:t>
      </w:r>
    </w:p>
    <w:p w14:paraId="7F642AF1" w14:textId="3900010D" w:rsidR="00D9217C" w:rsidRPr="007A5994" w:rsidRDefault="006A3C42" w:rsidP="00D9217C">
      <w:pPr>
        <w:pStyle w:val="Heading2"/>
        <w:rPr>
          <w:sz w:val="24"/>
          <w:szCs w:val="24"/>
        </w:rPr>
      </w:pPr>
      <w:r>
        <w:rPr>
          <w:sz w:val="24"/>
          <w:szCs w:val="24"/>
        </w:rPr>
        <w:t>Contrôle</w:t>
      </w:r>
      <w:r w:rsidR="00D9217C" w:rsidRPr="00F76A6D">
        <w:rPr>
          <w:sz w:val="24"/>
          <w:szCs w:val="24"/>
        </w:rPr>
        <w:t xml:space="preserve"> des connaissances</w:t>
      </w:r>
    </w:p>
    <w:p w14:paraId="40D05976" w14:textId="6E9DF1C8" w:rsidR="00D9217C" w:rsidRPr="00F76A6D" w:rsidRDefault="00D9217C" w:rsidP="006C2FD6">
      <w:pPr>
        <w:pStyle w:val="ListNumber"/>
        <w:numPr>
          <w:ilvl w:val="0"/>
          <w:numId w:val="20"/>
        </w:numPr>
        <w:rPr>
          <w:lang w:eastAsia="en-US"/>
        </w:rPr>
      </w:pPr>
      <w:r w:rsidRPr="00F76A6D">
        <w:rPr>
          <w:lang w:eastAsia="en-US"/>
        </w:rPr>
        <w:t>Pourquoi quelqu'un partagerait-il un document au lieu de s</w:t>
      </w:r>
      <w:r w:rsidR="006A3C42">
        <w:rPr>
          <w:lang w:eastAsia="en-US"/>
        </w:rPr>
        <w:t>e contenter</w:t>
      </w:r>
      <w:r w:rsidRPr="00F76A6D">
        <w:rPr>
          <w:lang w:eastAsia="en-US"/>
        </w:rPr>
        <w:t xml:space="preserve"> l'imprimer ?</w:t>
      </w:r>
    </w:p>
    <w:p w14:paraId="1404CBBA" w14:textId="180915CD" w:rsidR="00D9217C" w:rsidRPr="007113E8" w:rsidRDefault="00D9217C" w:rsidP="00B849B1">
      <w:pPr>
        <w:pStyle w:val="BodyText"/>
        <w:ind w:left="360"/>
        <w:rPr>
          <w:lang w:eastAsia="en-US"/>
        </w:rPr>
      </w:pPr>
      <w:r w:rsidRPr="00B849B1">
        <w:rPr>
          <w:rFonts w:asciiTheme="majorHAnsi" w:hAnsiTheme="majorHAnsi" w:cstheme="majorHAnsi"/>
          <w:lang w:eastAsia="en-US"/>
        </w:rPr>
        <w:t>Réponse possible :</w:t>
      </w:r>
      <w:r w:rsidRPr="007A5994">
        <w:rPr>
          <w:b/>
          <w:bCs/>
          <w:lang w:eastAsia="en-US"/>
        </w:rPr>
        <w:t xml:space="preserve"> </w:t>
      </w:r>
      <w:r>
        <w:rPr>
          <w:lang w:eastAsia="en-US"/>
        </w:rPr>
        <w:t>Le partage d'un document permet à la personne d'avoir une copie du document qui peut être consultée en ligne. Vous pouvez définir des autorisations en lecture seule ou en modification. La version imprimée est essentiellement une copie en lecture seule et n'est pas facilement modifiable.</w:t>
      </w:r>
    </w:p>
    <w:p w14:paraId="17085977" w14:textId="13616C6D" w:rsidR="00D9217C" w:rsidRPr="00F76A6D" w:rsidRDefault="00D9217C" w:rsidP="00B849B1">
      <w:pPr>
        <w:pStyle w:val="ListNumber"/>
        <w:rPr>
          <w:lang w:eastAsia="en-US"/>
        </w:rPr>
      </w:pPr>
      <w:r w:rsidRPr="00F76A6D">
        <w:rPr>
          <w:lang w:eastAsia="en-US"/>
        </w:rPr>
        <w:t>Si vous créez un lien vers un document, qui y a accès ?</w:t>
      </w:r>
    </w:p>
    <w:p w14:paraId="365CFB3B" w14:textId="04698234" w:rsidR="00D9217C" w:rsidRDefault="00D9217C" w:rsidP="00B849B1">
      <w:pPr>
        <w:pStyle w:val="BodyText"/>
        <w:ind w:left="360"/>
        <w:rPr>
          <w:lang w:eastAsia="en-US"/>
        </w:rPr>
      </w:pPr>
      <w:r w:rsidRPr="00B849B1">
        <w:rPr>
          <w:rFonts w:asciiTheme="majorHAnsi" w:hAnsiTheme="majorHAnsi" w:cstheme="majorHAnsi"/>
          <w:lang w:eastAsia="en-US"/>
        </w:rPr>
        <w:t>Réponse possible :</w:t>
      </w:r>
      <w:r>
        <w:rPr>
          <w:b/>
          <w:bCs/>
          <w:lang w:eastAsia="en-US"/>
        </w:rPr>
        <w:t xml:space="preserve"> </w:t>
      </w:r>
      <w:r>
        <w:rPr>
          <w:lang w:eastAsia="en-US"/>
        </w:rPr>
        <w:t xml:space="preserve">Selon les autorisations sur le lien, différents groupes de personnes peuvent accéder au document. Si vous sélectionnez des personnes spécifiques, seules </w:t>
      </w:r>
      <w:r w:rsidR="00F00484">
        <w:rPr>
          <w:lang w:eastAsia="en-US"/>
        </w:rPr>
        <w:t>celles-ci</w:t>
      </w:r>
      <w:r>
        <w:rPr>
          <w:lang w:eastAsia="en-US"/>
        </w:rPr>
        <w:t xml:space="preserve"> pourront </w:t>
      </w:r>
      <w:r w:rsidR="00024CC7">
        <w:rPr>
          <w:lang w:eastAsia="en-US"/>
        </w:rPr>
        <w:t xml:space="preserve">y </w:t>
      </w:r>
      <w:r>
        <w:rPr>
          <w:lang w:eastAsia="en-US"/>
        </w:rPr>
        <w:t xml:space="preserve">accéder. Si vous sélectionnez des personnes de votre entreprise/école, </w:t>
      </w:r>
      <w:r w:rsidR="00F00484">
        <w:rPr>
          <w:lang w:eastAsia="en-US"/>
        </w:rPr>
        <w:t>elles</w:t>
      </w:r>
      <w:r>
        <w:rPr>
          <w:lang w:eastAsia="en-US"/>
        </w:rPr>
        <w:t xml:space="preserve"> peuvent accéder au document.</w:t>
      </w:r>
    </w:p>
    <w:p w14:paraId="126FE5C3" w14:textId="77777777" w:rsidR="00714E0E" w:rsidRPr="00714E0E" w:rsidRDefault="00714E0E" w:rsidP="00714E0E">
      <w:pPr>
        <w:pStyle w:val="BodyText"/>
      </w:pPr>
    </w:p>
    <w:p w14:paraId="3FD739E9" w14:textId="76FEADFE" w:rsidR="00D9217C" w:rsidRPr="00F76A6D" w:rsidRDefault="004D752F" w:rsidP="00D9217C">
      <w:pPr>
        <w:pStyle w:val="Heading2"/>
      </w:pPr>
      <w:r>
        <w:t>Atelier 4.1 : Collabor</w:t>
      </w:r>
      <w:r w:rsidR="00024CC7">
        <w:t xml:space="preserve">ation </w:t>
      </w:r>
      <w:r>
        <w:t>sur des documents Word</w:t>
      </w:r>
    </w:p>
    <w:p w14:paraId="3ED56807" w14:textId="2C9377DA" w:rsidR="00D9217C" w:rsidRPr="00F76A6D" w:rsidRDefault="002A00F2" w:rsidP="00D9217C">
      <w:pPr>
        <w:pStyle w:val="Heading3"/>
      </w:pPr>
      <w:r>
        <w:t>Objectif</w:t>
      </w:r>
    </w:p>
    <w:p w14:paraId="4A762FC2" w14:textId="77777777" w:rsidR="00912B67" w:rsidRPr="00912B67" w:rsidRDefault="00912B67" w:rsidP="00534C6A">
      <w:pPr>
        <w:pStyle w:val="ListBullet"/>
        <w:numPr>
          <w:ilvl w:val="0"/>
          <w:numId w:val="0"/>
        </w:numPr>
      </w:pPr>
      <w:r w:rsidRPr="0052432D">
        <w:rPr>
          <w:lang w:val="fr-FR"/>
        </w:rPr>
        <w:t>Dans le cadre de cette activité pratique, les participants mettront en pratique leurs connaissances e</w:t>
      </w:r>
      <w:r>
        <w:rPr>
          <w:lang w:val="fr-FR"/>
        </w:rPr>
        <w:t xml:space="preserve">n </w:t>
      </w:r>
      <w:r w:rsidRPr="0052432D">
        <w:rPr>
          <w:lang w:val="fr-FR"/>
        </w:rPr>
        <w:t>matière de</w:t>
      </w:r>
      <w:r>
        <w:rPr>
          <w:lang w:val="fr-FR"/>
        </w:rPr>
        <w:t> :</w:t>
      </w:r>
    </w:p>
    <w:p w14:paraId="778F1AB5" w14:textId="1F4659D2" w:rsidR="00D9217C" w:rsidRPr="00FC6089" w:rsidRDefault="00912B67" w:rsidP="00FC6089">
      <w:pPr>
        <w:pStyle w:val="ListBullet"/>
      </w:pPr>
      <w:proofErr w:type="gramStart"/>
      <w:r>
        <w:t>p</w:t>
      </w:r>
      <w:r w:rsidR="00D9217C" w:rsidRPr="00FC6089">
        <w:t>artage</w:t>
      </w:r>
      <w:proofErr w:type="gramEnd"/>
      <w:r>
        <w:t xml:space="preserve"> de </w:t>
      </w:r>
      <w:r w:rsidR="00D9217C" w:rsidRPr="00FC6089">
        <w:t>document</w:t>
      </w:r>
    </w:p>
    <w:p w14:paraId="48007BC7" w14:textId="18328B74" w:rsidR="00D9217C" w:rsidRPr="00FC6089" w:rsidRDefault="00912B67" w:rsidP="00FC6089">
      <w:pPr>
        <w:pStyle w:val="ListBullet"/>
      </w:pPr>
      <w:proofErr w:type="gramStart"/>
      <w:r>
        <w:t>tr</w:t>
      </w:r>
      <w:r w:rsidR="00D9217C" w:rsidRPr="00FC6089">
        <w:t>avail</w:t>
      </w:r>
      <w:proofErr w:type="gramEnd"/>
      <w:r w:rsidR="00D9217C" w:rsidRPr="00FC6089">
        <w:t xml:space="preserve"> en collaboration sur un document</w:t>
      </w:r>
    </w:p>
    <w:p w14:paraId="55995C08" w14:textId="736CACD3" w:rsidR="00D9217C" w:rsidRPr="00F76A6D" w:rsidRDefault="00912B67" w:rsidP="00D9217C">
      <w:pPr>
        <w:pStyle w:val="Heading3"/>
      </w:pPr>
      <w:r>
        <w:t>I</w:t>
      </w:r>
      <w:r w:rsidR="00D9217C" w:rsidRPr="00F76A6D">
        <w:t>nstructions</w:t>
      </w:r>
    </w:p>
    <w:p w14:paraId="6582E96F" w14:textId="5EB4BD89" w:rsidR="008D564D" w:rsidRDefault="00D9217C" w:rsidP="0000294A">
      <w:pPr>
        <w:pStyle w:val="BodyText"/>
        <w:rPr>
          <w:shd w:val="clear" w:color="auto" w:fill="FFFFFF"/>
        </w:rPr>
      </w:pPr>
      <w:r w:rsidRPr="00F76A6D">
        <w:rPr>
          <w:shd w:val="clear" w:color="auto" w:fill="FFFFFF"/>
        </w:rPr>
        <w:t xml:space="preserve">Créez un document dans Word avec un paragraphe </w:t>
      </w:r>
      <w:r w:rsidR="002220E6">
        <w:rPr>
          <w:shd w:val="clear" w:color="auto" w:fill="FFFFFF"/>
        </w:rPr>
        <w:t xml:space="preserve">expliquant votre niveau de compréhension du </w:t>
      </w:r>
      <w:r w:rsidRPr="00F76A6D">
        <w:rPr>
          <w:shd w:val="clear" w:color="auto" w:fill="FFFFFF"/>
        </w:rPr>
        <w:t xml:space="preserve">contenu jusqu'à présent et </w:t>
      </w:r>
      <w:r w:rsidR="002220E6">
        <w:rPr>
          <w:shd w:val="clear" w:color="auto" w:fill="FFFFFF"/>
        </w:rPr>
        <w:t>les points sur lesquels</w:t>
      </w:r>
      <w:r w:rsidRPr="00F76A6D">
        <w:rPr>
          <w:shd w:val="clear" w:color="auto" w:fill="FFFFFF"/>
        </w:rPr>
        <w:t xml:space="preserve"> vous aimeriez concentrer davantage</w:t>
      </w:r>
      <w:r w:rsidR="002220E6">
        <w:rPr>
          <w:shd w:val="clear" w:color="auto" w:fill="FFFFFF"/>
        </w:rPr>
        <w:t xml:space="preserve"> votre attention</w:t>
      </w:r>
      <w:r w:rsidRPr="00F76A6D">
        <w:rPr>
          <w:shd w:val="clear" w:color="auto" w:fill="FFFFFF"/>
        </w:rPr>
        <w:t>. Partagez ce document avec votre instructeur et un autre camarade de classe. Ajustez les paramètres afin que seuls vous et votre professeur puissiez modifier le document. Ajoutez une date d'</w:t>
      </w:r>
      <w:r w:rsidR="00BF4F98">
        <w:rPr>
          <w:shd w:val="clear" w:color="auto" w:fill="FFFFFF"/>
        </w:rPr>
        <w:t>expiration</w:t>
      </w:r>
      <w:r w:rsidRPr="00F76A6D">
        <w:rPr>
          <w:shd w:val="clear" w:color="auto" w:fill="FFFFFF"/>
        </w:rPr>
        <w:t xml:space="preserve"> </w:t>
      </w:r>
      <w:r w:rsidR="002220E6">
        <w:rPr>
          <w:shd w:val="clear" w:color="auto" w:fill="FFFFFF"/>
        </w:rPr>
        <w:t>correspondant à l</w:t>
      </w:r>
      <w:r w:rsidRPr="00F76A6D">
        <w:rPr>
          <w:shd w:val="clear" w:color="auto" w:fill="FFFFFF"/>
        </w:rPr>
        <w:t>a durée pendant laquelle le document sera partagé avec votre camarade de classe. Ajoutez un message expliquant ce que vous partagez.</w:t>
      </w:r>
    </w:p>
    <w:p w14:paraId="2F6D634F" w14:textId="77777777" w:rsidR="0000294A" w:rsidRDefault="0000294A" w:rsidP="0000294A">
      <w:pPr>
        <w:pStyle w:val="BodyText"/>
        <w:rPr>
          <w:shd w:val="clear" w:color="auto" w:fill="FFFFFF"/>
        </w:rPr>
      </w:pPr>
    </w:p>
    <w:p w14:paraId="0F9C80F1" w14:textId="77777777" w:rsidR="00423029" w:rsidRDefault="00423029" w:rsidP="0000294A">
      <w:pPr>
        <w:pStyle w:val="BodyText"/>
        <w:rPr>
          <w:shd w:val="clear" w:color="auto" w:fill="FFFFFF"/>
        </w:rPr>
      </w:pPr>
    </w:p>
    <w:p w14:paraId="063ED615" w14:textId="77777777" w:rsidR="00423029" w:rsidRDefault="00423029" w:rsidP="0000294A">
      <w:pPr>
        <w:pStyle w:val="BodyText"/>
        <w:rPr>
          <w:shd w:val="clear" w:color="auto" w:fill="FFFFFF"/>
        </w:rPr>
      </w:pPr>
    </w:p>
    <w:p w14:paraId="3F6E0EB3" w14:textId="77777777" w:rsidR="00423029" w:rsidRDefault="00423029" w:rsidP="0000294A">
      <w:pPr>
        <w:pStyle w:val="BodyText"/>
        <w:rPr>
          <w:shd w:val="clear" w:color="auto" w:fill="FFFFFF"/>
        </w:rPr>
      </w:pPr>
    </w:p>
    <w:p w14:paraId="2DF855C6" w14:textId="6B4C2CBF" w:rsidR="00D9217C" w:rsidRPr="00F76A6D" w:rsidRDefault="002C1E78" w:rsidP="00D9217C">
      <w:pPr>
        <w:pStyle w:val="Heading3"/>
      </w:pPr>
      <w:r>
        <w:lastRenderedPageBreak/>
        <w:t>Retour sur l’activité</w:t>
      </w:r>
      <w:r w:rsidR="00976B89">
        <w:t xml:space="preserve"> pratique</w:t>
      </w:r>
    </w:p>
    <w:p w14:paraId="2AFF5BC2" w14:textId="43F6AD29" w:rsidR="00D9217C" w:rsidRPr="00423029" w:rsidRDefault="00D9217C" w:rsidP="006C2FD6">
      <w:pPr>
        <w:pStyle w:val="ListNumber"/>
        <w:numPr>
          <w:ilvl w:val="0"/>
          <w:numId w:val="21"/>
        </w:numPr>
        <w:ind w:left="360"/>
        <w:rPr>
          <w:rFonts w:ascii="Segoe UI" w:hAnsi="Segoe UI" w:cs="Segoe UI"/>
          <w:sz w:val="2"/>
          <w:szCs w:val="2"/>
          <w:lang w:eastAsia="en-US"/>
        </w:rPr>
      </w:pPr>
      <w:r w:rsidRPr="00F76A6D">
        <w:rPr>
          <w:lang w:eastAsia="en-US"/>
        </w:rPr>
        <w:t xml:space="preserve">Vrai ou </w:t>
      </w:r>
      <w:r w:rsidRPr="00B849B1">
        <w:rPr>
          <w:rFonts w:asciiTheme="majorHAnsi" w:hAnsiTheme="majorHAnsi" w:cstheme="majorHAnsi"/>
          <w:bCs/>
          <w:lang w:eastAsia="en-US"/>
        </w:rPr>
        <w:t>Faux</w:t>
      </w:r>
      <w:r w:rsidRPr="00F76A6D">
        <w:rPr>
          <w:lang w:eastAsia="en-US"/>
        </w:rPr>
        <w:t>. Vous ne pouvez partager un document que par e-mail.</w:t>
      </w:r>
    </w:p>
    <w:p w14:paraId="3E057FDF" w14:textId="77777777" w:rsidR="00423029" w:rsidRDefault="00423029" w:rsidP="00423029">
      <w:pPr>
        <w:pStyle w:val="ListNumber"/>
        <w:numPr>
          <w:ilvl w:val="0"/>
          <w:numId w:val="0"/>
        </w:numPr>
        <w:ind w:left="360"/>
        <w:rPr>
          <w:lang w:eastAsia="en-US"/>
        </w:rPr>
      </w:pPr>
    </w:p>
    <w:p w14:paraId="57B28FB3" w14:textId="77777777" w:rsidR="00423029" w:rsidRPr="00F76A6D" w:rsidRDefault="00423029" w:rsidP="00423029">
      <w:pPr>
        <w:pStyle w:val="ListNumber"/>
        <w:numPr>
          <w:ilvl w:val="0"/>
          <w:numId w:val="0"/>
        </w:numPr>
        <w:ind w:left="360"/>
        <w:rPr>
          <w:rFonts w:ascii="Segoe UI" w:hAnsi="Segoe UI" w:cs="Segoe UI"/>
          <w:sz w:val="2"/>
          <w:szCs w:val="2"/>
          <w:lang w:eastAsia="en-US"/>
        </w:rPr>
      </w:pPr>
    </w:p>
    <w:p w14:paraId="216FD840" w14:textId="19F88344" w:rsidR="00D9217C" w:rsidRDefault="00D9217C" w:rsidP="006C2FD6">
      <w:pPr>
        <w:pStyle w:val="ListNumber"/>
        <w:numPr>
          <w:ilvl w:val="0"/>
          <w:numId w:val="21"/>
        </w:numPr>
        <w:ind w:left="360"/>
        <w:rPr>
          <w:lang w:eastAsia="en-US"/>
        </w:rPr>
      </w:pPr>
      <w:r w:rsidRPr="00F76A6D">
        <w:rPr>
          <w:color w:val="000000"/>
          <w:lang w:eastAsia="en-US"/>
        </w:rPr>
        <w:t xml:space="preserve">Si </w:t>
      </w:r>
      <w:r w:rsidRPr="33EE8E27">
        <w:rPr>
          <w:lang w:eastAsia="en-US"/>
        </w:rPr>
        <w:t xml:space="preserve">vous souhaitez </w:t>
      </w:r>
      <w:r w:rsidR="00E41D41">
        <w:rPr>
          <w:lang w:eastAsia="en-US"/>
        </w:rPr>
        <w:t xml:space="preserve">que je </w:t>
      </w:r>
      <w:r w:rsidRPr="33EE8E27">
        <w:rPr>
          <w:lang w:eastAsia="en-US"/>
        </w:rPr>
        <w:t xml:space="preserve">partage un document juste pour </w:t>
      </w:r>
      <w:r w:rsidR="00E41D41">
        <w:rPr>
          <w:lang w:eastAsia="en-US"/>
        </w:rPr>
        <w:t>le lire</w:t>
      </w:r>
      <w:r w:rsidRPr="33EE8E27">
        <w:rPr>
          <w:lang w:eastAsia="en-US"/>
        </w:rPr>
        <w:t xml:space="preserve">, je </w:t>
      </w:r>
      <w:r w:rsidR="00E41D41">
        <w:rPr>
          <w:lang w:eastAsia="en-US"/>
        </w:rPr>
        <w:t>désactiverai</w:t>
      </w:r>
      <w:r w:rsidRPr="33EE8E27">
        <w:rPr>
          <w:lang w:eastAsia="en-US"/>
        </w:rPr>
        <w:t xml:space="preserve"> le bouton _____.</w:t>
      </w:r>
    </w:p>
    <w:p w14:paraId="5AC7E09F" w14:textId="77777777" w:rsidR="00D9217C" w:rsidRPr="00761FFD" w:rsidRDefault="00D9217C" w:rsidP="00B849B1">
      <w:pPr>
        <w:pStyle w:val="ListNumber2"/>
        <w:rPr>
          <w:lang w:eastAsia="en-US"/>
        </w:rPr>
      </w:pPr>
      <w:r w:rsidRPr="00761FFD">
        <w:rPr>
          <w:lang w:eastAsia="en-US"/>
        </w:rPr>
        <w:t>partager</w:t>
      </w:r>
    </w:p>
    <w:p w14:paraId="410117A4" w14:textId="77777777" w:rsidR="00D9217C" w:rsidRPr="00B849B1" w:rsidRDefault="00D9217C" w:rsidP="00B849B1">
      <w:pPr>
        <w:pStyle w:val="ListNumber2"/>
        <w:rPr>
          <w:rFonts w:asciiTheme="majorHAnsi" w:hAnsiTheme="majorHAnsi" w:cstheme="majorHAnsi"/>
          <w:lang w:eastAsia="en-US"/>
        </w:rPr>
      </w:pPr>
      <w:r w:rsidRPr="00B849B1">
        <w:rPr>
          <w:rFonts w:asciiTheme="majorHAnsi" w:hAnsiTheme="majorHAnsi" w:cstheme="majorHAnsi"/>
          <w:lang w:eastAsia="en-US"/>
        </w:rPr>
        <w:t>autoriser l'édition</w:t>
      </w:r>
    </w:p>
    <w:p w14:paraId="61F4CD49" w14:textId="77777777" w:rsidR="00D9217C" w:rsidRPr="00761FFD" w:rsidRDefault="00D9217C" w:rsidP="00B849B1">
      <w:pPr>
        <w:pStyle w:val="ListNumber2"/>
        <w:rPr>
          <w:lang w:eastAsia="en-US"/>
        </w:rPr>
      </w:pPr>
      <w:r w:rsidRPr="00761FFD">
        <w:rPr>
          <w:lang w:eastAsia="en-US"/>
        </w:rPr>
        <w:t>définir le mot de passe</w:t>
      </w:r>
    </w:p>
    <w:p w14:paraId="07745A24" w14:textId="77777777" w:rsidR="00D9217C" w:rsidRPr="00761FFD" w:rsidRDefault="00D9217C" w:rsidP="00B849B1">
      <w:pPr>
        <w:pStyle w:val="ListNumber2"/>
        <w:rPr>
          <w:lang w:eastAsia="en-US"/>
        </w:rPr>
      </w:pPr>
      <w:r w:rsidRPr="00761FFD">
        <w:rPr>
          <w:lang w:eastAsia="en-US"/>
        </w:rPr>
        <w:t>imprimer</w:t>
      </w:r>
    </w:p>
    <w:p w14:paraId="15B2CAC8" w14:textId="52716599" w:rsidR="00D9217C" w:rsidRPr="00F76A6D" w:rsidRDefault="00D9217C" w:rsidP="006C2FD6">
      <w:pPr>
        <w:pStyle w:val="ListNumber"/>
        <w:numPr>
          <w:ilvl w:val="0"/>
          <w:numId w:val="21"/>
        </w:numPr>
        <w:ind w:left="360"/>
        <w:rPr>
          <w:rFonts w:ascii="Segoe UI" w:hAnsi="Segoe UI" w:cs="Segoe UI"/>
          <w:sz w:val="2"/>
          <w:szCs w:val="2"/>
          <w:lang w:eastAsia="en-US"/>
        </w:rPr>
      </w:pPr>
      <w:r w:rsidRPr="00F76A6D">
        <w:rPr>
          <w:lang w:eastAsia="en-US"/>
        </w:rPr>
        <w:t>Si vous définissez une date d</w:t>
      </w:r>
      <w:r w:rsidR="00E41D41">
        <w:rPr>
          <w:lang w:eastAsia="en-US"/>
        </w:rPr>
        <w:t>’</w:t>
      </w:r>
      <w:r w:rsidR="0001336B">
        <w:rPr>
          <w:lang w:eastAsia="en-US"/>
        </w:rPr>
        <w:t>expiration</w:t>
      </w:r>
      <w:r w:rsidRPr="00F76A6D">
        <w:rPr>
          <w:lang w:eastAsia="en-US"/>
        </w:rPr>
        <w:t>, le document ne pourra pas________.</w:t>
      </w:r>
    </w:p>
    <w:p w14:paraId="071A1AE0" w14:textId="77777777" w:rsidR="00D9217C" w:rsidRPr="00F76A6D" w:rsidRDefault="00D9217C" w:rsidP="006C2FD6">
      <w:pPr>
        <w:pStyle w:val="ListNumber2"/>
        <w:numPr>
          <w:ilvl w:val="0"/>
          <w:numId w:val="22"/>
        </w:numPr>
        <w:rPr>
          <w:rFonts w:ascii="Segoe UI" w:hAnsi="Segoe UI" w:cs="Segoe UI"/>
          <w:sz w:val="2"/>
          <w:szCs w:val="2"/>
          <w:lang w:eastAsia="en-US"/>
        </w:rPr>
      </w:pPr>
      <w:r w:rsidRPr="00F76A6D">
        <w:rPr>
          <w:lang w:eastAsia="en-US"/>
        </w:rPr>
        <w:t>être accessible jusqu'à la date indiquée</w:t>
      </w:r>
    </w:p>
    <w:p w14:paraId="0F85AA0B" w14:textId="77777777" w:rsidR="00D9217C" w:rsidRPr="00F76A6D" w:rsidRDefault="00D9217C" w:rsidP="006C2FD6">
      <w:pPr>
        <w:pStyle w:val="ListNumber2"/>
        <w:numPr>
          <w:ilvl w:val="0"/>
          <w:numId w:val="22"/>
        </w:numPr>
        <w:rPr>
          <w:rFonts w:ascii="Segoe UI" w:hAnsi="Segoe UI" w:cs="Segoe UI"/>
          <w:sz w:val="2"/>
          <w:szCs w:val="2"/>
          <w:lang w:eastAsia="en-US"/>
        </w:rPr>
      </w:pPr>
      <w:r w:rsidRPr="00F76A6D">
        <w:rPr>
          <w:lang w:eastAsia="en-US"/>
        </w:rPr>
        <w:t>être accessible du tout</w:t>
      </w:r>
    </w:p>
    <w:p w14:paraId="15D910FC" w14:textId="77777777" w:rsidR="00D9217C" w:rsidRPr="00F76A6D" w:rsidRDefault="00D9217C" w:rsidP="006C2FD6">
      <w:pPr>
        <w:pStyle w:val="ListNumber2"/>
        <w:numPr>
          <w:ilvl w:val="0"/>
          <w:numId w:val="22"/>
        </w:numPr>
        <w:rPr>
          <w:rFonts w:ascii="Segoe UI" w:hAnsi="Segoe UI" w:cs="Segoe UI"/>
          <w:sz w:val="2"/>
          <w:szCs w:val="2"/>
          <w:lang w:eastAsia="en-US"/>
        </w:rPr>
      </w:pPr>
      <w:r w:rsidRPr="00F76A6D">
        <w:rPr>
          <w:lang w:eastAsia="en-US"/>
        </w:rPr>
        <w:t>être accessible avant la date indiquée</w:t>
      </w:r>
    </w:p>
    <w:p w14:paraId="436D54BC" w14:textId="77777777" w:rsidR="00D9217C" w:rsidRPr="001A4069" w:rsidRDefault="00D9217C" w:rsidP="006C2FD6">
      <w:pPr>
        <w:pStyle w:val="ListNumber2"/>
        <w:numPr>
          <w:ilvl w:val="0"/>
          <w:numId w:val="22"/>
        </w:numPr>
        <w:rPr>
          <w:rFonts w:asciiTheme="majorHAnsi" w:hAnsiTheme="majorHAnsi" w:cstheme="majorHAnsi"/>
          <w:bCs/>
          <w:sz w:val="2"/>
          <w:szCs w:val="2"/>
          <w:lang w:eastAsia="en-US"/>
        </w:rPr>
      </w:pPr>
      <w:r w:rsidRPr="001A4069">
        <w:rPr>
          <w:rFonts w:asciiTheme="majorHAnsi" w:hAnsiTheme="majorHAnsi" w:cstheme="majorHAnsi"/>
          <w:bCs/>
          <w:lang w:eastAsia="en-US"/>
        </w:rPr>
        <w:t>être accessible après la date spécifiée</w:t>
      </w:r>
    </w:p>
    <w:p w14:paraId="54588B2F" w14:textId="718275FF" w:rsidR="00D9217C" w:rsidRPr="00F76A6D" w:rsidRDefault="00D9217C" w:rsidP="006C2FD6">
      <w:pPr>
        <w:pStyle w:val="ListNumber"/>
        <w:numPr>
          <w:ilvl w:val="0"/>
          <w:numId w:val="21"/>
        </w:numPr>
        <w:ind w:left="360"/>
        <w:rPr>
          <w:rFonts w:ascii="Segoe UI" w:hAnsi="Segoe UI" w:cs="Segoe UI"/>
          <w:sz w:val="2"/>
          <w:szCs w:val="2"/>
          <w:lang w:eastAsia="en-US"/>
        </w:rPr>
      </w:pPr>
      <w:r w:rsidRPr="00F76A6D">
        <w:rPr>
          <w:lang w:eastAsia="en-US"/>
        </w:rPr>
        <w:t>Lorsque vous travaillez sur un document partagé, qu'est-ce qui indique qu'une personne travaille sur le document en direct ?</w:t>
      </w:r>
    </w:p>
    <w:p w14:paraId="63E07093" w14:textId="193D023B" w:rsidR="00D9217C" w:rsidRPr="00013BCE" w:rsidRDefault="008C5C2E" w:rsidP="006C2FD6">
      <w:pPr>
        <w:pStyle w:val="ListNumber2"/>
        <w:numPr>
          <w:ilvl w:val="0"/>
          <w:numId w:val="23"/>
        </w:numPr>
        <w:rPr>
          <w:rFonts w:asciiTheme="majorHAnsi" w:hAnsiTheme="majorHAnsi" w:cstheme="majorHAnsi"/>
          <w:sz w:val="2"/>
          <w:szCs w:val="2"/>
          <w:lang w:eastAsia="en-US"/>
        </w:rPr>
      </w:pPr>
      <w:r>
        <w:rPr>
          <w:rFonts w:asciiTheme="majorHAnsi" w:hAnsiTheme="majorHAnsi" w:cstheme="majorHAnsi"/>
          <w:lang w:eastAsia="en-US"/>
        </w:rPr>
        <w:t xml:space="preserve">Le </w:t>
      </w:r>
      <w:r w:rsidR="00D9217C" w:rsidRPr="00013BCE">
        <w:rPr>
          <w:rFonts w:asciiTheme="majorHAnsi" w:hAnsiTheme="majorHAnsi" w:cstheme="majorHAnsi"/>
          <w:lang w:eastAsia="en-US"/>
        </w:rPr>
        <w:t>curseur de couleur</w:t>
      </w:r>
    </w:p>
    <w:p w14:paraId="344BA3D3" w14:textId="6AA21231" w:rsidR="00D9217C" w:rsidRPr="00F76A6D" w:rsidRDefault="005F217A" w:rsidP="006C2FD6">
      <w:pPr>
        <w:pStyle w:val="ListNumber2"/>
        <w:numPr>
          <w:ilvl w:val="0"/>
          <w:numId w:val="23"/>
        </w:numPr>
        <w:rPr>
          <w:rFonts w:ascii="Segoe UI" w:hAnsi="Segoe UI" w:cs="Segoe UI"/>
          <w:sz w:val="2"/>
          <w:szCs w:val="2"/>
          <w:lang w:eastAsia="en-US"/>
        </w:rPr>
      </w:pPr>
      <w:r>
        <w:rPr>
          <w:lang w:eastAsia="en-US"/>
        </w:rPr>
        <w:t>L</w:t>
      </w:r>
      <w:r w:rsidR="00D9217C" w:rsidRPr="00F76A6D">
        <w:rPr>
          <w:lang w:eastAsia="en-US"/>
        </w:rPr>
        <w:t xml:space="preserve">'e-mail </w:t>
      </w:r>
      <w:r>
        <w:rPr>
          <w:lang w:eastAsia="en-US"/>
        </w:rPr>
        <w:t>qu’elle a</w:t>
      </w:r>
      <w:r w:rsidR="00D9217C" w:rsidRPr="00F76A6D">
        <w:rPr>
          <w:lang w:eastAsia="en-US"/>
        </w:rPr>
        <w:t xml:space="preserve"> reçu</w:t>
      </w:r>
    </w:p>
    <w:p w14:paraId="54D8A91F" w14:textId="3AF33F23" w:rsidR="00D9217C" w:rsidRPr="00F76A6D" w:rsidRDefault="00F00484" w:rsidP="006C2FD6">
      <w:pPr>
        <w:pStyle w:val="ListNumber2"/>
        <w:numPr>
          <w:ilvl w:val="0"/>
          <w:numId w:val="23"/>
        </w:numPr>
        <w:rPr>
          <w:rFonts w:ascii="Segoe UI" w:hAnsi="Segoe UI" w:cs="Segoe UI"/>
          <w:sz w:val="2"/>
          <w:szCs w:val="2"/>
          <w:lang w:eastAsia="en-US"/>
        </w:rPr>
      </w:pPr>
      <w:r>
        <w:rPr>
          <w:lang w:eastAsia="en-US"/>
        </w:rPr>
        <w:t>U</w:t>
      </w:r>
      <w:r w:rsidR="00D9217C" w:rsidRPr="00F76A6D">
        <w:rPr>
          <w:lang w:eastAsia="en-US"/>
        </w:rPr>
        <w:t>n message apparaît indiquant qui travaille sur le document</w:t>
      </w:r>
    </w:p>
    <w:p w14:paraId="16DCF171" w14:textId="7C26B1E6" w:rsidR="00D9217C" w:rsidRDefault="00F00484" w:rsidP="006C2FD6">
      <w:pPr>
        <w:pStyle w:val="ListNumber2"/>
        <w:numPr>
          <w:ilvl w:val="0"/>
          <w:numId w:val="23"/>
        </w:numPr>
        <w:rPr>
          <w:lang w:eastAsia="en-US"/>
        </w:rPr>
      </w:pPr>
      <w:r>
        <w:rPr>
          <w:lang w:eastAsia="en-US"/>
        </w:rPr>
        <w:t>I</w:t>
      </w:r>
      <w:r w:rsidR="00D9217C" w:rsidRPr="00F76A6D">
        <w:rPr>
          <w:lang w:eastAsia="en-US"/>
        </w:rPr>
        <w:t>l n'y a pas d'indicateur</w:t>
      </w:r>
    </w:p>
    <w:p w14:paraId="3F604905" w14:textId="77777777" w:rsidR="00714E0E" w:rsidRPr="00F76A6D" w:rsidRDefault="00714E0E" w:rsidP="00714E0E">
      <w:pPr>
        <w:pStyle w:val="BodyText"/>
        <w:rPr>
          <w:lang w:eastAsia="en-US"/>
        </w:rPr>
      </w:pPr>
    </w:p>
    <w:p w14:paraId="3C0677D4" w14:textId="4115180F" w:rsidR="00D9217C" w:rsidRPr="00F76A6D" w:rsidRDefault="00650074" w:rsidP="00D9217C">
      <w:pPr>
        <w:pStyle w:val="Heading2"/>
      </w:pPr>
      <w:r>
        <w:t xml:space="preserve">Atelier 4.2 : </w:t>
      </w:r>
      <w:r w:rsidR="005F217A">
        <w:t>Suivi et gestion des</w:t>
      </w:r>
      <w:r>
        <w:t xml:space="preserve"> modifications</w:t>
      </w:r>
    </w:p>
    <w:p w14:paraId="5F2FC433" w14:textId="63665189" w:rsidR="00D9217C" w:rsidRPr="00F76A6D" w:rsidRDefault="002A00F2" w:rsidP="00D9217C">
      <w:pPr>
        <w:pStyle w:val="Heading3"/>
      </w:pPr>
      <w:r>
        <w:t>Objectif</w:t>
      </w:r>
    </w:p>
    <w:p w14:paraId="10D259B5" w14:textId="77777777" w:rsidR="009F32E1" w:rsidRDefault="00175E77" w:rsidP="00175E77">
      <w:pPr>
        <w:pStyle w:val="BodyText"/>
        <w:rPr>
          <w:lang w:val="fr-FR"/>
        </w:rPr>
      </w:pPr>
      <w:r w:rsidRPr="0052432D">
        <w:rPr>
          <w:lang w:val="fr-FR"/>
        </w:rPr>
        <w:t>Dans le cadre de cette activité pratique, les participants mettront en pratique leurs connaissances e</w:t>
      </w:r>
      <w:r>
        <w:rPr>
          <w:lang w:val="fr-FR"/>
        </w:rPr>
        <w:t xml:space="preserve">n </w:t>
      </w:r>
      <w:r w:rsidRPr="0052432D">
        <w:rPr>
          <w:lang w:val="fr-FR"/>
        </w:rPr>
        <w:t>matière de</w:t>
      </w:r>
      <w:r w:rsidR="009F32E1">
        <w:rPr>
          <w:lang w:val="fr-FR"/>
        </w:rPr>
        <w:t> :</w:t>
      </w:r>
    </w:p>
    <w:p w14:paraId="3A24BE6C" w14:textId="025C2388" w:rsidR="00D9217C" w:rsidRPr="00FC6089" w:rsidRDefault="00175E77" w:rsidP="00534C6A">
      <w:pPr>
        <w:pStyle w:val="BodyText"/>
        <w:numPr>
          <w:ilvl w:val="0"/>
          <w:numId w:val="44"/>
        </w:numPr>
      </w:pPr>
      <w:proofErr w:type="gramStart"/>
      <w:r>
        <w:rPr>
          <w:lang w:val="fr-FR"/>
        </w:rPr>
        <w:t>s</w:t>
      </w:r>
      <w:proofErr w:type="spellStart"/>
      <w:r w:rsidR="00D9217C" w:rsidRPr="00FC6089">
        <w:t>uivi</w:t>
      </w:r>
      <w:proofErr w:type="spellEnd"/>
      <w:proofErr w:type="gramEnd"/>
      <w:r w:rsidR="00D9217C" w:rsidRPr="00FC6089">
        <w:t xml:space="preserve"> des modifications et </w:t>
      </w:r>
      <w:r>
        <w:t xml:space="preserve">de </w:t>
      </w:r>
      <w:r w:rsidR="00D9217C" w:rsidRPr="00FC6089">
        <w:t xml:space="preserve">modification </w:t>
      </w:r>
      <w:r w:rsidR="00993F75">
        <w:t>des</w:t>
      </w:r>
      <w:r w:rsidR="00D9217C" w:rsidRPr="00FC6089">
        <w:t xml:space="preserve"> documents </w:t>
      </w:r>
      <w:r w:rsidR="00993F75">
        <w:t>sur lesquels on collabore.</w:t>
      </w:r>
    </w:p>
    <w:p w14:paraId="2EAA0A48" w14:textId="0B0A0BF5" w:rsidR="00D9217C" w:rsidRPr="00F76A6D" w:rsidRDefault="00993F75" w:rsidP="00D9217C">
      <w:pPr>
        <w:pStyle w:val="Heading3"/>
      </w:pPr>
      <w:r>
        <w:t>I</w:t>
      </w:r>
      <w:r w:rsidR="00D9217C" w:rsidRPr="00F76A6D">
        <w:t>nstructions</w:t>
      </w:r>
    </w:p>
    <w:p w14:paraId="4C5925DA" w14:textId="2EA7DA1A" w:rsidR="00D9217C" w:rsidRPr="00F76A6D" w:rsidRDefault="00D9217C" w:rsidP="00013BCE">
      <w:pPr>
        <w:pStyle w:val="BodyText"/>
      </w:pPr>
      <w:r w:rsidRPr="00F76A6D">
        <w:rPr>
          <w:shd w:val="clear" w:color="auto" w:fill="FFFFFF"/>
        </w:rPr>
        <w:t xml:space="preserve">Activez le suivi des modifications sur votre document et sélectionnez </w:t>
      </w:r>
      <w:r w:rsidR="00217C59">
        <w:rPr>
          <w:shd w:val="clear" w:color="auto" w:fill="FFFFFF"/>
        </w:rPr>
        <w:t>Toutes les marques de révisions</w:t>
      </w:r>
      <w:r w:rsidRPr="00F76A6D">
        <w:rPr>
          <w:shd w:val="clear" w:color="auto" w:fill="FFFFFF"/>
        </w:rPr>
        <w:t xml:space="preserve"> et spécifiez </w:t>
      </w:r>
      <w:r w:rsidR="008B7495">
        <w:rPr>
          <w:shd w:val="clear" w:color="auto" w:fill="FFFFFF"/>
        </w:rPr>
        <w:t xml:space="preserve">l’affichage de toutes </w:t>
      </w:r>
      <w:r w:rsidRPr="00F76A6D">
        <w:rPr>
          <w:shd w:val="clear" w:color="auto" w:fill="FFFFFF"/>
        </w:rPr>
        <w:t>les révisions.</w:t>
      </w:r>
    </w:p>
    <w:p w14:paraId="130DF0CB" w14:textId="76044327" w:rsidR="00D9217C" w:rsidRPr="00F76A6D" w:rsidRDefault="002C1E78" w:rsidP="00D9217C">
      <w:pPr>
        <w:pStyle w:val="Heading3"/>
      </w:pPr>
      <w:r>
        <w:t>Retour sur l’activité</w:t>
      </w:r>
      <w:r w:rsidR="00A01865">
        <w:t xml:space="preserve"> pratique</w:t>
      </w:r>
    </w:p>
    <w:p w14:paraId="18DB51FF" w14:textId="30BD13B6" w:rsidR="00D9217C" w:rsidRPr="00013BCE" w:rsidRDefault="00D9217C" w:rsidP="006C2FD6">
      <w:pPr>
        <w:pStyle w:val="ListNumber"/>
        <w:numPr>
          <w:ilvl w:val="0"/>
          <w:numId w:val="25"/>
        </w:numPr>
      </w:pPr>
      <w:r w:rsidRPr="00013BCE">
        <w:rPr>
          <w:rFonts w:asciiTheme="majorHAnsi" w:hAnsiTheme="majorHAnsi" w:cstheme="majorHAnsi"/>
        </w:rPr>
        <w:t xml:space="preserve">Vrai </w:t>
      </w:r>
      <w:r w:rsidRPr="00013BCE">
        <w:t xml:space="preserve">ou Faux. Lorsque vous utilisez le suivi des modifications, vos collaborateurs </w:t>
      </w:r>
      <w:r w:rsidR="00254BF7">
        <w:t xml:space="preserve">peuvent </w:t>
      </w:r>
      <w:r w:rsidRPr="00013BCE">
        <w:t>voir les modifications spécifiques que vous avez apportées.</w:t>
      </w:r>
    </w:p>
    <w:p w14:paraId="30E56A98" w14:textId="2B12A197" w:rsidR="00D9217C" w:rsidRPr="00013BCE" w:rsidRDefault="00D9217C" w:rsidP="00013BCE">
      <w:pPr>
        <w:pStyle w:val="ListNumber"/>
      </w:pPr>
      <w:r w:rsidRPr="00013BCE">
        <w:t>Vous pouvez localiser la fonction de suivi des modifications sous l'onglet _____.</w:t>
      </w:r>
    </w:p>
    <w:p w14:paraId="6C372394" w14:textId="5E94CC7A" w:rsidR="00D9217C" w:rsidRPr="007C4F22" w:rsidRDefault="00323536" w:rsidP="006C2FD6">
      <w:pPr>
        <w:pStyle w:val="ListNumber2"/>
        <w:numPr>
          <w:ilvl w:val="0"/>
          <w:numId w:val="26"/>
        </w:numPr>
        <w:rPr>
          <w:rFonts w:asciiTheme="majorHAnsi" w:hAnsiTheme="majorHAnsi" w:cstheme="majorHAnsi"/>
        </w:rPr>
      </w:pPr>
      <w:proofErr w:type="gramStart"/>
      <w:r>
        <w:rPr>
          <w:rFonts w:asciiTheme="majorHAnsi" w:hAnsiTheme="majorHAnsi" w:cstheme="majorHAnsi"/>
        </w:rPr>
        <w:t>révision</w:t>
      </w:r>
      <w:proofErr w:type="gramEnd"/>
    </w:p>
    <w:p w14:paraId="1A5CE738" w14:textId="77777777" w:rsidR="00D9217C" w:rsidRPr="00013BCE" w:rsidRDefault="00D9217C" w:rsidP="006C2FD6">
      <w:pPr>
        <w:pStyle w:val="ListNumber2"/>
        <w:numPr>
          <w:ilvl w:val="0"/>
          <w:numId w:val="26"/>
        </w:numPr>
      </w:pPr>
      <w:proofErr w:type="gramStart"/>
      <w:r w:rsidRPr="00013BCE">
        <w:t>références</w:t>
      </w:r>
      <w:proofErr w:type="gramEnd"/>
    </w:p>
    <w:p w14:paraId="791F0BF5" w14:textId="33FEAC14" w:rsidR="00D9217C" w:rsidRPr="00013BCE" w:rsidRDefault="00D9217C" w:rsidP="006C2FD6">
      <w:pPr>
        <w:pStyle w:val="ListNumber2"/>
        <w:numPr>
          <w:ilvl w:val="0"/>
          <w:numId w:val="26"/>
        </w:numPr>
      </w:pPr>
      <w:proofErr w:type="gramStart"/>
      <w:r w:rsidRPr="00013BCE">
        <w:t>réso</w:t>
      </w:r>
      <w:r w:rsidR="00323536">
        <w:t>lution</w:t>
      </w:r>
      <w:proofErr w:type="gramEnd"/>
    </w:p>
    <w:p w14:paraId="371AB42F" w14:textId="36B98258" w:rsidR="00D9217C" w:rsidRDefault="00D9217C" w:rsidP="006C2FD6">
      <w:pPr>
        <w:pStyle w:val="ListNumber2"/>
        <w:numPr>
          <w:ilvl w:val="0"/>
          <w:numId w:val="26"/>
        </w:numPr>
      </w:pPr>
      <w:proofErr w:type="gramStart"/>
      <w:r w:rsidRPr="00013BCE">
        <w:t>ins</w:t>
      </w:r>
      <w:r w:rsidR="00323536">
        <w:t>ertion</w:t>
      </w:r>
      <w:proofErr w:type="gramEnd"/>
    </w:p>
    <w:p w14:paraId="47211231" w14:textId="77777777" w:rsidR="00423029" w:rsidRDefault="00423029" w:rsidP="00423029">
      <w:pPr>
        <w:pStyle w:val="ListNumber2"/>
        <w:numPr>
          <w:ilvl w:val="0"/>
          <w:numId w:val="0"/>
        </w:numPr>
        <w:ind w:left="720" w:hanging="360"/>
      </w:pPr>
    </w:p>
    <w:p w14:paraId="21BD575B" w14:textId="77777777" w:rsidR="00423029" w:rsidRPr="00013BCE" w:rsidRDefault="00423029" w:rsidP="00423029">
      <w:pPr>
        <w:pStyle w:val="ListNumber2"/>
        <w:numPr>
          <w:ilvl w:val="0"/>
          <w:numId w:val="0"/>
        </w:numPr>
        <w:ind w:left="720" w:hanging="360"/>
      </w:pPr>
    </w:p>
    <w:p w14:paraId="167F446C" w14:textId="1480ABEB" w:rsidR="00D9217C" w:rsidRPr="007C4F22" w:rsidRDefault="00D9217C" w:rsidP="007C4F22">
      <w:pPr>
        <w:pStyle w:val="ListNumber"/>
      </w:pPr>
      <w:r w:rsidRPr="007C4F22">
        <w:t xml:space="preserve">L'option ________ indique où les modifications ont été apportées </w:t>
      </w:r>
      <w:r w:rsidR="00323536">
        <w:t>à l’aide d’</w:t>
      </w:r>
      <w:r w:rsidRPr="007C4F22">
        <w:t>une ligne rouge dans la marge.</w:t>
      </w:r>
    </w:p>
    <w:p w14:paraId="2B709271" w14:textId="77777777" w:rsidR="00D9217C" w:rsidRPr="007C4F22" w:rsidRDefault="00D9217C" w:rsidP="006C2FD6">
      <w:pPr>
        <w:pStyle w:val="ListNumber2"/>
        <w:numPr>
          <w:ilvl w:val="0"/>
          <w:numId w:val="27"/>
        </w:numPr>
      </w:pPr>
      <w:r w:rsidRPr="007C4F22">
        <w:t>original</w:t>
      </w:r>
    </w:p>
    <w:p w14:paraId="18AEBD2A" w14:textId="2C005532" w:rsidR="00D9217C" w:rsidRPr="007C4F22" w:rsidRDefault="00323536" w:rsidP="006C2FD6">
      <w:pPr>
        <w:pStyle w:val="ListNumber2"/>
        <w:numPr>
          <w:ilvl w:val="0"/>
          <w:numId w:val="27"/>
        </w:numPr>
      </w:pPr>
      <w:proofErr w:type="gramStart"/>
      <w:r>
        <w:t>toutes</w:t>
      </w:r>
      <w:proofErr w:type="gramEnd"/>
      <w:r>
        <w:t xml:space="preserve"> les marques de révision</w:t>
      </w:r>
    </w:p>
    <w:p w14:paraId="029BAC02" w14:textId="77155C41" w:rsidR="00D9217C" w:rsidRPr="007C4F22" w:rsidRDefault="00323536" w:rsidP="006C2FD6">
      <w:pPr>
        <w:pStyle w:val="ListNumber2"/>
        <w:numPr>
          <w:ilvl w:val="0"/>
          <w:numId w:val="27"/>
        </w:numPr>
        <w:rPr>
          <w:rFonts w:asciiTheme="majorHAnsi" w:hAnsiTheme="majorHAnsi" w:cstheme="majorHAnsi"/>
        </w:rPr>
      </w:pPr>
      <w:proofErr w:type="gramStart"/>
      <w:r>
        <w:rPr>
          <w:rFonts w:asciiTheme="majorHAnsi" w:hAnsiTheme="majorHAnsi" w:cstheme="majorHAnsi"/>
        </w:rPr>
        <w:t>marque</w:t>
      </w:r>
      <w:proofErr w:type="gramEnd"/>
      <w:r>
        <w:rPr>
          <w:rFonts w:asciiTheme="majorHAnsi" w:hAnsiTheme="majorHAnsi" w:cstheme="majorHAnsi"/>
        </w:rPr>
        <w:t xml:space="preserve"> de révision simple</w:t>
      </w:r>
    </w:p>
    <w:p w14:paraId="29228199" w14:textId="0876E52F" w:rsidR="00D9217C" w:rsidRPr="007C4F22" w:rsidRDefault="00D9217C" w:rsidP="006C2FD6">
      <w:pPr>
        <w:pStyle w:val="ListNumber2"/>
        <w:numPr>
          <w:ilvl w:val="0"/>
          <w:numId w:val="27"/>
        </w:numPr>
      </w:pPr>
      <w:proofErr w:type="gramStart"/>
      <w:r w:rsidRPr="007C4F22">
        <w:t>pas</w:t>
      </w:r>
      <w:proofErr w:type="gramEnd"/>
      <w:r w:rsidRPr="007C4F22">
        <w:t xml:space="preserve"> de </w:t>
      </w:r>
      <w:r w:rsidR="00323536">
        <w:t>marque de révision</w:t>
      </w:r>
    </w:p>
    <w:p w14:paraId="2BD29F41" w14:textId="1753903B" w:rsidR="00D9217C" w:rsidRPr="007C4F22" w:rsidRDefault="007C4F22" w:rsidP="007C4F22">
      <w:pPr>
        <w:pStyle w:val="ListNumber"/>
      </w:pPr>
      <w:r w:rsidRPr="007C4F22">
        <w:rPr>
          <w:rFonts w:asciiTheme="majorHAnsi" w:hAnsiTheme="majorHAnsi" w:cstheme="majorHAnsi"/>
        </w:rPr>
        <w:t xml:space="preserve">Vrai </w:t>
      </w:r>
      <w:r w:rsidR="00D9217C" w:rsidRPr="007C4F22">
        <w:t>ou Faux. Lorsque vous suivez les modifications, vous pouvez librement apporter des modifications à un document et vos collaborateurs pourront voir exactement les modifications que vous avez apportées.</w:t>
      </w:r>
    </w:p>
    <w:p w14:paraId="4A3454D5" w14:textId="6B7BC028" w:rsidR="00D9217C" w:rsidRPr="00F5046D" w:rsidRDefault="00D9217C" w:rsidP="00F5046D">
      <w:pPr>
        <w:pStyle w:val="ListNumber"/>
      </w:pPr>
      <w:r w:rsidRPr="00F5046D">
        <w:t xml:space="preserve">L'utilisation du menu ______ vous permet de voir </w:t>
      </w:r>
      <w:r w:rsidR="0000400D">
        <w:t>les types de</w:t>
      </w:r>
      <w:r w:rsidRPr="00F5046D">
        <w:t xml:space="preserve"> révisions </w:t>
      </w:r>
      <w:r w:rsidR="0000400D">
        <w:t>que vous voulez afficher.</w:t>
      </w:r>
    </w:p>
    <w:p w14:paraId="54A74F83" w14:textId="4EA186F8" w:rsidR="00D9217C" w:rsidRPr="00F5046D" w:rsidRDefault="0000400D" w:rsidP="006C2FD6">
      <w:pPr>
        <w:pStyle w:val="ListNumber2"/>
        <w:numPr>
          <w:ilvl w:val="0"/>
          <w:numId w:val="28"/>
        </w:numPr>
      </w:pPr>
      <w:proofErr w:type="gramStart"/>
      <w:r>
        <w:t>révision</w:t>
      </w:r>
      <w:proofErr w:type="gramEnd"/>
    </w:p>
    <w:p w14:paraId="31A23027" w14:textId="3554DB04" w:rsidR="00D9217C" w:rsidRPr="00BB378E" w:rsidRDefault="00D9217C" w:rsidP="006C2FD6">
      <w:pPr>
        <w:pStyle w:val="ListNumber2"/>
        <w:numPr>
          <w:ilvl w:val="0"/>
          <w:numId w:val="28"/>
        </w:numPr>
        <w:rPr>
          <w:rFonts w:asciiTheme="majorHAnsi" w:hAnsiTheme="majorHAnsi" w:cstheme="majorHAnsi"/>
        </w:rPr>
      </w:pPr>
      <w:proofErr w:type="gramStart"/>
      <w:r w:rsidRPr="00BB378E">
        <w:rPr>
          <w:rFonts w:asciiTheme="majorHAnsi" w:hAnsiTheme="majorHAnsi" w:cstheme="majorHAnsi"/>
        </w:rPr>
        <w:t>afficher</w:t>
      </w:r>
      <w:proofErr w:type="gramEnd"/>
      <w:r w:rsidRPr="00BB378E">
        <w:rPr>
          <w:rFonts w:asciiTheme="majorHAnsi" w:hAnsiTheme="majorHAnsi" w:cstheme="majorHAnsi"/>
        </w:rPr>
        <w:t xml:space="preserve"> </w:t>
      </w:r>
      <w:r w:rsidR="00565973">
        <w:rPr>
          <w:rFonts w:asciiTheme="majorHAnsi" w:hAnsiTheme="majorHAnsi" w:cstheme="majorHAnsi"/>
        </w:rPr>
        <w:t>les marques de révision</w:t>
      </w:r>
    </w:p>
    <w:p w14:paraId="361E20A9" w14:textId="196FC4DD" w:rsidR="00D9217C" w:rsidRPr="00F5046D" w:rsidRDefault="00565973" w:rsidP="006C2FD6">
      <w:pPr>
        <w:pStyle w:val="ListNumber2"/>
        <w:numPr>
          <w:ilvl w:val="0"/>
          <w:numId w:val="28"/>
        </w:numPr>
      </w:pPr>
      <w:proofErr w:type="gramStart"/>
      <w:r>
        <w:t>marques</w:t>
      </w:r>
      <w:proofErr w:type="gramEnd"/>
      <w:r>
        <w:t xml:space="preserve"> de révision</w:t>
      </w:r>
    </w:p>
    <w:p w14:paraId="498E4C39" w14:textId="5DDB27D6" w:rsidR="008D564D" w:rsidRDefault="00D9217C" w:rsidP="008D564D">
      <w:pPr>
        <w:pStyle w:val="ListNumber2"/>
        <w:numPr>
          <w:ilvl w:val="0"/>
          <w:numId w:val="28"/>
        </w:numPr>
      </w:pPr>
      <w:proofErr w:type="gramStart"/>
      <w:r w:rsidRPr="00F5046D">
        <w:t>original</w:t>
      </w:r>
      <w:proofErr w:type="gramEnd"/>
    </w:p>
    <w:p w14:paraId="680C009B" w14:textId="77777777" w:rsidR="00423029" w:rsidRDefault="00423029" w:rsidP="00423029">
      <w:pPr>
        <w:pStyle w:val="ListNumber2"/>
        <w:numPr>
          <w:ilvl w:val="0"/>
          <w:numId w:val="0"/>
        </w:numPr>
        <w:ind w:left="720" w:hanging="360"/>
      </w:pPr>
    </w:p>
    <w:p w14:paraId="60833C9D" w14:textId="77777777" w:rsidR="00423029" w:rsidRDefault="00423029" w:rsidP="00423029">
      <w:pPr>
        <w:pStyle w:val="ListNumber2"/>
        <w:numPr>
          <w:ilvl w:val="0"/>
          <w:numId w:val="0"/>
        </w:numPr>
        <w:ind w:left="720" w:hanging="360"/>
      </w:pPr>
    </w:p>
    <w:p w14:paraId="4BC7A160" w14:textId="77777777" w:rsidR="00423029" w:rsidRDefault="00423029" w:rsidP="00423029">
      <w:pPr>
        <w:pStyle w:val="ListNumber2"/>
        <w:numPr>
          <w:ilvl w:val="0"/>
          <w:numId w:val="0"/>
        </w:numPr>
        <w:ind w:left="720" w:hanging="360"/>
      </w:pPr>
    </w:p>
    <w:p w14:paraId="7F1C7852" w14:textId="77777777" w:rsidR="00423029" w:rsidRDefault="00423029" w:rsidP="00423029">
      <w:pPr>
        <w:pStyle w:val="ListNumber2"/>
        <w:numPr>
          <w:ilvl w:val="0"/>
          <w:numId w:val="0"/>
        </w:numPr>
        <w:ind w:left="720" w:hanging="360"/>
      </w:pPr>
    </w:p>
    <w:p w14:paraId="0FCE4C24" w14:textId="77777777" w:rsidR="00423029" w:rsidRDefault="00423029" w:rsidP="00423029">
      <w:pPr>
        <w:pStyle w:val="ListNumber2"/>
        <w:numPr>
          <w:ilvl w:val="0"/>
          <w:numId w:val="0"/>
        </w:numPr>
        <w:ind w:left="720" w:hanging="360"/>
      </w:pPr>
    </w:p>
    <w:p w14:paraId="0E265410" w14:textId="77777777" w:rsidR="00423029" w:rsidRDefault="00423029" w:rsidP="00423029">
      <w:pPr>
        <w:pStyle w:val="ListNumber2"/>
        <w:numPr>
          <w:ilvl w:val="0"/>
          <w:numId w:val="0"/>
        </w:numPr>
        <w:ind w:left="720" w:hanging="360"/>
      </w:pPr>
    </w:p>
    <w:p w14:paraId="4171710A" w14:textId="77777777" w:rsidR="00423029" w:rsidRDefault="00423029" w:rsidP="00423029">
      <w:pPr>
        <w:pStyle w:val="ListNumber2"/>
        <w:numPr>
          <w:ilvl w:val="0"/>
          <w:numId w:val="0"/>
        </w:numPr>
        <w:ind w:left="720" w:hanging="360"/>
      </w:pPr>
    </w:p>
    <w:p w14:paraId="7F861E98" w14:textId="77777777" w:rsidR="00423029" w:rsidRDefault="00423029" w:rsidP="00423029">
      <w:pPr>
        <w:pStyle w:val="ListNumber2"/>
        <w:numPr>
          <w:ilvl w:val="0"/>
          <w:numId w:val="0"/>
        </w:numPr>
        <w:ind w:left="720" w:hanging="360"/>
      </w:pPr>
    </w:p>
    <w:p w14:paraId="4D64969E" w14:textId="77777777" w:rsidR="00423029" w:rsidRDefault="00423029" w:rsidP="00423029">
      <w:pPr>
        <w:pStyle w:val="ListNumber2"/>
        <w:numPr>
          <w:ilvl w:val="0"/>
          <w:numId w:val="0"/>
        </w:numPr>
        <w:ind w:left="720" w:hanging="360"/>
      </w:pPr>
    </w:p>
    <w:p w14:paraId="56478DDF" w14:textId="77777777" w:rsidR="00423029" w:rsidRDefault="00423029" w:rsidP="00423029">
      <w:pPr>
        <w:pStyle w:val="ListNumber2"/>
        <w:numPr>
          <w:ilvl w:val="0"/>
          <w:numId w:val="0"/>
        </w:numPr>
        <w:ind w:left="720" w:hanging="360"/>
      </w:pPr>
    </w:p>
    <w:p w14:paraId="1ED374EE" w14:textId="77777777" w:rsidR="00423029" w:rsidRDefault="00423029" w:rsidP="00423029">
      <w:pPr>
        <w:pStyle w:val="ListNumber2"/>
        <w:numPr>
          <w:ilvl w:val="0"/>
          <w:numId w:val="0"/>
        </w:numPr>
        <w:ind w:left="720" w:hanging="360"/>
      </w:pPr>
    </w:p>
    <w:p w14:paraId="05BF0B6D" w14:textId="77777777" w:rsidR="00423029" w:rsidRDefault="00423029" w:rsidP="00423029">
      <w:pPr>
        <w:pStyle w:val="ListNumber2"/>
        <w:numPr>
          <w:ilvl w:val="0"/>
          <w:numId w:val="0"/>
        </w:numPr>
        <w:ind w:left="720" w:hanging="360"/>
      </w:pPr>
    </w:p>
    <w:p w14:paraId="04CECC93" w14:textId="77777777" w:rsidR="00423029" w:rsidRDefault="00423029" w:rsidP="00423029">
      <w:pPr>
        <w:pStyle w:val="ListNumber2"/>
        <w:numPr>
          <w:ilvl w:val="0"/>
          <w:numId w:val="0"/>
        </w:numPr>
        <w:ind w:left="720" w:hanging="360"/>
      </w:pPr>
    </w:p>
    <w:p w14:paraId="42F84337" w14:textId="77777777" w:rsidR="00423029" w:rsidRDefault="00423029" w:rsidP="00423029">
      <w:pPr>
        <w:pStyle w:val="ListNumber2"/>
        <w:numPr>
          <w:ilvl w:val="0"/>
          <w:numId w:val="0"/>
        </w:numPr>
        <w:ind w:left="720" w:hanging="360"/>
      </w:pPr>
    </w:p>
    <w:p w14:paraId="6F1EDA66" w14:textId="77777777" w:rsidR="00423029" w:rsidRDefault="00423029" w:rsidP="00423029">
      <w:pPr>
        <w:pStyle w:val="ListNumber2"/>
        <w:numPr>
          <w:ilvl w:val="0"/>
          <w:numId w:val="0"/>
        </w:numPr>
        <w:ind w:left="720" w:hanging="360"/>
      </w:pPr>
    </w:p>
    <w:p w14:paraId="4FBDEE6C" w14:textId="77777777" w:rsidR="00423029" w:rsidRDefault="00423029" w:rsidP="00423029">
      <w:pPr>
        <w:pStyle w:val="ListNumber2"/>
        <w:numPr>
          <w:ilvl w:val="0"/>
          <w:numId w:val="0"/>
        </w:numPr>
        <w:ind w:left="720" w:hanging="360"/>
      </w:pPr>
    </w:p>
    <w:p w14:paraId="28F90266" w14:textId="77777777" w:rsidR="00423029" w:rsidRDefault="00423029" w:rsidP="00423029">
      <w:pPr>
        <w:pStyle w:val="ListNumber2"/>
        <w:numPr>
          <w:ilvl w:val="0"/>
          <w:numId w:val="0"/>
        </w:numPr>
        <w:ind w:left="720" w:hanging="360"/>
      </w:pPr>
    </w:p>
    <w:p w14:paraId="1D511E54" w14:textId="77777777" w:rsidR="00423029" w:rsidRDefault="00423029" w:rsidP="00423029">
      <w:pPr>
        <w:pStyle w:val="ListNumber2"/>
        <w:numPr>
          <w:ilvl w:val="0"/>
          <w:numId w:val="0"/>
        </w:numPr>
        <w:ind w:left="720" w:hanging="360"/>
      </w:pPr>
    </w:p>
    <w:p w14:paraId="00705988" w14:textId="77777777" w:rsidR="00423029" w:rsidRDefault="00423029" w:rsidP="00423029">
      <w:pPr>
        <w:pStyle w:val="ListNumber2"/>
        <w:numPr>
          <w:ilvl w:val="0"/>
          <w:numId w:val="0"/>
        </w:numPr>
        <w:ind w:left="720" w:hanging="360"/>
      </w:pPr>
    </w:p>
    <w:p w14:paraId="1152068D" w14:textId="77777777" w:rsidR="00423029" w:rsidRDefault="00423029" w:rsidP="00423029">
      <w:pPr>
        <w:pStyle w:val="ListNumber2"/>
        <w:numPr>
          <w:ilvl w:val="0"/>
          <w:numId w:val="0"/>
        </w:numPr>
        <w:ind w:left="720" w:hanging="360"/>
      </w:pPr>
    </w:p>
    <w:p w14:paraId="2075FF68" w14:textId="77777777" w:rsidR="00423029" w:rsidRDefault="00423029" w:rsidP="00423029">
      <w:pPr>
        <w:pStyle w:val="ListNumber2"/>
        <w:numPr>
          <w:ilvl w:val="0"/>
          <w:numId w:val="0"/>
        </w:numPr>
        <w:ind w:left="720" w:hanging="360"/>
      </w:pPr>
    </w:p>
    <w:p w14:paraId="020FF22B" w14:textId="77777777" w:rsidR="00423029" w:rsidRDefault="00423029" w:rsidP="00423029">
      <w:pPr>
        <w:pStyle w:val="ListNumber2"/>
        <w:numPr>
          <w:ilvl w:val="0"/>
          <w:numId w:val="0"/>
        </w:numPr>
        <w:ind w:left="720" w:hanging="360"/>
      </w:pPr>
    </w:p>
    <w:p w14:paraId="3D192815" w14:textId="77777777" w:rsidR="00423029" w:rsidRDefault="00423029" w:rsidP="00423029">
      <w:pPr>
        <w:pStyle w:val="ListNumber2"/>
        <w:numPr>
          <w:ilvl w:val="0"/>
          <w:numId w:val="0"/>
        </w:numPr>
        <w:ind w:left="720" w:hanging="360"/>
      </w:pPr>
    </w:p>
    <w:p w14:paraId="30C392C7" w14:textId="77777777" w:rsidR="00423029" w:rsidRDefault="00423029" w:rsidP="00423029">
      <w:pPr>
        <w:pStyle w:val="ListNumber2"/>
        <w:numPr>
          <w:ilvl w:val="0"/>
          <w:numId w:val="0"/>
        </w:numPr>
        <w:ind w:left="720" w:hanging="360"/>
      </w:pPr>
    </w:p>
    <w:p w14:paraId="69806760" w14:textId="77777777" w:rsidR="00423029" w:rsidRDefault="00423029" w:rsidP="00423029">
      <w:pPr>
        <w:pStyle w:val="ListNumber2"/>
        <w:numPr>
          <w:ilvl w:val="0"/>
          <w:numId w:val="0"/>
        </w:numPr>
        <w:ind w:left="720" w:hanging="360"/>
      </w:pPr>
    </w:p>
    <w:p w14:paraId="7C68EB46" w14:textId="77777777" w:rsidR="00423029" w:rsidRPr="00F5046D" w:rsidRDefault="00423029" w:rsidP="00423029">
      <w:pPr>
        <w:pStyle w:val="ListNumber2"/>
        <w:numPr>
          <w:ilvl w:val="0"/>
          <w:numId w:val="0"/>
        </w:numPr>
        <w:ind w:left="720" w:hanging="360"/>
      </w:pPr>
    </w:p>
    <w:p w14:paraId="539DD1FD" w14:textId="18B772B4" w:rsidR="00D9217C" w:rsidRPr="00B638E4" w:rsidRDefault="00D9217C" w:rsidP="00B638E4">
      <w:pPr>
        <w:pStyle w:val="Heading1"/>
      </w:pPr>
      <w:r w:rsidRPr="00B638E4">
        <w:lastRenderedPageBreak/>
        <w:t>Chapitre 5 : Partage d</w:t>
      </w:r>
      <w:r w:rsidR="00565973">
        <w:t>e</w:t>
      </w:r>
      <w:r w:rsidRPr="00B638E4">
        <w:t xml:space="preserve"> contenu avec OneDrive</w:t>
      </w:r>
    </w:p>
    <w:p w14:paraId="160B268D" w14:textId="77777777" w:rsidR="002F269E" w:rsidRDefault="00D9217C" w:rsidP="002F269E">
      <w:pPr>
        <w:pStyle w:val="Heading2"/>
      </w:pPr>
      <w:r w:rsidRPr="00CB6461">
        <w:t>Termes à connaître :</w:t>
      </w:r>
    </w:p>
    <w:p w14:paraId="688DBBB0" w14:textId="564E6D60" w:rsidR="00D9217C" w:rsidRPr="00F76A6D" w:rsidRDefault="00D9217C" w:rsidP="00B638E4">
      <w:pPr>
        <w:pStyle w:val="BodyText"/>
      </w:pPr>
      <w:r w:rsidRPr="00F76A6D">
        <w:rPr>
          <w:shd w:val="clear" w:color="auto" w:fill="FFFFFF"/>
        </w:rPr>
        <w:t xml:space="preserve">Basé sur le cloud, OneDrive, </w:t>
      </w:r>
      <w:r w:rsidR="003209C3">
        <w:rPr>
          <w:shd w:val="clear" w:color="auto" w:fill="FFFFFF"/>
        </w:rPr>
        <w:t>télécharger</w:t>
      </w:r>
    </w:p>
    <w:p w14:paraId="2066348B" w14:textId="433AB7FA" w:rsidR="00D9217C" w:rsidRPr="00F76A6D" w:rsidRDefault="00D9217C" w:rsidP="00AE78FB">
      <w:pPr>
        <w:pStyle w:val="Heading2"/>
      </w:pPr>
      <w:r>
        <w:t>Vidéos connexes</w:t>
      </w:r>
      <w:r w:rsidR="003209C3">
        <w:t> :</w:t>
      </w:r>
    </w:p>
    <w:p w14:paraId="0E35205A" w14:textId="77777777" w:rsidR="00B06551" w:rsidRDefault="00B06551" w:rsidP="00B06551">
      <w:pPr>
        <w:pStyle w:val="BodyText"/>
        <w:rPr>
          <w:lang w:val="fr-FR"/>
        </w:rPr>
      </w:pPr>
      <w:r>
        <w:rPr>
          <w:lang w:val="fr-FR"/>
        </w:rPr>
        <w:t>Veillez à commencer par visionner les leçons par vidéo correspondant à cette formation.</w:t>
      </w:r>
    </w:p>
    <w:p w14:paraId="3DD9AF52" w14:textId="433F0126" w:rsidR="00D9217C" w:rsidRPr="00F76A6D" w:rsidRDefault="003209C3" w:rsidP="00AE78FB">
      <w:pPr>
        <w:pStyle w:val="Heading2"/>
      </w:pPr>
      <w:r>
        <w:t>Contrôle</w:t>
      </w:r>
      <w:r w:rsidR="00D9217C" w:rsidRPr="00F76A6D">
        <w:t xml:space="preserve"> des connaissances</w:t>
      </w:r>
    </w:p>
    <w:p w14:paraId="6327BF18" w14:textId="4E1BB2B0" w:rsidR="00D9217C" w:rsidRPr="00F76A6D" w:rsidRDefault="00D9217C" w:rsidP="006C2FD6">
      <w:pPr>
        <w:pStyle w:val="ListNumber"/>
        <w:numPr>
          <w:ilvl w:val="0"/>
          <w:numId w:val="29"/>
        </w:numPr>
        <w:rPr>
          <w:lang w:eastAsia="en-US"/>
        </w:rPr>
      </w:pPr>
      <w:r w:rsidRPr="00F76A6D">
        <w:rPr>
          <w:lang w:eastAsia="en-US"/>
        </w:rPr>
        <w:t xml:space="preserve">Qu'est-ce que le </w:t>
      </w:r>
      <w:r w:rsidR="00A1582E">
        <w:rPr>
          <w:lang w:eastAsia="en-US"/>
        </w:rPr>
        <w:t>cloud</w:t>
      </w:r>
      <w:r w:rsidRPr="00F76A6D">
        <w:rPr>
          <w:lang w:eastAsia="en-US"/>
        </w:rPr>
        <w:t xml:space="preserve"> ?</w:t>
      </w:r>
    </w:p>
    <w:p w14:paraId="06DAE18D" w14:textId="77777777" w:rsidR="00D9217C" w:rsidRPr="00F76A6D" w:rsidRDefault="00D9217C" w:rsidP="00F637A1">
      <w:pPr>
        <w:pStyle w:val="BodyText"/>
        <w:ind w:left="360"/>
      </w:pPr>
      <w:r w:rsidRPr="00A616B0">
        <w:rPr>
          <w:rFonts w:asciiTheme="majorHAnsi" w:eastAsia="Times New Roman" w:hAnsiTheme="majorHAnsi" w:cstheme="majorHAnsi"/>
          <w:lang w:eastAsia="en-US"/>
        </w:rPr>
        <w:t>Réponse possible :</w:t>
      </w:r>
      <w:r w:rsidRPr="00F76A6D">
        <w:rPr>
          <w:rFonts w:ascii="Calibri" w:eastAsia="Times New Roman" w:hAnsi="Calibri" w:cs="Calibri"/>
          <w:b/>
          <w:bCs/>
          <w:lang w:eastAsia="en-US"/>
        </w:rPr>
        <w:t xml:space="preserve"> </w:t>
      </w:r>
      <w:r w:rsidRPr="00F76A6D">
        <w:t>Le cloud est essentiellement un ensemble de services logiciels qui s'exécutent à plusieurs endroits sur Internet au lieu de s'exécuter sur l'ordinateur d'un seul utilisateur.</w:t>
      </w:r>
    </w:p>
    <w:p w14:paraId="160B8BEF" w14:textId="64232519" w:rsidR="00D9217C" w:rsidRDefault="00D9217C" w:rsidP="00F637A1">
      <w:pPr>
        <w:pStyle w:val="ListNumber"/>
        <w:rPr>
          <w:lang w:eastAsia="en-US"/>
        </w:rPr>
      </w:pPr>
      <w:r w:rsidRPr="00F76A6D">
        <w:rPr>
          <w:lang w:eastAsia="en-US"/>
        </w:rPr>
        <w:t>Quels sont les trois avantages de l'enregistrement d'un document dans un service basé sur le cloud ?</w:t>
      </w:r>
    </w:p>
    <w:p w14:paraId="5403FBA8" w14:textId="77777777" w:rsidR="00D9217C" w:rsidRDefault="00D9217C" w:rsidP="00F637A1">
      <w:pPr>
        <w:pStyle w:val="BodyText"/>
        <w:ind w:left="360"/>
        <w:rPr>
          <w:lang w:eastAsia="en-US"/>
        </w:rPr>
      </w:pPr>
      <w:r w:rsidRPr="00F637A1">
        <w:rPr>
          <w:rFonts w:asciiTheme="majorHAnsi" w:hAnsiTheme="majorHAnsi" w:cstheme="majorHAnsi"/>
          <w:lang w:eastAsia="en-US"/>
        </w:rPr>
        <w:t>Réponse possible :</w:t>
      </w:r>
      <w:r>
        <w:rPr>
          <w:b/>
          <w:bCs/>
          <w:lang w:eastAsia="en-US"/>
        </w:rPr>
        <w:t xml:space="preserve"> </w:t>
      </w:r>
      <w:r>
        <w:rPr>
          <w:lang w:eastAsia="en-US"/>
        </w:rPr>
        <w:t>Le document est accessible à partir de plusieurs appareils, une seule copie du document peut être facilement partagée.</w:t>
      </w:r>
    </w:p>
    <w:p w14:paraId="5E6C150A" w14:textId="77777777" w:rsidR="00714E0E" w:rsidRPr="00F700FB" w:rsidRDefault="00714E0E" w:rsidP="00F700FB">
      <w:pPr>
        <w:pStyle w:val="BodyText"/>
      </w:pPr>
    </w:p>
    <w:p w14:paraId="4ACFCC7C" w14:textId="5FFD6FF8" w:rsidR="00D9217C" w:rsidRPr="00F76A6D" w:rsidRDefault="002F269E" w:rsidP="00714E0E">
      <w:pPr>
        <w:pStyle w:val="Heading2"/>
      </w:pPr>
      <w:r>
        <w:t xml:space="preserve">Atelier 5.1 : </w:t>
      </w:r>
      <w:r w:rsidR="00A1582E">
        <w:t>S</w:t>
      </w:r>
      <w:r>
        <w:t>ervices basés sur le cloud</w:t>
      </w:r>
    </w:p>
    <w:p w14:paraId="20E47F6D" w14:textId="717C096F" w:rsidR="00D9217C" w:rsidRPr="00F76A6D" w:rsidRDefault="002A00F2" w:rsidP="00D9217C">
      <w:pPr>
        <w:pStyle w:val="Heading3"/>
      </w:pPr>
      <w:r>
        <w:t>Objectif</w:t>
      </w:r>
    </w:p>
    <w:p w14:paraId="54A1F242" w14:textId="0587BA3E" w:rsidR="00F05AAC" w:rsidRPr="00F05AAC" w:rsidRDefault="000F70AE" w:rsidP="00534C6A">
      <w:pPr>
        <w:pStyle w:val="ListBullet"/>
        <w:numPr>
          <w:ilvl w:val="0"/>
          <w:numId w:val="0"/>
        </w:numPr>
      </w:pPr>
      <w:r w:rsidRPr="0052432D">
        <w:rPr>
          <w:lang w:val="fr-FR"/>
        </w:rPr>
        <w:t>Dans le cadre de cette activité pratique, les participants mettront en pratique leurs connaissances e</w:t>
      </w:r>
      <w:r>
        <w:rPr>
          <w:lang w:val="fr-FR"/>
        </w:rPr>
        <w:t xml:space="preserve">n </w:t>
      </w:r>
      <w:r w:rsidRPr="0052432D">
        <w:rPr>
          <w:lang w:val="fr-FR"/>
        </w:rPr>
        <w:t xml:space="preserve">matière </w:t>
      </w:r>
      <w:r>
        <w:rPr>
          <w:lang w:val="fr-FR"/>
        </w:rPr>
        <w:t>de</w:t>
      </w:r>
      <w:r w:rsidR="00F05AAC">
        <w:rPr>
          <w:lang w:val="fr-FR"/>
        </w:rPr>
        <w:t> :</w:t>
      </w:r>
    </w:p>
    <w:p w14:paraId="0A16E6D6" w14:textId="7398D01B" w:rsidR="00D9217C" w:rsidRPr="00FC6089" w:rsidRDefault="00F05AAC" w:rsidP="00FC6089">
      <w:pPr>
        <w:pStyle w:val="ListBullet"/>
      </w:pPr>
      <w:proofErr w:type="gramStart"/>
      <w:r>
        <w:rPr>
          <w:lang w:val="fr-FR"/>
        </w:rPr>
        <w:t>s</w:t>
      </w:r>
      <w:proofErr w:type="spellStart"/>
      <w:r w:rsidR="00D9217C" w:rsidRPr="00FC6089">
        <w:t>ervices</w:t>
      </w:r>
      <w:proofErr w:type="spellEnd"/>
      <w:proofErr w:type="gramEnd"/>
      <w:r w:rsidR="00D9217C" w:rsidRPr="00FC6089">
        <w:t xml:space="preserve"> basés sur le cloud</w:t>
      </w:r>
    </w:p>
    <w:p w14:paraId="2BA25B03" w14:textId="28967DE9" w:rsidR="00D9217C" w:rsidRPr="00FC6089" w:rsidRDefault="00F05AAC" w:rsidP="00FC6089">
      <w:pPr>
        <w:pStyle w:val="ListBullet"/>
      </w:pPr>
      <w:proofErr w:type="gramStart"/>
      <w:r>
        <w:t>p</w:t>
      </w:r>
      <w:r w:rsidR="00D9217C" w:rsidRPr="00FC6089">
        <w:t>artage</w:t>
      </w:r>
      <w:proofErr w:type="gramEnd"/>
      <w:r>
        <w:t xml:space="preserve"> de </w:t>
      </w:r>
      <w:r w:rsidR="00D9217C" w:rsidRPr="00FC6089">
        <w:t>contenu avec OneDrive</w:t>
      </w:r>
    </w:p>
    <w:p w14:paraId="0E8A4F92" w14:textId="4DD6736C" w:rsidR="00D9217C" w:rsidRPr="00F76A6D" w:rsidRDefault="00F05AAC" w:rsidP="00D9217C">
      <w:pPr>
        <w:pStyle w:val="Heading3"/>
      </w:pPr>
      <w:r>
        <w:t>I</w:t>
      </w:r>
      <w:r w:rsidR="00D9217C" w:rsidRPr="00F76A6D">
        <w:t>nstructions</w:t>
      </w:r>
    </w:p>
    <w:p w14:paraId="6B1B4078" w14:textId="27BCB2D2" w:rsidR="00D9217C" w:rsidRPr="00F76A6D" w:rsidRDefault="00D9217C" w:rsidP="003528FA">
      <w:pPr>
        <w:pStyle w:val="BodyText"/>
        <w:rPr>
          <w:shd w:val="clear" w:color="auto" w:fill="FFFFFF"/>
        </w:rPr>
      </w:pPr>
      <w:r w:rsidRPr="00F76A6D">
        <w:rPr>
          <w:shd w:val="clear" w:color="auto" w:fill="FFFFFF"/>
        </w:rPr>
        <w:t xml:space="preserve">Créez un compte OneDrive et enregistrez </w:t>
      </w:r>
      <w:r w:rsidR="006F32F8">
        <w:rPr>
          <w:shd w:val="clear" w:color="auto" w:fill="FFFFFF"/>
        </w:rPr>
        <w:t>le</w:t>
      </w:r>
      <w:r w:rsidRPr="00F76A6D">
        <w:rPr>
          <w:shd w:val="clear" w:color="auto" w:fill="FFFFFF"/>
        </w:rPr>
        <w:t xml:space="preserve"> document Word </w:t>
      </w:r>
      <w:r w:rsidR="006F32F8">
        <w:rPr>
          <w:shd w:val="clear" w:color="auto" w:fill="FFFFFF"/>
        </w:rPr>
        <w:t xml:space="preserve">que vous venez de </w:t>
      </w:r>
      <w:r w:rsidRPr="00F76A6D">
        <w:rPr>
          <w:shd w:val="clear" w:color="auto" w:fill="FFFFFF"/>
        </w:rPr>
        <w:t>cré</w:t>
      </w:r>
      <w:r w:rsidR="006F32F8">
        <w:rPr>
          <w:shd w:val="clear" w:color="auto" w:fill="FFFFFF"/>
        </w:rPr>
        <w:t>er</w:t>
      </w:r>
      <w:r w:rsidRPr="00F76A6D">
        <w:rPr>
          <w:shd w:val="clear" w:color="auto" w:fill="FFFFFF"/>
        </w:rPr>
        <w:t xml:space="preserve"> sur votre OneDrive. Si vous avez déjà un compte OneDrive, enregistrez votre document, détaillez et expliquez les étapes de création d'un nouveau compte OneDrive.</w:t>
      </w:r>
    </w:p>
    <w:p w14:paraId="03AD45CC" w14:textId="05B6E529" w:rsidR="00D9217C" w:rsidRPr="00F76A6D" w:rsidRDefault="002C1E78" w:rsidP="00D9217C">
      <w:pPr>
        <w:pStyle w:val="Heading3"/>
      </w:pPr>
      <w:r>
        <w:t>Retour sur l’activité</w:t>
      </w:r>
      <w:r w:rsidR="006F32F8">
        <w:t xml:space="preserve"> pratique</w:t>
      </w:r>
    </w:p>
    <w:p w14:paraId="295B4E1F" w14:textId="360E5DE6" w:rsidR="00D9217C" w:rsidRPr="003528FA" w:rsidRDefault="00D9217C" w:rsidP="006C2FD6">
      <w:pPr>
        <w:pStyle w:val="ListNumber"/>
        <w:numPr>
          <w:ilvl w:val="0"/>
          <w:numId w:val="30"/>
        </w:numPr>
      </w:pPr>
      <w:r w:rsidRPr="003528FA">
        <w:t xml:space="preserve">Vrai ou </w:t>
      </w:r>
      <w:r w:rsidRPr="003528FA">
        <w:rPr>
          <w:rFonts w:asciiTheme="majorHAnsi" w:hAnsiTheme="majorHAnsi" w:cstheme="majorHAnsi"/>
        </w:rPr>
        <w:t xml:space="preserve">Faux. </w:t>
      </w:r>
      <w:r w:rsidRPr="003528FA">
        <w:t>Le cloud est essentiellement une collection de documents stockés ensemble en un seul endroit.</w:t>
      </w:r>
    </w:p>
    <w:p w14:paraId="2ED0B8C7" w14:textId="446FDAB0" w:rsidR="00D9217C" w:rsidRDefault="00D9217C" w:rsidP="006C2FD6">
      <w:pPr>
        <w:pStyle w:val="ListNumber"/>
        <w:numPr>
          <w:ilvl w:val="0"/>
          <w:numId w:val="30"/>
        </w:numPr>
      </w:pPr>
      <w:r w:rsidRPr="003528FA">
        <w:t xml:space="preserve">Vrai ou </w:t>
      </w:r>
      <w:r w:rsidRPr="003528FA">
        <w:rPr>
          <w:rFonts w:asciiTheme="majorHAnsi" w:hAnsiTheme="majorHAnsi" w:cstheme="majorHAnsi"/>
        </w:rPr>
        <w:t xml:space="preserve">Faux. </w:t>
      </w:r>
      <w:r w:rsidRPr="003528FA">
        <w:t>Si j'enregistre un document dans le cloud, je ne pourrai y accéder qu'à partir de l'appareil sur lequel je l'ai enregistré.</w:t>
      </w:r>
    </w:p>
    <w:p w14:paraId="184D8901" w14:textId="4559A76E" w:rsidR="00D9217C" w:rsidRPr="003528FA" w:rsidRDefault="00D9217C" w:rsidP="006C2FD6">
      <w:pPr>
        <w:pStyle w:val="ListNumber"/>
        <w:numPr>
          <w:ilvl w:val="0"/>
          <w:numId w:val="30"/>
        </w:numPr>
      </w:pPr>
      <w:r w:rsidRPr="003528FA">
        <w:t>Lorsque vous _____ des fichiers vers un service basé sur le cloud, vous pouvez y accéder, les mettre à jour et les partager en toute sécurité depuis n'importe quel endroit où vous disposez d'une connexion Internet.</w:t>
      </w:r>
    </w:p>
    <w:p w14:paraId="718DB59D" w14:textId="070028EB" w:rsidR="00D9217C" w:rsidRPr="00964A2F" w:rsidRDefault="00D9217C" w:rsidP="006C2FD6">
      <w:pPr>
        <w:pStyle w:val="ListNumber2"/>
        <w:numPr>
          <w:ilvl w:val="0"/>
          <w:numId w:val="31"/>
        </w:numPr>
      </w:pPr>
      <w:proofErr w:type="gramStart"/>
      <w:r w:rsidRPr="00964A2F">
        <w:t>efface</w:t>
      </w:r>
      <w:r w:rsidR="00254BF7">
        <w:t>z</w:t>
      </w:r>
      <w:proofErr w:type="gramEnd"/>
    </w:p>
    <w:p w14:paraId="647D4876" w14:textId="0CFE8040" w:rsidR="00D9217C" w:rsidRPr="00964A2F" w:rsidRDefault="00D9217C" w:rsidP="006C2FD6">
      <w:pPr>
        <w:pStyle w:val="ListNumber2"/>
        <w:numPr>
          <w:ilvl w:val="0"/>
          <w:numId w:val="31"/>
        </w:numPr>
        <w:rPr>
          <w:rFonts w:asciiTheme="majorHAnsi" w:hAnsiTheme="majorHAnsi" w:cstheme="majorHAnsi"/>
        </w:rPr>
      </w:pPr>
      <w:proofErr w:type="gramStart"/>
      <w:r w:rsidRPr="00964A2F">
        <w:rPr>
          <w:rFonts w:asciiTheme="majorHAnsi" w:hAnsiTheme="majorHAnsi" w:cstheme="majorHAnsi"/>
        </w:rPr>
        <w:t>télécharge</w:t>
      </w:r>
      <w:r w:rsidR="00254BF7">
        <w:rPr>
          <w:rFonts w:asciiTheme="majorHAnsi" w:hAnsiTheme="majorHAnsi" w:cstheme="majorHAnsi"/>
        </w:rPr>
        <w:t>z</w:t>
      </w:r>
      <w:proofErr w:type="gramEnd"/>
      <w:r w:rsidR="006F32F8">
        <w:rPr>
          <w:rFonts w:asciiTheme="majorHAnsi" w:hAnsiTheme="majorHAnsi" w:cstheme="majorHAnsi"/>
        </w:rPr>
        <w:t xml:space="preserve"> vers le serveur</w:t>
      </w:r>
    </w:p>
    <w:p w14:paraId="3551BD98" w14:textId="5842A23E" w:rsidR="00D9217C" w:rsidRPr="00964A2F" w:rsidRDefault="006F32F8" w:rsidP="006C2FD6">
      <w:pPr>
        <w:pStyle w:val="ListNumber2"/>
        <w:numPr>
          <w:ilvl w:val="0"/>
          <w:numId w:val="31"/>
        </w:numPr>
      </w:pPr>
      <w:proofErr w:type="gramStart"/>
      <w:r>
        <w:t>t</w:t>
      </w:r>
      <w:r w:rsidR="00D9217C" w:rsidRPr="00964A2F">
        <w:t>élécharge</w:t>
      </w:r>
      <w:r w:rsidR="00254BF7">
        <w:t>z</w:t>
      </w:r>
      <w:proofErr w:type="gramEnd"/>
    </w:p>
    <w:p w14:paraId="1BE34B2F" w14:textId="4CFDD698" w:rsidR="00D9217C" w:rsidRDefault="00D9217C" w:rsidP="006C2FD6">
      <w:pPr>
        <w:pStyle w:val="ListNumber2"/>
        <w:numPr>
          <w:ilvl w:val="0"/>
          <w:numId w:val="31"/>
        </w:numPr>
      </w:pPr>
      <w:proofErr w:type="gramStart"/>
      <w:r w:rsidRPr="00964A2F">
        <w:lastRenderedPageBreak/>
        <w:t>saisi</w:t>
      </w:r>
      <w:r w:rsidR="00254BF7">
        <w:t>ssez</w:t>
      </w:r>
      <w:proofErr w:type="gramEnd"/>
    </w:p>
    <w:p w14:paraId="14BC93BE" w14:textId="77777777" w:rsidR="00714E0E" w:rsidRPr="00964A2F" w:rsidRDefault="00714E0E" w:rsidP="00714E0E">
      <w:pPr>
        <w:pStyle w:val="BodyText"/>
      </w:pPr>
    </w:p>
    <w:p w14:paraId="0B47FA04" w14:textId="56E69F97" w:rsidR="00D9217C" w:rsidRPr="00F76A6D" w:rsidRDefault="006F32F8" w:rsidP="00714E0E">
      <w:pPr>
        <w:pStyle w:val="Heading2"/>
      </w:pPr>
      <w:r>
        <w:t>Atelier</w:t>
      </w:r>
      <w:r w:rsidR="00D9217C" w:rsidRPr="00F76A6D">
        <w:t xml:space="preserve"> 5.2 : </w:t>
      </w:r>
      <w:r>
        <w:t>Gestion des</w:t>
      </w:r>
      <w:r w:rsidR="00D9217C" w:rsidRPr="00F76A6D">
        <w:t xml:space="preserve"> fichiers</w:t>
      </w:r>
    </w:p>
    <w:p w14:paraId="634F18EF" w14:textId="3B08051C" w:rsidR="00D9217C" w:rsidRPr="00F76A6D" w:rsidRDefault="002A00F2" w:rsidP="00D9217C">
      <w:pPr>
        <w:pStyle w:val="Heading3"/>
      </w:pPr>
      <w:r>
        <w:t>Objectif</w:t>
      </w:r>
    </w:p>
    <w:p w14:paraId="2E526C65" w14:textId="7A8B22BC" w:rsidR="006F32F8" w:rsidRPr="006F32F8" w:rsidRDefault="006F32F8" w:rsidP="00534C6A">
      <w:pPr>
        <w:pStyle w:val="ListBullet"/>
        <w:numPr>
          <w:ilvl w:val="0"/>
          <w:numId w:val="0"/>
        </w:numPr>
      </w:pPr>
      <w:r w:rsidRPr="0052432D">
        <w:rPr>
          <w:lang w:val="fr-FR"/>
        </w:rPr>
        <w:t>Dans le cadre de cette activité pratique, les participants mettront en pratique leurs connaissances e</w:t>
      </w:r>
      <w:r>
        <w:rPr>
          <w:lang w:val="fr-FR"/>
        </w:rPr>
        <w:t xml:space="preserve">n </w:t>
      </w:r>
      <w:r w:rsidRPr="0052432D">
        <w:rPr>
          <w:lang w:val="fr-FR"/>
        </w:rPr>
        <w:t>matière de</w:t>
      </w:r>
      <w:r>
        <w:rPr>
          <w:lang w:val="fr-FR"/>
        </w:rPr>
        <w:t> :</w:t>
      </w:r>
    </w:p>
    <w:p w14:paraId="7C5A747C" w14:textId="63172CB1" w:rsidR="00D9217C" w:rsidRPr="00FC6089" w:rsidRDefault="006F32F8" w:rsidP="00FC6089">
      <w:pPr>
        <w:pStyle w:val="ListBullet"/>
      </w:pPr>
      <w:proofErr w:type="gramStart"/>
      <w:r>
        <w:t>p</w:t>
      </w:r>
      <w:r w:rsidR="00D9217C" w:rsidRPr="00FC6089">
        <w:t>artage</w:t>
      </w:r>
      <w:proofErr w:type="gramEnd"/>
      <w:r>
        <w:t xml:space="preserve"> de </w:t>
      </w:r>
      <w:r w:rsidR="00D9217C" w:rsidRPr="00FC6089">
        <w:t>document</w:t>
      </w:r>
    </w:p>
    <w:p w14:paraId="3533B61A" w14:textId="236A3F71" w:rsidR="00D9217C" w:rsidRPr="00FC6089" w:rsidRDefault="006F32F8" w:rsidP="00FC6089">
      <w:pPr>
        <w:pStyle w:val="ListBullet"/>
      </w:pPr>
      <w:proofErr w:type="gramStart"/>
      <w:r>
        <w:t>t</w:t>
      </w:r>
      <w:r w:rsidR="00D9217C" w:rsidRPr="00FC6089">
        <w:t>élécharge</w:t>
      </w:r>
      <w:r>
        <w:t>ment</w:t>
      </w:r>
      <w:proofErr w:type="gramEnd"/>
      <w:r w:rsidR="00D9217C" w:rsidRPr="00FC6089">
        <w:t xml:space="preserve"> de fichiers</w:t>
      </w:r>
    </w:p>
    <w:p w14:paraId="1BDDE36E" w14:textId="77777777" w:rsidR="00D9217C" w:rsidRPr="00FC6089" w:rsidRDefault="00D9217C" w:rsidP="00FC6089">
      <w:pPr>
        <w:pStyle w:val="ListBullet"/>
      </w:pPr>
      <w:r w:rsidRPr="00FC6089">
        <w:t>Création de dossiers</w:t>
      </w:r>
    </w:p>
    <w:p w14:paraId="2A6AC097" w14:textId="395E5F36" w:rsidR="00D9217C" w:rsidRPr="00F76A6D" w:rsidRDefault="006F32F8" w:rsidP="00D9217C">
      <w:pPr>
        <w:pStyle w:val="Heading3"/>
      </w:pPr>
      <w:r>
        <w:t>I</w:t>
      </w:r>
      <w:r w:rsidR="00D9217C" w:rsidRPr="00F76A6D">
        <w:t>nstructions</w:t>
      </w:r>
    </w:p>
    <w:p w14:paraId="5C6B1B39" w14:textId="08C406B8" w:rsidR="00D9217C" w:rsidRPr="00F76A6D" w:rsidRDefault="00D9217C" w:rsidP="00964A2F">
      <w:pPr>
        <w:pStyle w:val="BodyText"/>
        <w:rPr>
          <w:lang w:eastAsia="en-US"/>
        </w:rPr>
      </w:pPr>
      <w:r w:rsidRPr="00F76A6D">
        <w:rPr>
          <w:lang w:eastAsia="en-US"/>
        </w:rPr>
        <w:t xml:space="preserve">Partagez votre document Word nouvellement créé via un lien et envoyez-le par e-mail à votre instructeur et à un autre camarade de classe. Créez un dossier contenant votre document Word, appelez-le « Exercices en classe » et ajoutez-y une photo appropriée de vous-même. Téléchargez le dossier entier sur votre OneDrive. Partagez </w:t>
      </w:r>
      <w:r w:rsidR="006F32F8">
        <w:rPr>
          <w:lang w:eastAsia="en-US"/>
        </w:rPr>
        <w:t>l</w:t>
      </w:r>
      <w:r w:rsidRPr="00F76A6D">
        <w:rPr>
          <w:lang w:eastAsia="en-US"/>
        </w:rPr>
        <w:t xml:space="preserve">e document Word </w:t>
      </w:r>
      <w:r w:rsidR="006F32F8">
        <w:rPr>
          <w:lang w:eastAsia="en-US"/>
        </w:rPr>
        <w:t xml:space="preserve">que vous venez de </w:t>
      </w:r>
      <w:r w:rsidRPr="00F76A6D">
        <w:rPr>
          <w:lang w:eastAsia="en-US"/>
        </w:rPr>
        <w:t>cré</w:t>
      </w:r>
      <w:r w:rsidR="006F32F8">
        <w:rPr>
          <w:lang w:eastAsia="en-US"/>
        </w:rPr>
        <w:t>er</w:t>
      </w:r>
      <w:r w:rsidRPr="00F76A6D">
        <w:rPr>
          <w:lang w:eastAsia="en-US"/>
        </w:rPr>
        <w:t xml:space="preserve"> via un lien et envoyez-le par e-mail à un autre camarade de classe.</w:t>
      </w:r>
    </w:p>
    <w:p w14:paraId="69A3528D" w14:textId="1C4C6C13" w:rsidR="00D9217C" w:rsidRPr="00F76A6D" w:rsidRDefault="002C1E78" w:rsidP="00D9217C">
      <w:pPr>
        <w:pStyle w:val="Heading3"/>
      </w:pPr>
      <w:r>
        <w:t>Retour sur l’activité</w:t>
      </w:r>
      <w:r w:rsidR="006F32F8">
        <w:t xml:space="preserve"> pratique</w:t>
      </w:r>
    </w:p>
    <w:p w14:paraId="39A2DBEA" w14:textId="02735DC1" w:rsidR="00D9217C" w:rsidRPr="00964A2F" w:rsidRDefault="00D9217C" w:rsidP="006C2FD6">
      <w:pPr>
        <w:pStyle w:val="ListNumber"/>
        <w:numPr>
          <w:ilvl w:val="0"/>
          <w:numId w:val="33"/>
        </w:numPr>
      </w:pPr>
      <w:r w:rsidRPr="00964A2F">
        <w:t>Lequel de ces éléments ne vous aide pas à afficher ou à gérer vos fichiers dans OneDrive ?</w:t>
      </w:r>
    </w:p>
    <w:p w14:paraId="37DB810A" w14:textId="77777777" w:rsidR="00D9217C" w:rsidRPr="00462781" w:rsidRDefault="00D9217C" w:rsidP="006C2FD6">
      <w:pPr>
        <w:pStyle w:val="ListNumber2"/>
        <w:numPr>
          <w:ilvl w:val="0"/>
          <w:numId w:val="34"/>
        </w:numPr>
      </w:pPr>
      <w:r w:rsidRPr="00462781">
        <w:t>le volet de navigation</w:t>
      </w:r>
    </w:p>
    <w:p w14:paraId="7AF23F16" w14:textId="0582E278" w:rsidR="00D9217C" w:rsidRPr="00462781" w:rsidRDefault="006F32F8" w:rsidP="006C2FD6">
      <w:pPr>
        <w:pStyle w:val="ListNumber2"/>
        <w:numPr>
          <w:ilvl w:val="0"/>
          <w:numId w:val="34"/>
        </w:numPr>
        <w:rPr>
          <w:rFonts w:asciiTheme="majorHAnsi" w:hAnsiTheme="majorHAnsi" w:cstheme="majorHAnsi"/>
        </w:rPr>
      </w:pPr>
      <w:proofErr w:type="gramStart"/>
      <w:r>
        <w:rPr>
          <w:rFonts w:asciiTheme="majorHAnsi" w:hAnsiTheme="majorHAnsi" w:cstheme="majorHAnsi"/>
        </w:rPr>
        <w:t>le</w:t>
      </w:r>
      <w:proofErr w:type="gramEnd"/>
      <w:r>
        <w:rPr>
          <w:rFonts w:asciiTheme="majorHAnsi" w:hAnsiTheme="majorHAnsi" w:cstheme="majorHAnsi"/>
        </w:rPr>
        <w:t xml:space="preserve"> </w:t>
      </w:r>
      <w:r w:rsidR="00D9217C" w:rsidRPr="00462781">
        <w:rPr>
          <w:rFonts w:asciiTheme="majorHAnsi" w:hAnsiTheme="majorHAnsi" w:cstheme="majorHAnsi"/>
        </w:rPr>
        <w:t>bouton fichier</w:t>
      </w:r>
    </w:p>
    <w:p w14:paraId="3A6B22C2" w14:textId="77777777" w:rsidR="00D9217C" w:rsidRPr="00462781" w:rsidRDefault="00D9217C" w:rsidP="006C2FD6">
      <w:pPr>
        <w:pStyle w:val="ListNumber2"/>
        <w:numPr>
          <w:ilvl w:val="0"/>
          <w:numId w:val="34"/>
        </w:numPr>
      </w:pPr>
      <w:proofErr w:type="gramStart"/>
      <w:r w:rsidRPr="00462781">
        <w:t>la</w:t>
      </w:r>
      <w:proofErr w:type="gramEnd"/>
      <w:r w:rsidRPr="00462781">
        <w:t xml:space="preserve"> barre d'outils</w:t>
      </w:r>
    </w:p>
    <w:p w14:paraId="3B213861" w14:textId="1D9A2487" w:rsidR="00D9217C" w:rsidRPr="00462781" w:rsidRDefault="00D9217C" w:rsidP="006C2FD6">
      <w:pPr>
        <w:pStyle w:val="ListNumber2"/>
        <w:numPr>
          <w:ilvl w:val="0"/>
          <w:numId w:val="34"/>
        </w:numPr>
      </w:pPr>
      <w:proofErr w:type="gramStart"/>
      <w:r w:rsidRPr="00462781">
        <w:t>l</w:t>
      </w:r>
      <w:r w:rsidR="006F32F8">
        <w:t>a</w:t>
      </w:r>
      <w:proofErr w:type="gramEnd"/>
      <w:r w:rsidR="006F32F8">
        <w:t xml:space="preserve"> l</w:t>
      </w:r>
      <w:r w:rsidRPr="00462781">
        <w:t>iste des fichiers</w:t>
      </w:r>
    </w:p>
    <w:p w14:paraId="047CBB28" w14:textId="36F8C893" w:rsidR="00D9217C" w:rsidRPr="00462781" w:rsidRDefault="00D9217C" w:rsidP="00462781">
      <w:pPr>
        <w:pStyle w:val="ListNumber"/>
      </w:pPr>
      <w:r w:rsidRPr="00462781">
        <w:t xml:space="preserve">Créer un ______ </w:t>
      </w:r>
      <w:r w:rsidR="006F32F8">
        <w:t>facilitera le partage de vo</w:t>
      </w:r>
      <w:r w:rsidRPr="00462781">
        <w:t>s documents.</w:t>
      </w:r>
    </w:p>
    <w:p w14:paraId="40249FCF" w14:textId="77777777" w:rsidR="00D9217C" w:rsidRPr="009D15E4" w:rsidRDefault="00D9217C" w:rsidP="006C2FD6">
      <w:pPr>
        <w:pStyle w:val="ListNumber2"/>
        <w:numPr>
          <w:ilvl w:val="0"/>
          <w:numId w:val="35"/>
        </w:numPr>
        <w:rPr>
          <w:rFonts w:asciiTheme="majorHAnsi" w:hAnsiTheme="majorHAnsi" w:cstheme="majorHAnsi"/>
        </w:rPr>
      </w:pPr>
      <w:r w:rsidRPr="009D15E4">
        <w:rPr>
          <w:rFonts w:asciiTheme="majorHAnsi" w:hAnsiTheme="majorHAnsi" w:cstheme="majorHAnsi"/>
        </w:rPr>
        <w:t>lien</w:t>
      </w:r>
    </w:p>
    <w:p w14:paraId="58139D77" w14:textId="77777777" w:rsidR="00D9217C" w:rsidRPr="00462781" w:rsidRDefault="00D9217C" w:rsidP="006C2FD6">
      <w:pPr>
        <w:pStyle w:val="ListNumber2"/>
        <w:numPr>
          <w:ilvl w:val="0"/>
          <w:numId w:val="35"/>
        </w:numPr>
      </w:pPr>
      <w:r w:rsidRPr="00462781">
        <w:t>site Internet</w:t>
      </w:r>
    </w:p>
    <w:p w14:paraId="038CD333" w14:textId="77777777" w:rsidR="00D9217C" w:rsidRPr="00462781" w:rsidRDefault="00D9217C" w:rsidP="006C2FD6">
      <w:pPr>
        <w:pStyle w:val="ListNumber2"/>
        <w:numPr>
          <w:ilvl w:val="0"/>
          <w:numId w:val="35"/>
        </w:numPr>
      </w:pPr>
      <w:r w:rsidRPr="00462781">
        <w:t>dossier</w:t>
      </w:r>
    </w:p>
    <w:p w14:paraId="4C8EED65" w14:textId="496280C3" w:rsidR="00D9217C" w:rsidRDefault="006F32F8" w:rsidP="006C2FD6">
      <w:pPr>
        <w:pStyle w:val="ListNumber2"/>
        <w:numPr>
          <w:ilvl w:val="0"/>
          <w:numId w:val="35"/>
        </w:numPr>
      </w:pPr>
      <w:proofErr w:type="gramStart"/>
      <w:r>
        <w:t>cloud</w:t>
      </w:r>
      <w:proofErr w:type="gramEnd"/>
    </w:p>
    <w:p w14:paraId="72158A05" w14:textId="32AB69DE" w:rsidR="00714E0E" w:rsidRDefault="00714E0E">
      <w:pPr>
        <w:spacing w:before="0" w:after="160" w:line="259" w:lineRule="auto"/>
      </w:pPr>
      <w:r>
        <w:br w:type="page"/>
      </w:r>
    </w:p>
    <w:p w14:paraId="107A4D5B" w14:textId="5AF0040C" w:rsidR="00D9217C" w:rsidRPr="009D15E4" w:rsidRDefault="00D9217C" w:rsidP="009D15E4">
      <w:pPr>
        <w:pStyle w:val="Heading1"/>
      </w:pPr>
      <w:r w:rsidRPr="009D15E4">
        <w:lastRenderedPageBreak/>
        <w:t>Chapitre 6 : Utilis</w:t>
      </w:r>
      <w:r w:rsidR="006F32F8">
        <w:t xml:space="preserve">ation du </w:t>
      </w:r>
      <w:r w:rsidRPr="009D15E4">
        <w:t xml:space="preserve">chat, </w:t>
      </w:r>
      <w:r w:rsidR="006F32F8">
        <w:t>d</w:t>
      </w:r>
      <w:r w:rsidRPr="009D15E4">
        <w:t xml:space="preserve">es appels vidéo et </w:t>
      </w:r>
      <w:r w:rsidR="008759C1">
        <w:t xml:space="preserve">des visioconférences de </w:t>
      </w:r>
      <w:r w:rsidRPr="009D15E4">
        <w:t>groupe</w:t>
      </w:r>
    </w:p>
    <w:p w14:paraId="6697CCAA" w14:textId="210459D9" w:rsidR="002F269E" w:rsidRDefault="00D9217C" w:rsidP="002F269E">
      <w:pPr>
        <w:pStyle w:val="Heading2"/>
      </w:pPr>
      <w:r w:rsidRPr="00CA46DB">
        <w:t>Termes à connaître :</w:t>
      </w:r>
    </w:p>
    <w:p w14:paraId="3EF65EF8" w14:textId="1C00D27D" w:rsidR="00D9217C" w:rsidRPr="00F76A6D" w:rsidRDefault="00D9217C" w:rsidP="009D15E4">
      <w:pPr>
        <w:pStyle w:val="BodyText"/>
      </w:pPr>
      <w:r w:rsidRPr="00F76A6D">
        <w:rPr>
          <w:shd w:val="clear" w:color="auto" w:fill="FFFFFF"/>
        </w:rPr>
        <w:t>Contacts, e-mail, groupe de contacts</w:t>
      </w:r>
    </w:p>
    <w:p w14:paraId="0CA631CE" w14:textId="3CE86801" w:rsidR="00D9217C" w:rsidRPr="00F76A6D" w:rsidRDefault="00D9217C" w:rsidP="00D9217C">
      <w:pPr>
        <w:pStyle w:val="Heading2"/>
      </w:pPr>
      <w:r>
        <w:t>Vidéos connexes</w:t>
      </w:r>
      <w:r w:rsidR="006F32F8">
        <w:t> :</w:t>
      </w:r>
    </w:p>
    <w:p w14:paraId="4D78FA74" w14:textId="77777777" w:rsidR="00B06551" w:rsidRDefault="00B06551" w:rsidP="00B06551">
      <w:pPr>
        <w:pStyle w:val="BodyText"/>
        <w:rPr>
          <w:lang w:val="fr-FR"/>
        </w:rPr>
      </w:pPr>
      <w:r>
        <w:rPr>
          <w:lang w:val="fr-FR"/>
        </w:rPr>
        <w:t>Veillez à commencer par visionner les leçons par vidéo correspondant à cette formation.</w:t>
      </w:r>
    </w:p>
    <w:p w14:paraId="0478AA90" w14:textId="3A465402" w:rsidR="00D9217C" w:rsidRPr="007A5994" w:rsidRDefault="006067DD" w:rsidP="00D9217C">
      <w:pPr>
        <w:pStyle w:val="Heading2"/>
        <w:rPr>
          <w:sz w:val="24"/>
          <w:szCs w:val="24"/>
        </w:rPr>
      </w:pPr>
      <w:r>
        <w:rPr>
          <w:sz w:val="24"/>
          <w:szCs w:val="24"/>
        </w:rPr>
        <w:t>Contrôle des</w:t>
      </w:r>
      <w:r w:rsidR="00D9217C" w:rsidRPr="00F76A6D">
        <w:rPr>
          <w:sz w:val="24"/>
          <w:szCs w:val="24"/>
        </w:rPr>
        <w:t xml:space="preserve"> connaissances</w:t>
      </w:r>
    </w:p>
    <w:p w14:paraId="7B5FBC70" w14:textId="5A83BF55" w:rsidR="00D9217C" w:rsidRDefault="00D9217C" w:rsidP="006C2FD6">
      <w:pPr>
        <w:pStyle w:val="ListNumber"/>
        <w:numPr>
          <w:ilvl w:val="0"/>
          <w:numId w:val="36"/>
        </w:numPr>
        <w:rPr>
          <w:lang w:eastAsia="en-US"/>
        </w:rPr>
      </w:pPr>
      <w:r w:rsidRPr="00F76A6D">
        <w:rPr>
          <w:lang w:eastAsia="en-US"/>
        </w:rPr>
        <w:t xml:space="preserve">Pourquoi </w:t>
      </w:r>
      <w:r w:rsidR="006067DD">
        <w:rPr>
          <w:lang w:eastAsia="en-US"/>
        </w:rPr>
        <w:t>convient-il</w:t>
      </w:r>
      <w:r w:rsidRPr="00F76A6D">
        <w:rPr>
          <w:lang w:eastAsia="en-US"/>
        </w:rPr>
        <w:t xml:space="preserve"> de définir vos paramètres audio</w:t>
      </w:r>
      <w:r w:rsidR="00254BF7">
        <w:rPr>
          <w:lang w:eastAsia="en-US"/>
        </w:rPr>
        <w:t>s</w:t>
      </w:r>
      <w:r w:rsidRPr="00F76A6D">
        <w:rPr>
          <w:lang w:eastAsia="en-US"/>
        </w:rPr>
        <w:t xml:space="preserve"> et vidéo</w:t>
      </w:r>
      <w:r w:rsidR="00254BF7">
        <w:rPr>
          <w:lang w:eastAsia="en-US"/>
        </w:rPr>
        <w:t>s</w:t>
      </w:r>
      <w:r w:rsidRPr="00F76A6D">
        <w:rPr>
          <w:lang w:eastAsia="en-US"/>
        </w:rPr>
        <w:t xml:space="preserve"> avant un appel ?</w:t>
      </w:r>
    </w:p>
    <w:p w14:paraId="22CD20CE" w14:textId="23507CC2" w:rsidR="00D9217C" w:rsidRPr="0039509F" w:rsidRDefault="00D9217C" w:rsidP="009A7F65">
      <w:pPr>
        <w:pStyle w:val="BodyText"/>
        <w:ind w:left="360"/>
        <w:rPr>
          <w:lang w:eastAsia="en-US"/>
        </w:rPr>
      </w:pPr>
      <w:r w:rsidRPr="009A7F65">
        <w:rPr>
          <w:rFonts w:asciiTheme="majorHAnsi" w:hAnsiTheme="majorHAnsi" w:cstheme="majorHAnsi"/>
          <w:lang w:eastAsia="en-US"/>
        </w:rPr>
        <w:t>Réponse possible :</w:t>
      </w:r>
      <w:r w:rsidRPr="007A5994">
        <w:rPr>
          <w:b/>
          <w:bCs/>
          <w:lang w:eastAsia="en-US"/>
        </w:rPr>
        <w:t xml:space="preserve"> </w:t>
      </w:r>
      <w:r>
        <w:rPr>
          <w:lang w:eastAsia="en-US"/>
        </w:rPr>
        <w:t xml:space="preserve">Il est important de définir </w:t>
      </w:r>
      <w:r w:rsidR="00254BF7">
        <w:rPr>
          <w:lang w:eastAsia="en-US"/>
        </w:rPr>
        <w:t>les paramètres audios</w:t>
      </w:r>
      <w:r>
        <w:rPr>
          <w:lang w:eastAsia="en-US"/>
        </w:rPr>
        <w:t xml:space="preserve"> avant un appel, car vous devrez peut-être vous mettre en </w:t>
      </w:r>
      <w:r w:rsidR="00CD27B8">
        <w:rPr>
          <w:lang w:eastAsia="en-US"/>
        </w:rPr>
        <w:t>mode silencieux</w:t>
      </w:r>
      <w:r>
        <w:rPr>
          <w:lang w:eastAsia="en-US"/>
        </w:rPr>
        <w:t xml:space="preserve"> en cas de bruit de fond. Il est important de définir le paramètre vidéo avant un appel, car vous devrez peut-être désactiver la vidéo si vous vous trouvez dans un endroit où l'arrière-plan est inapproprié.</w:t>
      </w:r>
    </w:p>
    <w:p w14:paraId="32704C17" w14:textId="2693C10D" w:rsidR="00D9217C" w:rsidRPr="009A7F65" w:rsidRDefault="00D9217C" w:rsidP="009A7F65">
      <w:pPr>
        <w:pStyle w:val="ListNumber"/>
      </w:pPr>
      <w:r w:rsidRPr="009A7F65">
        <w:t xml:space="preserve">Pourquoi </w:t>
      </w:r>
      <w:r w:rsidR="00254BF7">
        <w:t xml:space="preserve">choisir le </w:t>
      </w:r>
      <w:r w:rsidRPr="009A7F65">
        <w:t>statut Ne pas déranger plutôt qu</w:t>
      </w:r>
      <w:r w:rsidR="00254BF7">
        <w:t>’</w:t>
      </w:r>
      <w:r w:rsidRPr="009A7F65">
        <w:t>Invisible ?</w:t>
      </w:r>
    </w:p>
    <w:p w14:paraId="1923CC40" w14:textId="15EEF674" w:rsidR="00D9217C" w:rsidRPr="00382B80" w:rsidRDefault="00D9217C" w:rsidP="009A7F65">
      <w:pPr>
        <w:pStyle w:val="BodyText"/>
        <w:ind w:left="360"/>
        <w:rPr>
          <w:lang w:eastAsia="en-US"/>
        </w:rPr>
      </w:pPr>
      <w:r w:rsidRPr="009A7F65">
        <w:rPr>
          <w:rFonts w:asciiTheme="majorHAnsi" w:hAnsiTheme="majorHAnsi" w:cstheme="majorHAnsi"/>
          <w:lang w:eastAsia="en-US"/>
        </w:rPr>
        <w:t>Réponse possible :</w:t>
      </w:r>
      <w:r w:rsidRPr="007A5994">
        <w:rPr>
          <w:b/>
          <w:bCs/>
          <w:lang w:eastAsia="en-US"/>
        </w:rPr>
        <w:t xml:space="preserve"> </w:t>
      </w:r>
      <w:r w:rsidR="00CD27B8">
        <w:rPr>
          <w:lang w:eastAsia="en-US"/>
        </w:rPr>
        <w:t>Régler</w:t>
      </w:r>
      <w:r>
        <w:rPr>
          <w:lang w:eastAsia="en-US"/>
        </w:rPr>
        <w:t xml:space="preserve"> le statut sur Ne pas déranger indique à vos collègues que vous n'êtes pas en réunion mais que vous n'êtes pas disponible pour discuter.</w:t>
      </w:r>
    </w:p>
    <w:p w14:paraId="578C8990" w14:textId="1527125C" w:rsidR="00714E0E" w:rsidRPr="007245D6" w:rsidRDefault="00D9217C" w:rsidP="00714E0E">
      <w:pPr>
        <w:pStyle w:val="ListNumber"/>
      </w:pPr>
      <w:r w:rsidRPr="007245D6">
        <w:rPr>
          <w:rFonts w:asciiTheme="majorHAnsi" w:hAnsiTheme="majorHAnsi" w:cstheme="majorHAnsi"/>
        </w:rPr>
        <w:t xml:space="preserve">Vrai </w:t>
      </w:r>
      <w:r w:rsidRPr="007245D6">
        <w:t>ou Faux. Skype vous permet d'appeler des numéros de téléphone réels même si l'autre personne n'a pas Skype.</w:t>
      </w:r>
    </w:p>
    <w:p w14:paraId="4C4CF8F2" w14:textId="77777777" w:rsidR="00D9217C" w:rsidRPr="00F76A6D" w:rsidRDefault="00D9217C" w:rsidP="00D9217C">
      <w:pPr>
        <w:shd w:val="clear" w:color="auto" w:fill="FFFFFF"/>
        <w:spacing w:after="0"/>
        <w:rPr>
          <w:rFonts w:ascii="Segoe UI" w:eastAsia="Times New Roman" w:hAnsi="Segoe UI" w:cs="Segoe UI"/>
          <w:color w:val="000000"/>
          <w:kern w:val="0"/>
          <w:sz w:val="2"/>
          <w:szCs w:val="2"/>
          <w:lang w:eastAsia="en-US"/>
          <w14:ligatures w14:val="none"/>
        </w:rPr>
      </w:pPr>
    </w:p>
    <w:p w14:paraId="3FF730E2" w14:textId="30898357" w:rsidR="00D9217C" w:rsidRPr="00F76A6D" w:rsidRDefault="002F269E" w:rsidP="00EA74BE">
      <w:pPr>
        <w:pStyle w:val="Heading2"/>
      </w:pPr>
      <w:r>
        <w:t>Atelier 6.1 : Utilis</w:t>
      </w:r>
      <w:r w:rsidR="00CD27B8">
        <w:t>ation du</w:t>
      </w:r>
      <w:r>
        <w:t xml:space="preserve"> chat, </w:t>
      </w:r>
      <w:r w:rsidR="00CD27B8">
        <w:t>d</w:t>
      </w:r>
      <w:r>
        <w:t xml:space="preserve">es appels vidéo et </w:t>
      </w:r>
      <w:r w:rsidR="00CD27B8">
        <w:t>d</w:t>
      </w:r>
      <w:r>
        <w:t>es visioconférences de groupe</w:t>
      </w:r>
    </w:p>
    <w:p w14:paraId="091B2732" w14:textId="76404210" w:rsidR="00D9217C" w:rsidRPr="00F76A6D" w:rsidRDefault="002A00F2" w:rsidP="00D9217C">
      <w:pPr>
        <w:pStyle w:val="Heading3"/>
      </w:pPr>
      <w:r>
        <w:t>Objectif</w:t>
      </w:r>
    </w:p>
    <w:p w14:paraId="71BB5B83" w14:textId="1ED82F46" w:rsidR="00D9217C" w:rsidRPr="00F76A6D" w:rsidRDefault="00401232" w:rsidP="00050C46">
      <w:pPr>
        <w:pStyle w:val="BodyText"/>
      </w:pPr>
      <w:r w:rsidRPr="0052432D">
        <w:rPr>
          <w:lang w:val="fr-FR"/>
        </w:rPr>
        <w:t>Dans le cadre de cette activité pratique, les participants mettront en pratique leurs connaissances e</w:t>
      </w:r>
      <w:r>
        <w:rPr>
          <w:lang w:val="fr-FR"/>
        </w:rPr>
        <w:t xml:space="preserve">n </w:t>
      </w:r>
      <w:r w:rsidRPr="0052432D">
        <w:rPr>
          <w:lang w:val="fr-FR"/>
        </w:rPr>
        <w:t>matière de</w:t>
      </w:r>
      <w:r>
        <w:rPr>
          <w:lang w:val="fr-FR"/>
        </w:rPr>
        <w:t> :</w:t>
      </w:r>
    </w:p>
    <w:p w14:paraId="3BB2B331" w14:textId="77777777" w:rsidR="00D9217C" w:rsidRPr="00FC6089" w:rsidRDefault="00D9217C" w:rsidP="00FC6089">
      <w:pPr>
        <w:pStyle w:val="ListBullet"/>
      </w:pPr>
      <w:r w:rsidRPr="00FC6089">
        <w:t>Messagerie instantanée/chat</w:t>
      </w:r>
    </w:p>
    <w:p w14:paraId="5191295B" w14:textId="77777777" w:rsidR="00D9217C" w:rsidRPr="00FC6089" w:rsidRDefault="00D9217C" w:rsidP="00FC6089">
      <w:pPr>
        <w:pStyle w:val="ListBullet"/>
      </w:pPr>
      <w:r w:rsidRPr="00FC6089">
        <w:t>Chat vidéo</w:t>
      </w:r>
    </w:p>
    <w:p w14:paraId="48EC57A2" w14:textId="77777777" w:rsidR="00D9217C" w:rsidRPr="00FC6089" w:rsidRDefault="00D9217C" w:rsidP="00FC6089">
      <w:pPr>
        <w:pStyle w:val="ListBullet"/>
      </w:pPr>
      <w:r w:rsidRPr="00FC6089">
        <w:t>Skype</w:t>
      </w:r>
    </w:p>
    <w:p w14:paraId="2DEAB7F2" w14:textId="72E9213A" w:rsidR="00D9217C" w:rsidRPr="00F76A6D" w:rsidRDefault="00401232" w:rsidP="00D9217C">
      <w:pPr>
        <w:pStyle w:val="Heading3"/>
      </w:pPr>
      <w:r>
        <w:t>I</w:t>
      </w:r>
      <w:r w:rsidR="00D9217C" w:rsidRPr="00F76A6D">
        <w:t>nstructions</w:t>
      </w:r>
    </w:p>
    <w:p w14:paraId="209F8D71" w14:textId="15A4AF25" w:rsidR="00D9217C" w:rsidRDefault="00D9217C" w:rsidP="00050C46">
      <w:pPr>
        <w:pStyle w:val="BodyText"/>
        <w:rPr>
          <w:shd w:val="clear" w:color="auto" w:fill="FFFFFF"/>
        </w:rPr>
      </w:pPr>
      <w:r w:rsidRPr="00F76A6D">
        <w:rPr>
          <w:shd w:val="clear" w:color="auto" w:fill="FFFFFF"/>
        </w:rPr>
        <w:t xml:space="preserve">Téléchargez et créez un compte Skype. Définissez votre statut </w:t>
      </w:r>
      <w:r w:rsidR="00401232">
        <w:rPr>
          <w:shd w:val="clear" w:color="auto" w:fill="FFFFFF"/>
        </w:rPr>
        <w:t>comme</w:t>
      </w:r>
      <w:r w:rsidRPr="00F76A6D">
        <w:rPr>
          <w:shd w:val="clear" w:color="auto" w:fill="FFFFFF"/>
        </w:rPr>
        <w:t xml:space="preserve"> Actif et ajoutez votre instructeur et deux camarades de classe en tant que contacts. Définissez un chat vidéo/téléphonique avec eux et envoyez un message leur rappelant l'heure du chat 3 minutes avant l'appel. Une fois le chat vidéo/téléphonique défini, ayez la conversation via Skype et dites bonjour.</w:t>
      </w:r>
    </w:p>
    <w:p w14:paraId="691DB8F5" w14:textId="77777777" w:rsidR="00423029" w:rsidRDefault="00423029" w:rsidP="00050C46">
      <w:pPr>
        <w:pStyle w:val="BodyText"/>
        <w:rPr>
          <w:shd w:val="clear" w:color="auto" w:fill="FFFFFF"/>
        </w:rPr>
      </w:pPr>
    </w:p>
    <w:p w14:paraId="1B9EB6E8" w14:textId="77777777" w:rsidR="00423029" w:rsidRDefault="00423029" w:rsidP="00050C46">
      <w:pPr>
        <w:pStyle w:val="BodyText"/>
        <w:rPr>
          <w:shd w:val="clear" w:color="auto" w:fill="FFFFFF"/>
        </w:rPr>
      </w:pPr>
    </w:p>
    <w:p w14:paraId="2F3D8BEE" w14:textId="77777777" w:rsidR="00423029" w:rsidRPr="00F76A6D" w:rsidRDefault="00423029" w:rsidP="00050C46">
      <w:pPr>
        <w:pStyle w:val="BodyText"/>
        <w:rPr>
          <w:shd w:val="clear" w:color="auto" w:fill="FFFFFF"/>
        </w:rPr>
      </w:pPr>
    </w:p>
    <w:p w14:paraId="786083EA" w14:textId="76BBDD9B" w:rsidR="00D9217C" w:rsidRPr="00F76A6D" w:rsidRDefault="002C1E78" w:rsidP="00D9217C">
      <w:pPr>
        <w:pStyle w:val="Heading3"/>
      </w:pPr>
      <w:r>
        <w:lastRenderedPageBreak/>
        <w:t>Retour sur l’activité</w:t>
      </w:r>
      <w:r w:rsidR="00401232">
        <w:t xml:space="preserve"> pratique</w:t>
      </w:r>
    </w:p>
    <w:p w14:paraId="29B1B0C1" w14:textId="0CE87647" w:rsidR="00D9217C" w:rsidRPr="0007758A" w:rsidRDefault="00D9217C" w:rsidP="006C2FD6">
      <w:pPr>
        <w:pStyle w:val="ListNumber"/>
        <w:numPr>
          <w:ilvl w:val="0"/>
          <w:numId w:val="38"/>
        </w:numPr>
      </w:pPr>
      <w:r w:rsidRPr="0007758A">
        <w:t xml:space="preserve">Si je veux poser une question rapide et que je n'ai pas vraiment besoin d'une réponse immédiate, j'enverrai </w:t>
      </w:r>
      <w:r w:rsidR="00401232">
        <w:t xml:space="preserve">un </w:t>
      </w:r>
      <w:r w:rsidRPr="0007758A">
        <w:t>message</w:t>
      </w:r>
      <w:r w:rsidR="00401232">
        <w:t xml:space="preserve"> ____</w:t>
      </w:r>
      <w:r w:rsidRPr="0007758A">
        <w:t>.</w:t>
      </w:r>
    </w:p>
    <w:p w14:paraId="20D6A29F" w14:textId="1B58A4B6" w:rsidR="00D9217C" w:rsidRPr="0007758A" w:rsidRDefault="00401232" w:rsidP="006C2FD6">
      <w:pPr>
        <w:pStyle w:val="ListNumber2"/>
        <w:numPr>
          <w:ilvl w:val="0"/>
          <w:numId w:val="39"/>
        </w:numPr>
        <w:rPr>
          <w:rFonts w:asciiTheme="majorHAnsi" w:hAnsiTheme="majorHAnsi" w:cstheme="majorHAnsi"/>
        </w:rPr>
      </w:pPr>
      <w:proofErr w:type="gramStart"/>
      <w:r>
        <w:rPr>
          <w:rFonts w:asciiTheme="majorHAnsi" w:hAnsiTheme="majorHAnsi" w:cstheme="majorHAnsi"/>
        </w:rPr>
        <w:t>instantané</w:t>
      </w:r>
      <w:proofErr w:type="gramEnd"/>
    </w:p>
    <w:p w14:paraId="652984AD" w14:textId="310906D4" w:rsidR="00D9217C" w:rsidRPr="0007758A" w:rsidRDefault="00D9217C" w:rsidP="006C2FD6">
      <w:pPr>
        <w:pStyle w:val="ListNumber2"/>
        <w:numPr>
          <w:ilvl w:val="0"/>
          <w:numId w:val="39"/>
        </w:numPr>
      </w:pPr>
      <w:proofErr w:type="gramStart"/>
      <w:r w:rsidRPr="0007758A">
        <w:t>e</w:t>
      </w:r>
      <w:r w:rsidR="00401232">
        <w:t>-</w:t>
      </w:r>
      <w:r w:rsidRPr="0007758A">
        <w:t>mail</w:t>
      </w:r>
      <w:proofErr w:type="gramEnd"/>
    </w:p>
    <w:p w14:paraId="04D3D5AA" w14:textId="4257AECF" w:rsidR="00D9217C" w:rsidRPr="0007758A" w:rsidRDefault="00D9217C" w:rsidP="006C2FD6">
      <w:pPr>
        <w:pStyle w:val="ListNumber2"/>
        <w:numPr>
          <w:ilvl w:val="0"/>
          <w:numId w:val="39"/>
        </w:numPr>
      </w:pPr>
      <w:proofErr w:type="gramStart"/>
      <w:r w:rsidRPr="0007758A">
        <w:t>vidéo</w:t>
      </w:r>
      <w:proofErr w:type="gramEnd"/>
    </w:p>
    <w:p w14:paraId="4DB8950D" w14:textId="77777777" w:rsidR="00D9217C" w:rsidRPr="0007758A" w:rsidRDefault="00D9217C" w:rsidP="006C2FD6">
      <w:pPr>
        <w:pStyle w:val="ListNumber2"/>
        <w:numPr>
          <w:ilvl w:val="0"/>
          <w:numId w:val="39"/>
        </w:numPr>
      </w:pPr>
      <w:r w:rsidRPr="0007758A">
        <w:t>Aucune de ces réponses</w:t>
      </w:r>
    </w:p>
    <w:p w14:paraId="3D3AF9B3" w14:textId="4B3CB95C" w:rsidR="00D9217C" w:rsidRPr="0007758A" w:rsidRDefault="00D9217C" w:rsidP="0007758A">
      <w:pPr>
        <w:pStyle w:val="ListNumber"/>
      </w:pPr>
      <w:r w:rsidRPr="0007758A">
        <w:t xml:space="preserve">Définir votre ______ peut </w:t>
      </w:r>
      <w:r w:rsidR="00112C25">
        <w:t>permettre</w:t>
      </w:r>
      <w:r w:rsidRPr="0007758A">
        <w:t xml:space="preserve"> à vos contacts </w:t>
      </w:r>
      <w:r w:rsidR="00112C25">
        <w:t>de mieux savoir s’ils doivent</w:t>
      </w:r>
      <w:r w:rsidRPr="0007758A">
        <w:t xml:space="preserve"> s'attendre à une réponse immédiate ou non.</w:t>
      </w:r>
    </w:p>
    <w:p w14:paraId="1A8A2A09" w14:textId="77777777" w:rsidR="00D9217C" w:rsidRPr="0007758A" w:rsidRDefault="00D9217C" w:rsidP="006C2FD6">
      <w:pPr>
        <w:pStyle w:val="ListNumber2"/>
        <w:numPr>
          <w:ilvl w:val="0"/>
          <w:numId w:val="40"/>
        </w:numPr>
      </w:pPr>
      <w:r w:rsidRPr="0007758A">
        <w:t>Compte</w:t>
      </w:r>
    </w:p>
    <w:p w14:paraId="417B6539" w14:textId="77777777" w:rsidR="00D9217C" w:rsidRPr="0007758A" w:rsidRDefault="00D9217C" w:rsidP="006C2FD6">
      <w:pPr>
        <w:pStyle w:val="ListNumber2"/>
        <w:numPr>
          <w:ilvl w:val="0"/>
          <w:numId w:val="40"/>
        </w:numPr>
        <w:rPr>
          <w:rFonts w:asciiTheme="majorHAnsi" w:hAnsiTheme="majorHAnsi" w:cstheme="majorHAnsi"/>
        </w:rPr>
      </w:pPr>
      <w:r w:rsidRPr="0007758A">
        <w:rPr>
          <w:rFonts w:asciiTheme="majorHAnsi" w:hAnsiTheme="majorHAnsi" w:cstheme="majorHAnsi"/>
        </w:rPr>
        <w:t>statut</w:t>
      </w:r>
    </w:p>
    <w:p w14:paraId="35E72043" w14:textId="77777777" w:rsidR="00D9217C" w:rsidRPr="0007758A" w:rsidRDefault="00D9217C" w:rsidP="006C2FD6">
      <w:pPr>
        <w:pStyle w:val="ListNumber2"/>
        <w:numPr>
          <w:ilvl w:val="0"/>
          <w:numId w:val="40"/>
        </w:numPr>
      </w:pPr>
      <w:r w:rsidRPr="0007758A">
        <w:t>profil</w:t>
      </w:r>
    </w:p>
    <w:p w14:paraId="7ECD7B09" w14:textId="77777777" w:rsidR="00D9217C" w:rsidRPr="0007758A" w:rsidRDefault="00D9217C" w:rsidP="006C2FD6">
      <w:pPr>
        <w:pStyle w:val="ListNumber2"/>
        <w:numPr>
          <w:ilvl w:val="0"/>
          <w:numId w:val="40"/>
        </w:numPr>
      </w:pPr>
      <w:r w:rsidRPr="0007758A">
        <w:t>tout ce qui précède</w:t>
      </w:r>
    </w:p>
    <w:p w14:paraId="2BF5FA29" w14:textId="21A8557F" w:rsidR="00D9217C" w:rsidRPr="0007758A" w:rsidRDefault="00D9217C" w:rsidP="0007758A">
      <w:pPr>
        <w:pStyle w:val="ListNumber"/>
      </w:pPr>
      <w:r w:rsidRPr="0007758A">
        <w:rPr>
          <w:rFonts w:asciiTheme="majorHAnsi" w:hAnsiTheme="majorHAnsi" w:cstheme="majorHAnsi"/>
        </w:rPr>
        <w:t xml:space="preserve">Vrai </w:t>
      </w:r>
      <w:r w:rsidRPr="0007758A">
        <w:t>ou Faux. Lorsque je me déconnecte de mon compte Skype, je ne suis plus disponible pour recevoir des messages et des appels.</w:t>
      </w:r>
    </w:p>
    <w:p w14:paraId="168AD455" w14:textId="739FCFF1" w:rsidR="00D9217C" w:rsidRPr="0007758A" w:rsidRDefault="00D9217C" w:rsidP="00796E31">
      <w:pPr>
        <w:pStyle w:val="ListNumber"/>
      </w:pPr>
      <w:r w:rsidRPr="0007758A">
        <w:t xml:space="preserve">Vrai ou </w:t>
      </w:r>
      <w:r w:rsidRPr="00796E31">
        <w:rPr>
          <w:rFonts w:asciiTheme="majorHAnsi" w:hAnsiTheme="majorHAnsi" w:cstheme="majorHAnsi"/>
        </w:rPr>
        <w:t>Faux</w:t>
      </w:r>
      <w:r w:rsidRPr="0007758A">
        <w:t>. L'ajout d'une personne en tant que contact ne vous permet pas de voir rapidement si elle est en ligne ou non.</w:t>
      </w:r>
    </w:p>
    <w:p w14:paraId="670087C2" w14:textId="16776013" w:rsidR="00D9217C" w:rsidRPr="0007758A" w:rsidRDefault="00D9217C" w:rsidP="00796E31">
      <w:pPr>
        <w:pStyle w:val="ListNumber"/>
      </w:pPr>
      <w:r w:rsidRPr="0007758A">
        <w:t>Si vous avez un compte _____, il est également connecté à Skype.</w:t>
      </w:r>
    </w:p>
    <w:p w14:paraId="1A65173D" w14:textId="77777777" w:rsidR="00D9217C" w:rsidRPr="00796E31" w:rsidRDefault="00D9217C" w:rsidP="006C2FD6">
      <w:pPr>
        <w:pStyle w:val="ListNumber2"/>
        <w:numPr>
          <w:ilvl w:val="0"/>
          <w:numId w:val="41"/>
        </w:numPr>
      </w:pPr>
      <w:r w:rsidRPr="00796E31">
        <w:t>Xbox Live</w:t>
      </w:r>
    </w:p>
    <w:p w14:paraId="33393902" w14:textId="20526E0A" w:rsidR="00D9217C" w:rsidRPr="00796E31" w:rsidRDefault="00D9217C" w:rsidP="006C2FD6">
      <w:pPr>
        <w:pStyle w:val="ListNumber2"/>
        <w:numPr>
          <w:ilvl w:val="0"/>
          <w:numId w:val="41"/>
        </w:numPr>
      </w:pPr>
      <w:proofErr w:type="gramStart"/>
      <w:r w:rsidRPr="00796E31">
        <w:t>e-mail</w:t>
      </w:r>
      <w:proofErr w:type="gramEnd"/>
      <w:r w:rsidRPr="00796E31">
        <w:t xml:space="preserve"> Outlook.com</w:t>
      </w:r>
    </w:p>
    <w:p w14:paraId="354CBDE5" w14:textId="77777777" w:rsidR="00D9217C" w:rsidRPr="00796E31" w:rsidRDefault="00D9217C" w:rsidP="006C2FD6">
      <w:pPr>
        <w:pStyle w:val="ListNumber2"/>
        <w:numPr>
          <w:ilvl w:val="0"/>
          <w:numId w:val="41"/>
        </w:numPr>
      </w:pPr>
      <w:r w:rsidRPr="00796E31">
        <w:t>Hotmail</w:t>
      </w:r>
    </w:p>
    <w:p w14:paraId="5C1DCE8F" w14:textId="467A73EF" w:rsidR="00D9217C" w:rsidRDefault="00D9217C" w:rsidP="006C2FD6">
      <w:pPr>
        <w:pStyle w:val="ListNumber2"/>
        <w:numPr>
          <w:ilvl w:val="0"/>
          <w:numId w:val="41"/>
        </w:numPr>
        <w:rPr>
          <w:rFonts w:asciiTheme="majorHAnsi" w:hAnsiTheme="majorHAnsi" w:cstheme="majorHAnsi"/>
        </w:rPr>
      </w:pPr>
      <w:r w:rsidRPr="00796E31">
        <w:rPr>
          <w:rFonts w:asciiTheme="majorHAnsi" w:hAnsiTheme="majorHAnsi" w:cstheme="majorHAnsi"/>
        </w:rPr>
        <w:t>tout ce qui précède</w:t>
      </w:r>
    </w:p>
    <w:p w14:paraId="46276077" w14:textId="0C3FE288" w:rsidR="00F700FB" w:rsidRDefault="00F700FB">
      <w:pPr>
        <w:spacing w:before="0" w:after="160" w:line="259" w:lineRule="auto"/>
      </w:pPr>
      <w:r>
        <w:br w:type="page"/>
      </w:r>
    </w:p>
    <w:p w14:paraId="7D2F4964" w14:textId="477D8B22" w:rsidR="006C2FD6" w:rsidRPr="00F700FB" w:rsidRDefault="00714E0E" w:rsidP="00F700FB">
      <w:pPr>
        <w:pStyle w:val="BodyText"/>
      </w:pPr>
      <w:r>
        <w:rPr>
          <w:noProof/>
        </w:rPr>
        <w:lastRenderedPageBreak/>
        <mc:AlternateContent>
          <mc:Choice Requires="wps">
            <w:drawing>
              <wp:anchor distT="0" distB="0" distL="114300" distR="114300" simplePos="0" relativeHeight="251661312" behindDoc="1" locked="0" layoutInCell="1" allowOverlap="1" wp14:anchorId="09B2D047" wp14:editId="059F16D3">
                <wp:simplePos x="0" y="0"/>
                <wp:positionH relativeFrom="page">
                  <wp:align>right</wp:align>
                </wp:positionH>
                <wp:positionV relativeFrom="paragraph">
                  <wp:posOffset>72301</wp:posOffset>
                </wp:positionV>
                <wp:extent cx="7772400" cy="2634558"/>
                <wp:effectExtent l="0" t="0" r="0" b="0"/>
                <wp:wrapNone/>
                <wp:docPr id="1"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72400" cy="2634558"/>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067704" id="Rectangle 1" o:spid="_x0000_s1026" alt="&quot;&quot;" style="position:absolute;margin-left:560.8pt;margin-top:5.7pt;width:612pt;height:207.45pt;z-index:-251655168;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" fillcolor="#e6e6e6 [3214]" stroked="f" strokeweight="1pt">
                <w10:wrap anchorx="page"/>
              </v:rect>
            </w:pict>
          </mc:Fallback>
        </mc:AlternateContent>
      </w:r>
    </w:p>
    <w:p w14:paraId="16ADBD24" w14:textId="374520EB" w:rsidR="00D9217C" w:rsidRPr="00F76A6D" w:rsidRDefault="00D9217C" w:rsidP="002F269E">
      <w:pPr>
        <w:pStyle w:val="Heading1"/>
      </w:pPr>
      <w:r w:rsidRPr="00F76A6D">
        <w:t xml:space="preserve">PROJET </w:t>
      </w:r>
      <w:r w:rsidR="00112C25">
        <w:t>INTÉGRATEUR</w:t>
      </w:r>
    </w:p>
    <w:p w14:paraId="223DC0F5" w14:textId="2E3C52EA" w:rsidR="00D9217C" w:rsidRPr="008D564D" w:rsidRDefault="00D9217C" w:rsidP="008D564D">
      <w:pPr>
        <w:pStyle w:val="BodyText"/>
      </w:pPr>
      <w:r w:rsidRPr="008D564D">
        <w:t xml:space="preserve">Imaginez que vous êtes un assistant administratif pour une entreprise textile. Cette semaine, votre entreprise organise une </w:t>
      </w:r>
      <w:r w:rsidR="00112C25">
        <w:t>présentation</w:t>
      </w:r>
      <w:r w:rsidRPr="008D564D">
        <w:t xml:space="preserve"> de trois heures pour différentes entreprises textiles. Votre superviseur vous a demandé de créer un document qui identifie trois entreprises textiles de votre ville ou des villes voisines, les différents modèles et matériaux qui seront </w:t>
      </w:r>
      <w:bookmarkStart w:id="3" w:name="_Int_RGWdHI1A"/>
      <w:r w:rsidRPr="008D564D">
        <w:t>présentés</w:t>
      </w:r>
      <w:bookmarkEnd w:id="3"/>
      <w:r w:rsidRPr="008D564D">
        <w:t xml:space="preserve">, </w:t>
      </w:r>
      <w:r w:rsidR="00112C25">
        <w:t>la localisation de leur site physique et</w:t>
      </w:r>
      <w:r w:rsidRPr="008D564D">
        <w:t xml:space="preserve"> leur site Web. </w:t>
      </w:r>
      <w:r w:rsidR="00112C25">
        <w:t>Servez-vous de votre</w:t>
      </w:r>
      <w:r w:rsidRPr="008D564D">
        <w:t xml:space="preserve"> navigateur Internet pour rechercher différentes entreprises et les informations appropriées (différents modèles, matériaux, l'adresse de l'entreprise et son site Web). Dans un document Word, organisez les informations que vous avez trouvées et enregistrez-les sur votre OneDrive. Une fois que vous avez terminé le document, créez un événement sur Outlook qui invite les participants obligatoires et facultatifs à l'événement de trois heures. </w:t>
      </w:r>
      <w:r w:rsidR="00112C25">
        <w:t>Joignez</w:t>
      </w:r>
      <w:r w:rsidRPr="008D564D">
        <w:t xml:space="preserve"> le document Word </w:t>
      </w:r>
      <w:r w:rsidR="00112C25">
        <w:t>à</w:t>
      </w:r>
      <w:r w:rsidRPr="008D564D">
        <w:t xml:space="preserve"> l'invitation Outlook.</w:t>
      </w:r>
    </w:p>
    <w:p w14:paraId="4EF68D1B" w14:textId="77777777" w:rsidR="00D9217C" w:rsidRPr="008D564D" w:rsidRDefault="00D9217C" w:rsidP="008D564D">
      <w:pPr>
        <w:pStyle w:val="BodyText"/>
      </w:pPr>
    </w:p>
    <w:sectPr w:rsidR="00D9217C" w:rsidRPr="008D564D" w:rsidSect="00296B43">
      <w:footerReference w:type="default" r:id="rId17"/>
      <w:footerReference w:type="first" r:id="rId18"/>
      <w:pgSz w:w="12240" w:h="15840"/>
      <w:pgMar w:top="1008" w:right="1008" w:bottom="1008" w:left="1008"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FDF955" w14:textId="77777777" w:rsidR="00884204" w:rsidRDefault="00884204" w:rsidP="000F3FF0">
      <w:pPr>
        <w:spacing w:after="0"/>
      </w:pPr>
      <w:r>
        <w:separator/>
      </w:r>
    </w:p>
  </w:endnote>
  <w:endnote w:type="continuationSeparator" w:id="0">
    <w:p w14:paraId="328D65A4" w14:textId="77777777" w:rsidR="00884204" w:rsidRDefault="00884204" w:rsidP="000F3FF0">
      <w:pPr>
        <w:spacing w:after="0"/>
      </w:pPr>
      <w:r>
        <w:continuationSeparator/>
      </w:r>
    </w:p>
  </w:endnote>
  <w:endnote w:type="continuationNotice" w:id="1">
    <w:p w14:paraId="767B74E7" w14:textId="77777777" w:rsidR="00884204" w:rsidRDefault="0088420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Mangal">
    <w:panose1 w:val="00000400000000000000"/>
    <w:charset w:val="01"/>
    <w:family w:val="roman"/>
    <w:pitch w:val="variable"/>
    <w:sig w:usb0="0000A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Segoe UI Semibold">
    <w:panose1 w:val="020B0702040204020203"/>
    <w:charset w:val="00"/>
    <w:family w:val="swiss"/>
    <w:pitch w:val="variable"/>
    <w:sig w:usb0="E4002EFF" w:usb1="C000E47F" w:usb2="00000009" w:usb3="00000000" w:csb0="000001FF" w:csb1="00000000"/>
  </w:font>
  <w:font w:name="Dotum">
    <w:altName w:val="돋움"/>
    <w:panose1 w:val="020B0600000101010101"/>
    <w:charset w:val="81"/>
    <w:family w:val="swiss"/>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6715896"/>
      <w:docPartObj>
        <w:docPartGallery w:val="Page Numbers (Bottom of Page)"/>
        <w:docPartUnique/>
      </w:docPartObj>
    </w:sdtPr>
    <w:sdtEndPr/>
    <w:sdtContent>
      <w:p w14:paraId="72A03A92" w14:textId="04515A18" w:rsidR="00FE3673" w:rsidRDefault="00FE3673" w:rsidP="00296B43">
        <w:pPr>
          <w:pStyle w:val="Footer"/>
          <w:tabs>
            <w:tab w:val="clear" w:pos="9026"/>
            <w:tab w:val="right" w:pos="10170"/>
          </w:tabs>
        </w:pPr>
        <w:r>
          <w:t>Le travail et la collaboration</w:t>
        </w:r>
        <w:r w:rsidRPr="002E0DFD">
          <w:t xml:space="preserve"> en ligne </w:t>
        </w:r>
        <w:r>
          <w:tab/>
        </w:r>
        <w:r>
          <w:tab/>
        </w:r>
        <w:r>
          <w:fldChar w:fldCharType="begin"/>
        </w:r>
        <w:r>
          <w:instrText xml:space="preserve"> PAGE   \* MERGEFORMAT </w:instrText>
        </w:r>
        <w:r>
          <w:fldChar w:fldCharType="separate"/>
        </w:r>
        <w:r>
          <w:t>1</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F6F3A0" w14:textId="6E038E49" w:rsidR="00FE3673" w:rsidRDefault="00FE3673" w:rsidP="00296B43">
    <w:pPr>
      <w:pStyle w:val="Footer"/>
      <w:tabs>
        <w:tab w:val="clear" w:pos="9026"/>
        <w:tab w:val="right" w:pos="10170"/>
      </w:tabs>
    </w:pPr>
    <w:r>
      <w:t>Le travail et la collaboration</w:t>
    </w:r>
    <w:r w:rsidRPr="002E0DFD">
      <w:t xml:space="preserve"> en ligne </w:t>
    </w:r>
    <w:r>
      <w:tab/>
    </w:r>
    <w:r>
      <w:tab/>
    </w: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14F332" w14:textId="77777777" w:rsidR="00884204" w:rsidRDefault="00884204" w:rsidP="000F3FF0">
      <w:pPr>
        <w:spacing w:after="0"/>
      </w:pPr>
      <w:r>
        <w:separator/>
      </w:r>
    </w:p>
  </w:footnote>
  <w:footnote w:type="continuationSeparator" w:id="0">
    <w:p w14:paraId="2B2F9CFA" w14:textId="77777777" w:rsidR="00884204" w:rsidRDefault="00884204" w:rsidP="000F3FF0">
      <w:pPr>
        <w:spacing w:after="0"/>
      </w:pPr>
      <w:r>
        <w:continuationSeparator/>
      </w:r>
    </w:p>
  </w:footnote>
  <w:footnote w:type="continuationNotice" w:id="1">
    <w:p w14:paraId="648D6B94" w14:textId="77777777" w:rsidR="00884204" w:rsidRDefault="00884204">
      <w:pPr>
        <w:spacing w:after="0"/>
      </w:pPr>
    </w:p>
  </w:footnote>
</w:footnote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EE480A58"/>
    <w:lvl w:ilvl="0">
      <w:start w:val="1"/>
      <w:numFmt w:val="bullet"/>
      <w:pStyle w:val="ListBullet2"/>
      <w:lvlText w:val=""/>
      <w:lvlJc w:val="left"/>
      <w:pPr>
        <w:tabs>
          <w:tab w:val="num" w:pos="720"/>
        </w:tabs>
        <w:ind w:left="720" w:hanging="360"/>
      </w:pPr>
      <w:rPr>
        <w:rFonts w:ascii="Symbol" w:hAnsi="Symbol" w:hint="default"/>
      </w:rPr>
    </w:lvl>
  </w:abstractNum>
  <w:abstractNum w:abstractNumId="1" w15:restartNumberingAfterBreak="0">
    <w:nsid w:val="00804B87"/>
    <w:multiLevelType w:val="hybridMultilevel"/>
    <w:tmpl w:val="DE983298"/>
    <w:lvl w:ilvl="0" w:tplc="04090019">
      <w:start w:val="1"/>
      <w:numFmt w:val="lowerLetter"/>
      <w:lvlText w:val="%1."/>
      <w:lvlJc w:val="left"/>
      <w:pPr>
        <w:ind w:left="720" w:hanging="360"/>
      </w:pPr>
      <w:rPr>
        <w:rFonts w:hint="default"/>
        <w:sz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88E6BC8"/>
    <w:multiLevelType w:val="hybridMultilevel"/>
    <w:tmpl w:val="B4B88C2E"/>
    <w:lvl w:ilvl="0" w:tplc="E38E4CC4">
      <w:start w:val="1"/>
      <w:numFmt w:val="decimal"/>
      <w:pStyle w:val="ListNumb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15B501EC"/>
    <w:multiLevelType w:val="hybridMultilevel"/>
    <w:tmpl w:val="C67AB8C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1D802F3"/>
    <w:multiLevelType w:val="hybridMultilevel"/>
    <w:tmpl w:val="C38E9D3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44676DE2"/>
    <w:multiLevelType w:val="hybridMultilevel"/>
    <w:tmpl w:val="D2D283E2"/>
    <w:lvl w:ilvl="0" w:tplc="04090019">
      <w:start w:val="1"/>
      <w:numFmt w:val="lowerLetter"/>
      <w:lvlText w:val="%1."/>
      <w:lvlJc w:val="left"/>
      <w:pPr>
        <w:ind w:left="720" w:hanging="360"/>
      </w:pPr>
      <w:rPr>
        <w:rFonts w:hint="default"/>
        <w:sz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464C1B8C"/>
    <w:multiLevelType w:val="hybridMultilevel"/>
    <w:tmpl w:val="49048B6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47B53BE1"/>
    <w:multiLevelType w:val="hybridMultilevel"/>
    <w:tmpl w:val="964C8F5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512661D5"/>
    <w:multiLevelType w:val="hybridMultilevel"/>
    <w:tmpl w:val="6178B7EE"/>
    <w:lvl w:ilvl="0" w:tplc="40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69955161"/>
    <w:multiLevelType w:val="hybridMultilevel"/>
    <w:tmpl w:val="739247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6F6E1879"/>
    <w:multiLevelType w:val="hybridMultilevel"/>
    <w:tmpl w:val="62048E7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1" w15:restartNumberingAfterBreak="0">
    <w:nsid w:val="70EF5A6A"/>
    <w:multiLevelType w:val="hybridMultilevel"/>
    <w:tmpl w:val="AF886D2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7A3B0C6B"/>
    <w:multiLevelType w:val="hybridMultilevel"/>
    <w:tmpl w:val="8190D868"/>
    <w:lvl w:ilvl="0" w:tplc="87C89750">
      <w:start w:val="1"/>
      <w:numFmt w:val="decimal"/>
      <w:lvlText w:val="%1."/>
      <w:lvlJc w:val="left"/>
      <w:pPr>
        <w:ind w:left="720" w:hanging="360"/>
      </w:pPr>
      <w:rPr>
        <w:rFonts w:asciiTheme="minorHAnsi" w:hAnsiTheme="minorHAnsi" w:cstheme="minorBidi" w:hint="default"/>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7A7A6C86"/>
    <w:multiLevelType w:val="hybridMultilevel"/>
    <w:tmpl w:val="4C1A08BE"/>
    <w:lvl w:ilvl="0" w:tplc="A8FAFD2C">
      <w:start w:val="1"/>
      <w:numFmt w:val="bullet"/>
      <w:pStyle w:val="ListParagraph"/>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4" w15:restartNumberingAfterBreak="0">
    <w:nsid w:val="7B176F93"/>
    <w:multiLevelType w:val="hybridMultilevel"/>
    <w:tmpl w:val="CA8014A2"/>
    <w:lvl w:ilvl="0" w:tplc="7CE87856">
      <w:start w:val="1"/>
      <w:numFmt w:val="lowerLetter"/>
      <w:pStyle w:val="ListNumber2"/>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7EB82E0E"/>
    <w:multiLevelType w:val="hybridMultilevel"/>
    <w:tmpl w:val="2D547694"/>
    <w:lvl w:ilvl="0" w:tplc="707CD72C">
      <w:start w:val="1"/>
      <w:numFmt w:val="bullet"/>
      <w:lvlText w:val=""/>
      <w:lvlJc w:val="left"/>
      <w:pPr>
        <w:ind w:left="720" w:hanging="360"/>
      </w:pPr>
      <w:rPr>
        <w:rFonts w:ascii="Symbol" w:eastAsiaTheme="minorEastAsia" w:hAnsi="Symbol"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F802A8A"/>
    <w:multiLevelType w:val="hybridMultilevel"/>
    <w:tmpl w:val="38F0D336"/>
    <w:lvl w:ilvl="0" w:tplc="6608BEBA">
      <w:start w:val="1"/>
      <w:numFmt w:val="bullet"/>
      <w:pStyle w:val="List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953200022">
    <w:abstractNumId w:val="0"/>
  </w:num>
  <w:num w:numId="2" w16cid:durableId="2009822409">
    <w:abstractNumId w:val="13"/>
  </w:num>
  <w:num w:numId="3" w16cid:durableId="1208253417">
    <w:abstractNumId w:val="14"/>
  </w:num>
  <w:num w:numId="4" w16cid:durableId="2106535951">
    <w:abstractNumId w:val="15"/>
  </w:num>
  <w:num w:numId="5" w16cid:durableId="497967034">
    <w:abstractNumId w:val="9"/>
  </w:num>
  <w:num w:numId="6" w16cid:durableId="1658801641">
    <w:abstractNumId w:val="2"/>
    <w:lvlOverride w:ilvl="0">
      <w:startOverride w:val="1"/>
    </w:lvlOverride>
  </w:num>
  <w:num w:numId="7" w16cid:durableId="1462655265">
    <w:abstractNumId w:val="11"/>
  </w:num>
  <w:num w:numId="8" w16cid:durableId="1769160682">
    <w:abstractNumId w:val="2"/>
    <w:lvlOverride w:ilvl="0">
      <w:startOverride w:val="1"/>
    </w:lvlOverride>
  </w:num>
  <w:num w:numId="9" w16cid:durableId="887647453">
    <w:abstractNumId w:val="2"/>
    <w:lvlOverride w:ilvl="0">
      <w:startOverride w:val="1"/>
    </w:lvlOverride>
  </w:num>
  <w:num w:numId="10" w16cid:durableId="1947077028">
    <w:abstractNumId w:val="8"/>
  </w:num>
  <w:num w:numId="11" w16cid:durableId="712080706">
    <w:abstractNumId w:val="2"/>
    <w:lvlOverride w:ilvl="0">
      <w:startOverride w:val="1"/>
    </w:lvlOverride>
  </w:num>
  <w:num w:numId="12" w16cid:durableId="124545530">
    <w:abstractNumId w:val="2"/>
    <w:lvlOverride w:ilvl="0">
      <w:startOverride w:val="1"/>
    </w:lvlOverride>
  </w:num>
  <w:num w:numId="13" w16cid:durableId="863789853">
    <w:abstractNumId w:val="2"/>
    <w:lvlOverride w:ilvl="0">
      <w:startOverride w:val="1"/>
    </w:lvlOverride>
  </w:num>
  <w:num w:numId="14" w16cid:durableId="1562668714">
    <w:abstractNumId w:val="2"/>
  </w:num>
  <w:num w:numId="15" w16cid:durableId="1245186206">
    <w:abstractNumId w:val="2"/>
    <w:lvlOverride w:ilvl="0">
      <w:startOverride w:val="1"/>
    </w:lvlOverride>
  </w:num>
  <w:num w:numId="16" w16cid:durableId="2132354934">
    <w:abstractNumId w:val="2"/>
    <w:lvlOverride w:ilvl="0">
      <w:startOverride w:val="1"/>
    </w:lvlOverride>
  </w:num>
  <w:num w:numId="17" w16cid:durableId="1070423989">
    <w:abstractNumId w:val="2"/>
    <w:lvlOverride w:ilvl="0">
      <w:startOverride w:val="1"/>
    </w:lvlOverride>
  </w:num>
  <w:num w:numId="18" w16cid:durableId="907418872">
    <w:abstractNumId w:val="7"/>
  </w:num>
  <w:num w:numId="19" w16cid:durableId="1414163240">
    <w:abstractNumId w:val="2"/>
    <w:lvlOverride w:ilvl="0">
      <w:startOverride w:val="1"/>
    </w:lvlOverride>
  </w:num>
  <w:num w:numId="20" w16cid:durableId="1654674241">
    <w:abstractNumId w:val="2"/>
    <w:lvlOverride w:ilvl="0">
      <w:startOverride w:val="1"/>
    </w:lvlOverride>
  </w:num>
  <w:num w:numId="21" w16cid:durableId="621352065">
    <w:abstractNumId w:val="12"/>
  </w:num>
  <w:num w:numId="22" w16cid:durableId="1290093894">
    <w:abstractNumId w:val="5"/>
  </w:num>
  <w:num w:numId="23" w16cid:durableId="613244327">
    <w:abstractNumId w:val="1"/>
  </w:num>
  <w:num w:numId="24" w16cid:durableId="999967586">
    <w:abstractNumId w:val="6"/>
  </w:num>
  <w:num w:numId="25" w16cid:durableId="383678661">
    <w:abstractNumId w:val="2"/>
    <w:lvlOverride w:ilvl="0">
      <w:startOverride w:val="1"/>
    </w:lvlOverride>
  </w:num>
  <w:num w:numId="26" w16cid:durableId="340819632">
    <w:abstractNumId w:val="14"/>
    <w:lvlOverride w:ilvl="0">
      <w:startOverride w:val="1"/>
    </w:lvlOverride>
  </w:num>
  <w:num w:numId="27" w16cid:durableId="1215581214">
    <w:abstractNumId w:val="14"/>
    <w:lvlOverride w:ilvl="0">
      <w:startOverride w:val="1"/>
    </w:lvlOverride>
  </w:num>
  <w:num w:numId="28" w16cid:durableId="1905874523">
    <w:abstractNumId w:val="14"/>
    <w:lvlOverride w:ilvl="0">
      <w:startOverride w:val="1"/>
    </w:lvlOverride>
  </w:num>
  <w:num w:numId="29" w16cid:durableId="921641921">
    <w:abstractNumId w:val="2"/>
    <w:lvlOverride w:ilvl="0">
      <w:startOverride w:val="1"/>
    </w:lvlOverride>
  </w:num>
  <w:num w:numId="30" w16cid:durableId="577591968">
    <w:abstractNumId w:val="2"/>
    <w:lvlOverride w:ilvl="0">
      <w:startOverride w:val="1"/>
    </w:lvlOverride>
  </w:num>
  <w:num w:numId="31" w16cid:durableId="1523974542">
    <w:abstractNumId w:val="14"/>
    <w:lvlOverride w:ilvl="0">
      <w:startOverride w:val="1"/>
    </w:lvlOverride>
  </w:num>
  <w:num w:numId="32" w16cid:durableId="1891529726">
    <w:abstractNumId w:val="3"/>
  </w:num>
  <w:num w:numId="33" w16cid:durableId="224416737">
    <w:abstractNumId w:val="2"/>
    <w:lvlOverride w:ilvl="0">
      <w:startOverride w:val="1"/>
    </w:lvlOverride>
  </w:num>
  <w:num w:numId="34" w16cid:durableId="828984344">
    <w:abstractNumId w:val="14"/>
    <w:lvlOverride w:ilvl="0">
      <w:startOverride w:val="1"/>
    </w:lvlOverride>
  </w:num>
  <w:num w:numId="35" w16cid:durableId="1422140274">
    <w:abstractNumId w:val="14"/>
    <w:lvlOverride w:ilvl="0">
      <w:startOverride w:val="1"/>
    </w:lvlOverride>
  </w:num>
  <w:num w:numId="36" w16cid:durableId="1220478046">
    <w:abstractNumId w:val="2"/>
    <w:lvlOverride w:ilvl="0">
      <w:startOverride w:val="1"/>
    </w:lvlOverride>
  </w:num>
  <w:num w:numId="37" w16cid:durableId="659429963">
    <w:abstractNumId w:val="4"/>
  </w:num>
  <w:num w:numId="38" w16cid:durableId="1442191181">
    <w:abstractNumId w:val="2"/>
    <w:lvlOverride w:ilvl="0">
      <w:startOverride w:val="1"/>
    </w:lvlOverride>
  </w:num>
  <w:num w:numId="39" w16cid:durableId="92240998">
    <w:abstractNumId w:val="14"/>
    <w:lvlOverride w:ilvl="0">
      <w:startOverride w:val="1"/>
    </w:lvlOverride>
  </w:num>
  <w:num w:numId="40" w16cid:durableId="1971083976">
    <w:abstractNumId w:val="14"/>
    <w:lvlOverride w:ilvl="0">
      <w:startOverride w:val="1"/>
    </w:lvlOverride>
  </w:num>
  <w:num w:numId="41" w16cid:durableId="1117989095">
    <w:abstractNumId w:val="14"/>
    <w:lvlOverride w:ilvl="0">
      <w:startOverride w:val="1"/>
    </w:lvlOverride>
  </w:num>
  <w:num w:numId="42" w16cid:durableId="1722826579">
    <w:abstractNumId w:val="2"/>
    <w:lvlOverride w:ilvl="0">
      <w:startOverride w:val="1"/>
    </w:lvlOverride>
  </w:num>
  <w:num w:numId="43" w16cid:durableId="1500122176">
    <w:abstractNumId w:val="16"/>
  </w:num>
  <w:num w:numId="44" w16cid:durableId="1558970647">
    <w:abstractNumId w:val="10"/>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2tjQ3tTS0MDM3NbFQ0lEKTi0uzszPAymwqAUA5GLkqywAAAA="/>
  </w:docVars>
  <w:rsids>
    <w:rsidRoot w:val="004F77AF"/>
    <w:rsid w:val="00002869"/>
    <w:rsid w:val="0000294A"/>
    <w:rsid w:val="000035ED"/>
    <w:rsid w:val="0000400D"/>
    <w:rsid w:val="000050BF"/>
    <w:rsid w:val="00005DA2"/>
    <w:rsid w:val="0000739A"/>
    <w:rsid w:val="0001336B"/>
    <w:rsid w:val="00013BCE"/>
    <w:rsid w:val="00013FDD"/>
    <w:rsid w:val="00020201"/>
    <w:rsid w:val="00021FBA"/>
    <w:rsid w:val="000236AE"/>
    <w:rsid w:val="000248C4"/>
    <w:rsid w:val="00024CC7"/>
    <w:rsid w:val="00027FC5"/>
    <w:rsid w:val="00040355"/>
    <w:rsid w:val="00043606"/>
    <w:rsid w:val="00046601"/>
    <w:rsid w:val="00050C46"/>
    <w:rsid w:val="000512C9"/>
    <w:rsid w:val="00052A5E"/>
    <w:rsid w:val="00053EE1"/>
    <w:rsid w:val="0005503B"/>
    <w:rsid w:val="00056491"/>
    <w:rsid w:val="00062BFD"/>
    <w:rsid w:val="0006399B"/>
    <w:rsid w:val="000645CC"/>
    <w:rsid w:val="00064EA5"/>
    <w:rsid w:val="000709C1"/>
    <w:rsid w:val="0007211E"/>
    <w:rsid w:val="00075F98"/>
    <w:rsid w:val="00076D01"/>
    <w:rsid w:val="0007758A"/>
    <w:rsid w:val="000805C5"/>
    <w:rsid w:val="00080893"/>
    <w:rsid w:val="00081BD6"/>
    <w:rsid w:val="00084331"/>
    <w:rsid w:val="00086066"/>
    <w:rsid w:val="000956EB"/>
    <w:rsid w:val="00095968"/>
    <w:rsid w:val="00097D27"/>
    <w:rsid w:val="000A03AA"/>
    <w:rsid w:val="000A0838"/>
    <w:rsid w:val="000A1544"/>
    <w:rsid w:val="000B12FE"/>
    <w:rsid w:val="000B2587"/>
    <w:rsid w:val="000B2A4B"/>
    <w:rsid w:val="000B6AF2"/>
    <w:rsid w:val="000B771A"/>
    <w:rsid w:val="000B7C61"/>
    <w:rsid w:val="000D360A"/>
    <w:rsid w:val="000D670C"/>
    <w:rsid w:val="000E1BD9"/>
    <w:rsid w:val="000F02FC"/>
    <w:rsid w:val="000F18F8"/>
    <w:rsid w:val="000F3FF0"/>
    <w:rsid w:val="000F70AE"/>
    <w:rsid w:val="001007F1"/>
    <w:rsid w:val="00101918"/>
    <w:rsid w:val="00102CDA"/>
    <w:rsid w:val="001032EA"/>
    <w:rsid w:val="001049BF"/>
    <w:rsid w:val="00106870"/>
    <w:rsid w:val="00107D5B"/>
    <w:rsid w:val="00110C78"/>
    <w:rsid w:val="0011219C"/>
    <w:rsid w:val="00112C0D"/>
    <w:rsid w:val="00112C25"/>
    <w:rsid w:val="001145C1"/>
    <w:rsid w:val="001174D8"/>
    <w:rsid w:val="00120AA5"/>
    <w:rsid w:val="00121A11"/>
    <w:rsid w:val="00122077"/>
    <w:rsid w:val="001231E8"/>
    <w:rsid w:val="00136503"/>
    <w:rsid w:val="00150F22"/>
    <w:rsid w:val="001547E5"/>
    <w:rsid w:val="00155A3A"/>
    <w:rsid w:val="001649B6"/>
    <w:rsid w:val="00172123"/>
    <w:rsid w:val="00175E29"/>
    <w:rsid w:val="00175E77"/>
    <w:rsid w:val="00176948"/>
    <w:rsid w:val="0017709D"/>
    <w:rsid w:val="00177B62"/>
    <w:rsid w:val="00181190"/>
    <w:rsid w:val="0018478A"/>
    <w:rsid w:val="0018701E"/>
    <w:rsid w:val="0019090B"/>
    <w:rsid w:val="001924E8"/>
    <w:rsid w:val="00192BE6"/>
    <w:rsid w:val="0019721A"/>
    <w:rsid w:val="001A1E6A"/>
    <w:rsid w:val="001A4069"/>
    <w:rsid w:val="001A584D"/>
    <w:rsid w:val="001A6374"/>
    <w:rsid w:val="001B262C"/>
    <w:rsid w:val="001B6EF7"/>
    <w:rsid w:val="001D59A5"/>
    <w:rsid w:val="001D7A3C"/>
    <w:rsid w:val="001E2B53"/>
    <w:rsid w:val="001E2CC2"/>
    <w:rsid w:val="001E3EF6"/>
    <w:rsid w:val="001E4ECA"/>
    <w:rsid w:val="001E5EC7"/>
    <w:rsid w:val="001F7D9B"/>
    <w:rsid w:val="002032D1"/>
    <w:rsid w:val="0020365A"/>
    <w:rsid w:val="00204B21"/>
    <w:rsid w:val="00205793"/>
    <w:rsid w:val="002120CA"/>
    <w:rsid w:val="00212F4C"/>
    <w:rsid w:val="00213585"/>
    <w:rsid w:val="00217C59"/>
    <w:rsid w:val="002200D2"/>
    <w:rsid w:val="002207B2"/>
    <w:rsid w:val="00220E14"/>
    <w:rsid w:val="002220E6"/>
    <w:rsid w:val="00222588"/>
    <w:rsid w:val="00227B20"/>
    <w:rsid w:val="002308CD"/>
    <w:rsid w:val="0023742E"/>
    <w:rsid w:val="00250E25"/>
    <w:rsid w:val="002534C7"/>
    <w:rsid w:val="00254BF7"/>
    <w:rsid w:val="0026797A"/>
    <w:rsid w:val="00296B43"/>
    <w:rsid w:val="002A00F2"/>
    <w:rsid w:val="002A3B82"/>
    <w:rsid w:val="002A4F04"/>
    <w:rsid w:val="002B4355"/>
    <w:rsid w:val="002B6EE8"/>
    <w:rsid w:val="002C1E78"/>
    <w:rsid w:val="002C29B0"/>
    <w:rsid w:val="002C31C9"/>
    <w:rsid w:val="002C6BEC"/>
    <w:rsid w:val="002D33B5"/>
    <w:rsid w:val="002D3A4B"/>
    <w:rsid w:val="002D6526"/>
    <w:rsid w:val="002E0DFD"/>
    <w:rsid w:val="002E4043"/>
    <w:rsid w:val="002F05A9"/>
    <w:rsid w:val="002F22AB"/>
    <w:rsid w:val="002F269E"/>
    <w:rsid w:val="002F26A6"/>
    <w:rsid w:val="003013C8"/>
    <w:rsid w:val="00305255"/>
    <w:rsid w:val="003209C3"/>
    <w:rsid w:val="00321522"/>
    <w:rsid w:val="00323536"/>
    <w:rsid w:val="003405B1"/>
    <w:rsid w:val="003440D5"/>
    <w:rsid w:val="00344BE5"/>
    <w:rsid w:val="00346555"/>
    <w:rsid w:val="0035136B"/>
    <w:rsid w:val="003528FA"/>
    <w:rsid w:val="00355720"/>
    <w:rsid w:val="0035711F"/>
    <w:rsid w:val="00357820"/>
    <w:rsid w:val="00361D1D"/>
    <w:rsid w:val="003627B9"/>
    <w:rsid w:val="003759A0"/>
    <w:rsid w:val="00391A15"/>
    <w:rsid w:val="00393905"/>
    <w:rsid w:val="00394F0E"/>
    <w:rsid w:val="00395FDD"/>
    <w:rsid w:val="003A20D5"/>
    <w:rsid w:val="003A77DD"/>
    <w:rsid w:val="003B0165"/>
    <w:rsid w:val="003B1F0D"/>
    <w:rsid w:val="003B3DEB"/>
    <w:rsid w:val="003B56FC"/>
    <w:rsid w:val="003D1C6D"/>
    <w:rsid w:val="003D2ACA"/>
    <w:rsid w:val="003D6414"/>
    <w:rsid w:val="003F5476"/>
    <w:rsid w:val="003F6EDA"/>
    <w:rsid w:val="003F78CF"/>
    <w:rsid w:val="00400C48"/>
    <w:rsid w:val="00401232"/>
    <w:rsid w:val="00415159"/>
    <w:rsid w:val="00423029"/>
    <w:rsid w:val="00426268"/>
    <w:rsid w:val="00435B39"/>
    <w:rsid w:val="004403F5"/>
    <w:rsid w:val="00441FB5"/>
    <w:rsid w:val="00446B81"/>
    <w:rsid w:val="0045222F"/>
    <w:rsid w:val="00453C2C"/>
    <w:rsid w:val="00455E2E"/>
    <w:rsid w:val="004565EA"/>
    <w:rsid w:val="00457EF4"/>
    <w:rsid w:val="00461F41"/>
    <w:rsid w:val="0046223F"/>
    <w:rsid w:val="00462781"/>
    <w:rsid w:val="00462EBC"/>
    <w:rsid w:val="00463632"/>
    <w:rsid w:val="00465CA5"/>
    <w:rsid w:val="00465E17"/>
    <w:rsid w:val="00471885"/>
    <w:rsid w:val="00472D22"/>
    <w:rsid w:val="00472E05"/>
    <w:rsid w:val="00473178"/>
    <w:rsid w:val="00475741"/>
    <w:rsid w:val="00480DA7"/>
    <w:rsid w:val="00481C1D"/>
    <w:rsid w:val="0048607D"/>
    <w:rsid w:val="00495F21"/>
    <w:rsid w:val="00496465"/>
    <w:rsid w:val="00496AEA"/>
    <w:rsid w:val="004B5A36"/>
    <w:rsid w:val="004B7424"/>
    <w:rsid w:val="004D1911"/>
    <w:rsid w:val="004D6F22"/>
    <w:rsid w:val="004D752F"/>
    <w:rsid w:val="004E67EC"/>
    <w:rsid w:val="004F232F"/>
    <w:rsid w:val="004F77AF"/>
    <w:rsid w:val="004F7F3A"/>
    <w:rsid w:val="00500E4B"/>
    <w:rsid w:val="005026D2"/>
    <w:rsid w:val="0050595E"/>
    <w:rsid w:val="0051029C"/>
    <w:rsid w:val="00513F7F"/>
    <w:rsid w:val="005146CD"/>
    <w:rsid w:val="005215C2"/>
    <w:rsid w:val="00522300"/>
    <w:rsid w:val="00531140"/>
    <w:rsid w:val="00534C6A"/>
    <w:rsid w:val="00550A30"/>
    <w:rsid w:val="00556E8A"/>
    <w:rsid w:val="005609DD"/>
    <w:rsid w:val="0056561B"/>
    <w:rsid w:val="00565973"/>
    <w:rsid w:val="00572F27"/>
    <w:rsid w:val="00577A61"/>
    <w:rsid w:val="0058454D"/>
    <w:rsid w:val="005919B7"/>
    <w:rsid w:val="00596FE9"/>
    <w:rsid w:val="005A4333"/>
    <w:rsid w:val="005A6516"/>
    <w:rsid w:val="005C1A1A"/>
    <w:rsid w:val="005C25A9"/>
    <w:rsid w:val="005C25B0"/>
    <w:rsid w:val="005C5E84"/>
    <w:rsid w:val="005D6E2F"/>
    <w:rsid w:val="005E13FE"/>
    <w:rsid w:val="005E2DEF"/>
    <w:rsid w:val="005E33F5"/>
    <w:rsid w:val="005E6672"/>
    <w:rsid w:val="005F217A"/>
    <w:rsid w:val="00605484"/>
    <w:rsid w:val="00606076"/>
    <w:rsid w:val="006067DD"/>
    <w:rsid w:val="00613440"/>
    <w:rsid w:val="00614DFA"/>
    <w:rsid w:val="006209C7"/>
    <w:rsid w:val="0062382A"/>
    <w:rsid w:val="006252F0"/>
    <w:rsid w:val="006369C6"/>
    <w:rsid w:val="0064232E"/>
    <w:rsid w:val="00650074"/>
    <w:rsid w:val="00653383"/>
    <w:rsid w:val="00657A94"/>
    <w:rsid w:val="006624E8"/>
    <w:rsid w:val="00665371"/>
    <w:rsid w:val="00667BC9"/>
    <w:rsid w:val="00670D02"/>
    <w:rsid w:val="00672F02"/>
    <w:rsid w:val="00674B72"/>
    <w:rsid w:val="00687FC1"/>
    <w:rsid w:val="00692157"/>
    <w:rsid w:val="006A1D10"/>
    <w:rsid w:val="006A24B9"/>
    <w:rsid w:val="006A3C42"/>
    <w:rsid w:val="006A5C46"/>
    <w:rsid w:val="006A5DD0"/>
    <w:rsid w:val="006A7574"/>
    <w:rsid w:val="006B583E"/>
    <w:rsid w:val="006B617B"/>
    <w:rsid w:val="006C2FD6"/>
    <w:rsid w:val="006D0CD9"/>
    <w:rsid w:val="006D67FB"/>
    <w:rsid w:val="006D759E"/>
    <w:rsid w:val="006E3636"/>
    <w:rsid w:val="006F32F8"/>
    <w:rsid w:val="006F4068"/>
    <w:rsid w:val="006F5609"/>
    <w:rsid w:val="00705F31"/>
    <w:rsid w:val="00714E0E"/>
    <w:rsid w:val="007174EC"/>
    <w:rsid w:val="00720BB4"/>
    <w:rsid w:val="00722B4D"/>
    <w:rsid w:val="007245D6"/>
    <w:rsid w:val="00725866"/>
    <w:rsid w:val="0073312F"/>
    <w:rsid w:val="0073440B"/>
    <w:rsid w:val="00735EFB"/>
    <w:rsid w:val="00736DB5"/>
    <w:rsid w:val="00741CE0"/>
    <w:rsid w:val="00746E00"/>
    <w:rsid w:val="00747921"/>
    <w:rsid w:val="00757F33"/>
    <w:rsid w:val="00762EBC"/>
    <w:rsid w:val="0076759F"/>
    <w:rsid w:val="00771FF9"/>
    <w:rsid w:val="00784398"/>
    <w:rsid w:val="00786F0C"/>
    <w:rsid w:val="00787E11"/>
    <w:rsid w:val="00795354"/>
    <w:rsid w:val="007955FE"/>
    <w:rsid w:val="00796E31"/>
    <w:rsid w:val="00797E22"/>
    <w:rsid w:val="007A0070"/>
    <w:rsid w:val="007A37AF"/>
    <w:rsid w:val="007A498D"/>
    <w:rsid w:val="007B1AC0"/>
    <w:rsid w:val="007B450C"/>
    <w:rsid w:val="007C06C6"/>
    <w:rsid w:val="007C4F22"/>
    <w:rsid w:val="007C6FCA"/>
    <w:rsid w:val="007D5454"/>
    <w:rsid w:val="007D5623"/>
    <w:rsid w:val="007D6D13"/>
    <w:rsid w:val="007D6DA2"/>
    <w:rsid w:val="007D7301"/>
    <w:rsid w:val="007E7D35"/>
    <w:rsid w:val="007F42A6"/>
    <w:rsid w:val="007F6810"/>
    <w:rsid w:val="007F74C6"/>
    <w:rsid w:val="00800933"/>
    <w:rsid w:val="00804182"/>
    <w:rsid w:val="00806F0C"/>
    <w:rsid w:val="0081732B"/>
    <w:rsid w:val="008256BC"/>
    <w:rsid w:val="00826982"/>
    <w:rsid w:val="00827086"/>
    <w:rsid w:val="00827B75"/>
    <w:rsid w:val="0083727F"/>
    <w:rsid w:val="0084107D"/>
    <w:rsid w:val="00841A22"/>
    <w:rsid w:val="008454BB"/>
    <w:rsid w:val="00846711"/>
    <w:rsid w:val="008513CB"/>
    <w:rsid w:val="00862460"/>
    <w:rsid w:val="00865945"/>
    <w:rsid w:val="0086775A"/>
    <w:rsid w:val="008759C1"/>
    <w:rsid w:val="00875EF3"/>
    <w:rsid w:val="00876260"/>
    <w:rsid w:val="00880331"/>
    <w:rsid w:val="008831CC"/>
    <w:rsid w:val="00884204"/>
    <w:rsid w:val="008903C3"/>
    <w:rsid w:val="00890419"/>
    <w:rsid w:val="00891B07"/>
    <w:rsid w:val="00892DE5"/>
    <w:rsid w:val="00894820"/>
    <w:rsid w:val="008968C0"/>
    <w:rsid w:val="008A4BC0"/>
    <w:rsid w:val="008A79C1"/>
    <w:rsid w:val="008B2B60"/>
    <w:rsid w:val="008B7495"/>
    <w:rsid w:val="008C1DE5"/>
    <w:rsid w:val="008C205D"/>
    <w:rsid w:val="008C5C2E"/>
    <w:rsid w:val="008C6719"/>
    <w:rsid w:val="008C7993"/>
    <w:rsid w:val="008D4F8D"/>
    <w:rsid w:val="008D564D"/>
    <w:rsid w:val="008E07E6"/>
    <w:rsid w:val="008E3C38"/>
    <w:rsid w:val="008F3AE5"/>
    <w:rsid w:val="008F599E"/>
    <w:rsid w:val="008F60CD"/>
    <w:rsid w:val="009030F0"/>
    <w:rsid w:val="00904360"/>
    <w:rsid w:val="00905713"/>
    <w:rsid w:val="009114C7"/>
    <w:rsid w:val="0091203D"/>
    <w:rsid w:val="00912B67"/>
    <w:rsid w:val="0093543E"/>
    <w:rsid w:val="009357E4"/>
    <w:rsid w:val="009409CC"/>
    <w:rsid w:val="00945397"/>
    <w:rsid w:val="00945DED"/>
    <w:rsid w:val="00945F78"/>
    <w:rsid w:val="00963BEB"/>
    <w:rsid w:val="00964A2F"/>
    <w:rsid w:val="00976B89"/>
    <w:rsid w:val="009813DE"/>
    <w:rsid w:val="009876AE"/>
    <w:rsid w:val="00993F75"/>
    <w:rsid w:val="009972E5"/>
    <w:rsid w:val="009A446F"/>
    <w:rsid w:val="009A7F65"/>
    <w:rsid w:val="009B4E61"/>
    <w:rsid w:val="009B5C1A"/>
    <w:rsid w:val="009B6577"/>
    <w:rsid w:val="009B797E"/>
    <w:rsid w:val="009B7D61"/>
    <w:rsid w:val="009C4E2A"/>
    <w:rsid w:val="009C631C"/>
    <w:rsid w:val="009C637E"/>
    <w:rsid w:val="009D09B1"/>
    <w:rsid w:val="009D15E4"/>
    <w:rsid w:val="009D21E6"/>
    <w:rsid w:val="009E06CF"/>
    <w:rsid w:val="009E1199"/>
    <w:rsid w:val="009E2713"/>
    <w:rsid w:val="009E5BBB"/>
    <w:rsid w:val="009F05D5"/>
    <w:rsid w:val="009F32E1"/>
    <w:rsid w:val="009F769E"/>
    <w:rsid w:val="00A00E09"/>
    <w:rsid w:val="00A01865"/>
    <w:rsid w:val="00A032AF"/>
    <w:rsid w:val="00A1582E"/>
    <w:rsid w:val="00A16851"/>
    <w:rsid w:val="00A1697C"/>
    <w:rsid w:val="00A20657"/>
    <w:rsid w:val="00A21B59"/>
    <w:rsid w:val="00A24E52"/>
    <w:rsid w:val="00A274B5"/>
    <w:rsid w:val="00A312AC"/>
    <w:rsid w:val="00A32B5C"/>
    <w:rsid w:val="00A3360F"/>
    <w:rsid w:val="00A35146"/>
    <w:rsid w:val="00A422F7"/>
    <w:rsid w:val="00A51B90"/>
    <w:rsid w:val="00A53BE7"/>
    <w:rsid w:val="00A5416B"/>
    <w:rsid w:val="00A54FA8"/>
    <w:rsid w:val="00A5672C"/>
    <w:rsid w:val="00A616B0"/>
    <w:rsid w:val="00A61EF9"/>
    <w:rsid w:val="00A829DD"/>
    <w:rsid w:val="00A84AF1"/>
    <w:rsid w:val="00A864B4"/>
    <w:rsid w:val="00A87490"/>
    <w:rsid w:val="00AA09BB"/>
    <w:rsid w:val="00AA0D5D"/>
    <w:rsid w:val="00AA3FD0"/>
    <w:rsid w:val="00AB0252"/>
    <w:rsid w:val="00AB11F2"/>
    <w:rsid w:val="00AB2E96"/>
    <w:rsid w:val="00AB6DE8"/>
    <w:rsid w:val="00AB75D3"/>
    <w:rsid w:val="00AC376D"/>
    <w:rsid w:val="00AC4D3E"/>
    <w:rsid w:val="00AC509D"/>
    <w:rsid w:val="00AC584B"/>
    <w:rsid w:val="00AD00B6"/>
    <w:rsid w:val="00AD1D5A"/>
    <w:rsid w:val="00AD3A75"/>
    <w:rsid w:val="00AD4111"/>
    <w:rsid w:val="00AE1293"/>
    <w:rsid w:val="00AE1953"/>
    <w:rsid w:val="00AE63B1"/>
    <w:rsid w:val="00AE6B80"/>
    <w:rsid w:val="00AE78FB"/>
    <w:rsid w:val="00AF1E0C"/>
    <w:rsid w:val="00AF2879"/>
    <w:rsid w:val="00B00483"/>
    <w:rsid w:val="00B05F62"/>
    <w:rsid w:val="00B06551"/>
    <w:rsid w:val="00B10226"/>
    <w:rsid w:val="00B118A9"/>
    <w:rsid w:val="00B12C2B"/>
    <w:rsid w:val="00B14DF2"/>
    <w:rsid w:val="00B1637D"/>
    <w:rsid w:val="00B17EB8"/>
    <w:rsid w:val="00B20FB7"/>
    <w:rsid w:val="00B242EA"/>
    <w:rsid w:val="00B26588"/>
    <w:rsid w:val="00B277A4"/>
    <w:rsid w:val="00B31E95"/>
    <w:rsid w:val="00B37AE7"/>
    <w:rsid w:val="00B4125F"/>
    <w:rsid w:val="00B43797"/>
    <w:rsid w:val="00B44708"/>
    <w:rsid w:val="00B52222"/>
    <w:rsid w:val="00B5270D"/>
    <w:rsid w:val="00B5272E"/>
    <w:rsid w:val="00B5426A"/>
    <w:rsid w:val="00B5497A"/>
    <w:rsid w:val="00B56BF5"/>
    <w:rsid w:val="00B638E4"/>
    <w:rsid w:val="00B706AD"/>
    <w:rsid w:val="00B74320"/>
    <w:rsid w:val="00B75FBC"/>
    <w:rsid w:val="00B82ADF"/>
    <w:rsid w:val="00B849B1"/>
    <w:rsid w:val="00B85672"/>
    <w:rsid w:val="00B867B4"/>
    <w:rsid w:val="00BA6D67"/>
    <w:rsid w:val="00BB378E"/>
    <w:rsid w:val="00BB3899"/>
    <w:rsid w:val="00BB3FAC"/>
    <w:rsid w:val="00BC150E"/>
    <w:rsid w:val="00BC157E"/>
    <w:rsid w:val="00BC7017"/>
    <w:rsid w:val="00BE110C"/>
    <w:rsid w:val="00BE20DA"/>
    <w:rsid w:val="00BE3628"/>
    <w:rsid w:val="00BE61CD"/>
    <w:rsid w:val="00BF2C91"/>
    <w:rsid w:val="00BF4F98"/>
    <w:rsid w:val="00BF597C"/>
    <w:rsid w:val="00BF62C8"/>
    <w:rsid w:val="00BF7D8D"/>
    <w:rsid w:val="00C00A07"/>
    <w:rsid w:val="00C07643"/>
    <w:rsid w:val="00C161B7"/>
    <w:rsid w:val="00C22D18"/>
    <w:rsid w:val="00C2668A"/>
    <w:rsid w:val="00C2761E"/>
    <w:rsid w:val="00C32121"/>
    <w:rsid w:val="00C33B22"/>
    <w:rsid w:val="00C33D7B"/>
    <w:rsid w:val="00C37F2D"/>
    <w:rsid w:val="00C41C7E"/>
    <w:rsid w:val="00C50106"/>
    <w:rsid w:val="00C50C0E"/>
    <w:rsid w:val="00C538B6"/>
    <w:rsid w:val="00C673D8"/>
    <w:rsid w:val="00C67B30"/>
    <w:rsid w:val="00C67C70"/>
    <w:rsid w:val="00C7039D"/>
    <w:rsid w:val="00C802AB"/>
    <w:rsid w:val="00C836E0"/>
    <w:rsid w:val="00C84701"/>
    <w:rsid w:val="00C84A85"/>
    <w:rsid w:val="00C915EC"/>
    <w:rsid w:val="00C92EE0"/>
    <w:rsid w:val="00C93D73"/>
    <w:rsid w:val="00C97FCD"/>
    <w:rsid w:val="00CA46DB"/>
    <w:rsid w:val="00CB0E4D"/>
    <w:rsid w:val="00CB3C6E"/>
    <w:rsid w:val="00CB6461"/>
    <w:rsid w:val="00CC5250"/>
    <w:rsid w:val="00CD27B8"/>
    <w:rsid w:val="00CD3640"/>
    <w:rsid w:val="00CD4B00"/>
    <w:rsid w:val="00CE4F1F"/>
    <w:rsid w:val="00CE6F9B"/>
    <w:rsid w:val="00CF10A5"/>
    <w:rsid w:val="00D035A0"/>
    <w:rsid w:val="00D053C9"/>
    <w:rsid w:val="00D07C2F"/>
    <w:rsid w:val="00D12B53"/>
    <w:rsid w:val="00D150E4"/>
    <w:rsid w:val="00D20C97"/>
    <w:rsid w:val="00D22273"/>
    <w:rsid w:val="00D22F28"/>
    <w:rsid w:val="00D31414"/>
    <w:rsid w:val="00D320C9"/>
    <w:rsid w:val="00D40EC8"/>
    <w:rsid w:val="00D44FA7"/>
    <w:rsid w:val="00D52E1E"/>
    <w:rsid w:val="00D53227"/>
    <w:rsid w:val="00D57229"/>
    <w:rsid w:val="00D63798"/>
    <w:rsid w:val="00D66E6D"/>
    <w:rsid w:val="00D80E20"/>
    <w:rsid w:val="00D8377A"/>
    <w:rsid w:val="00D854A3"/>
    <w:rsid w:val="00D91994"/>
    <w:rsid w:val="00D9217C"/>
    <w:rsid w:val="00D93145"/>
    <w:rsid w:val="00D95F36"/>
    <w:rsid w:val="00DA0BC0"/>
    <w:rsid w:val="00DC2E47"/>
    <w:rsid w:val="00DC3277"/>
    <w:rsid w:val="00DC55CB"/>
    <w:rsid w:val="00DD1678"/>
    <w:rsid w:val="00DD3CBB"/>
    <w:rsid w:val="00DD533D"/>
    <w:rsid w:val="00DE04A9"/>
    <w:rsid w:val="00E00EDF"/>
    <w:rsid w:val="00E265A8"/>
    <w:rsid w:val="00E26690"/>
    <w:rsid w:val="00E30FA5"/>
    <w:rsid w:val="00E3117A"/>
    <w:rsid w:val="00E37466"/>
    <w:rsid w:val="00E40DEA"/>
    <w:rsid w:val="00E41D41"/>
    <w:rsid w:val="00E43BC2"/>
    <w:rsid w:val="00E454BC"/>
    <w:rsid w:val="00E46937"/>
    <w:rsid w:val="00E47556"/>
    <w:rsid w:val="00E476F2"/>
    <w:rsid w:val="00E502A4"/>
    <w:rsid w:val="00E55589"/>
    <w:rsid w:val="00E56EFF"/>
    <w:rsid w:val="00E70FF6"/>
    <w:rsid w:val="00E712DC"/>
    <w:rsid w:val="00E7378C"/>
    <w:rsid w:val="00E80989"/>
    <w:rsid w:val="00E8744D"/>
    <w:rsid w:val="00E92F54"/>
    <w:rsid w:val="00EA0E6E"/>
    <w:rsid w:val="00EA1C69"/>
    <w:rsid w:val="00EA21C4"/>
    <w:rsid w:val="00EA37E8"/>
    <w:rsid w:val="00EA74BE"/>
    <w:rsid w:val="00EB1E59"/>
    <w:rsid w:val="00EB2AC4"/>
    <w:rsid w:val="00EB687F"/>
    <w:rsid w:val="00EC0A77"/>
    <w:rsid w:val="00EC3AAD"/>
    <w:rsid w:val="00ED14FF"/>
    <w:rsid w:val="00ED5AA3"/>
    <w:rsid w:val="00ED6169"/>
    <w:rsid w:val="00EE4686"/>
    <w:rsid w:val="00EF4784"/>
    <w:rsid w:val="00F00484"/>
    <w:rsid w:val="00F00CF6"/>
    <w:rsid w:val="00F024E0"/>
    <w:rsid w:val="00F05AAC"/>
    <w:rsid w:val="00F06616"/>
    <w:rsid w:val="00F11A36"/>
    <w:rsid w:val="00F11F1A"/>
    <w:rsid w:val="00F35EA6"/>
    <w:rsid w:val="00F45364"/>
    <w:rsid w:val="00F5046D"/>
    <w:rsid w:val="00F50E1F"/>
    <w:rsid w:val="00F5196B"/>
    <w:rsid w:val="00F5237D"/>
    <w:rsid w:val="00F55034"/>
    <w:rsid w:val="00F56C7A"/>
    <w:rsid w:val="00F6276D"/>
    <w:rsid w:val="00F637A1"/>
    <w:rsid w:val="00F64E3D"/>
    <w:rsid w:val="00F700FB"/>
    <w:rsid w:val="00F7307A"/>
    <w:rsid w:val="00F743F2"/>
    <w:rsid w:val="00F74FF9"/>
    <w:rsid w:val="00F75450"/>
    <w:rsid w:val="00F7572F"/>
    <w:rsid w:val="00F7761A"/>
    <w:rsid w:val="00F86770"/>
    <w:rsid w:val="00F86FE4"/>
    <w:rsid w:val="00F922CA"/>
    <w:rsid w:val="00F94914"/>
    <w:rsid w:val="00F95A30"/>
    <w:rsid w:val="00F95ED6"/>
    <w:rsid w:val="00F9687C"/>
    <w:rsid w:val="00FA7382"/>
    <w:rsid w:val="00FB1EB8"/>
    <w:rsid w:val="00FB2252"/>
    <w:rsid w:val="00FB2410"/>
    <w:rsid w:val="00FB28F7"/>
    <w:rsid w:val="00FB4EF7"/>
    <w:rsid w:val="00FB5238"/>
    <w:rsid w:val="00FB6DB9"/>
    <w:rsid w:val="00FC3E89"/>
    <w:rsid w:val="00FC4CB1"/>
    <w:rsid w:val="00FC4DAB"/>
    <w:rsid w:val="00FC6089"/>
    <w:rsid w:val="00FD35D1"/>
    <w:rsid w:val="00FE2688"/>
    <w:rsid w:val="00FE3673"/>
    <w:rsid w:val="00FE461E"/>
    <w:rsid w:val="00FE5803"/>
    <w:rsid w:val="00FE6C69"/>
    <w:rsid w:val="00FF2F27"/>
    <w:rsid w:val="01D9057C"/>
    <w:rsid w:val="1F78984D"/>
    <w:rsid w:val="2ED8BBDC"/>
    <w:rsid w:val="2F8895F4"/>
    <w:rsid w:val="4598ACD2"/>
    <w:rsid w:val="4874CB69"/>
    <w:rsid w:val="7F203BFD"/>
  </w:rsids>
  <m:mathPr>
    <m:mathFont m:val="Cambria Math"/>
    <m:brkBin m:val="before"/>
    <m:brkBinSub m:val="--"/>
    <m:smallFrac m:val="0"/>
    <m:dispDef/>
    <m:lMargin m:val="0"/>
    <m:rMargin m:val="0"/>
    <m:defJc m:val="centerGroup"/>
    <m:wrapIndent m:val="1440"/>
    <m:intLim m:val="subSup"/>
    <m:naryLim m:val="undOvr"/>
  </m:mathPr>
  <w:themeFontLang w:val="en-US" w:eastAsia="ko-KR"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9A175F8"/>
  <w14:defaultImageDpi w14:val="32767"/>
  <w15:chartTrackingRefBased/>
  <w15:docId w15:val="{CC15CBB3-C0CC-4F65-81A9-76329522D5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fr" w:eastAsia="ko-KR"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next w:val="BodyText2"/>
    <w:qFormat/>
    <w:rsid w:val="003D1C6D"/>
    <w:pPr>
      <w:spacing w:before="40" w:after="40" w:line="240" w:lineRule="auto"/>
    </w:pPr>
    <w:rPr>
      <w:color w:val="000000" w:themeColor="text1"/>
    </w:rPr>
  </w:style>
  <w:style w:type="paragraph" w:styleId="Heading1">
    <w:name w:val="heading 1"/>
    <w:next w:val="Normal"/>
    <w:link w:val="Heading1Char"/>
    <w:uiPriority w:val="9"/>
    <w:qFormat/>
    <w:rsid w:val="00F86FE4"/>
    <w:pPr>
      <w:spacing w:before="120" w:after="120" w:line="240" w:lineRule="auto"/>
      <w:outlineLvl w:val="0"/>
    </w:pPr>
    <w:rPr>
      <w:rFonts w:asciiTheme="majorHAnsi" w:eastAsiaTheme="majorEastAsia" w:hAnsiTheme="majorHAnsi" w:cstheme="majorBidi"/>
      <w:color w:val="0078D4" w:themeColor="accent1"/>
      <w:sz w:val="36"/>
      <w:szCs w:val="24"/>
    </w:rPr>
  </w:style>
  <w:style w:type="paragraph" w:styleId="Heading2">
    <w:name w:val="heading 2"/>
    <w:next w:val="Heading1"/>
    <w:link w:val="Heading2Char"/>
    <w:uiPriority w:val="9"/>
    <w:unhideWhenUsed/>
    <w:qFormat/>
    <w:rsid w:val="00F86FE4"/>
    <w:pPr>
      <w:spacing w:before="240" w:after="120" w:line="240" w:lineRule="auto"/>
      <w:outlineLvl w:val="1"/>
    </w:pPr>
    <w:rPr>
      <w:rFonts w:asciiTheme="majorHAnsi" w:eastAsiaTheme="majorEastAsia" w:hAnsiTheme="majorHAnsi" w:cstheme="majorBidi"/>
      <w:color w:val="243A5E" w:themeColor="text2"/>
      <w:sz w:val="28"/>
      <w:szCs w:val="26"/>
    </w:rPr>
  </w:style>
  <w:style w:type="paragraph" w:styleId="Heading3">
    <w:name w:val="heading 3"/>
    <w:link w:val="Heading3Char"/>
    <w:uiPriority w:val="9"/>
    <w:unhideWhenUsed/>
    <w:qFormat/>
    <w:rsid w:val="00605484"/>
    <w:pPr>
      <w:spacing w:before="180" w:after="120" w:line="240" w:lineRule="auto"/>
      <w:outlineLvl w:val="2"/>
    </w:pPr>
    <w:rPr>
      <w:rFonts w:asciiTheme="majorHAnsi" w:eastAsiaTheme="majorEastAsia" w:hAnsiTheme="majorHAnsi" w:cstheme="majorBidi"/>
      <w:color w:val="000000" w:themeColor="text1"/>
      <w:sz w:val="24"/>
    </w:rPr>
  </w:style>
  <w:style w:type="paragraph" w:styleId="Heading4">
    <w:name w:val="heading 4"/>
    <w:next w:val="Normal"/>
    <w:link w:val="Heading4Char"/>
    <w:uiPriority w:val="9"/>
    <w:unhideWhenUsed/>
    <w:qFormat/>
    <w:rsid w:val="00B5426A"/>
    <w:pPr>
      <w:spacing w:before="80" w:after="40" w:line="240" w:lineRule="auto"/>
      <w:outlineLvl w:val="3"/>
    </w:pPr>
    <w:rPr>
      <w:rFonts w:asciiTheme="majorHAnsi" w:eastAsiaTheme="majorEastAsia" w:hAnsiTheme="majorHAnsi" w:cstheme="majorBidi"/>
      <w:iCs/>
      <w:color w:val="000000" w:themeColor="tex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uiPriority w:val="34"/>
    <w:qFormat/>
    <w:rsid w:val="00C84701"/>
    <w:pPr>
      <w:numPr>
        <w:numId w:val="2"/>
      </w:numPr>
      <w:spacing w:before="40" w:after="40" w:line="240" w:lineRule="auto"/>
    </w:pPr>
    <w:rPr>
      <w:color w:val="000000" w:themeColor="text1"/>
      <w:sz w:val="24"/>
    </w:rPr>
  </w:style>
  <w:style w:type="character" w:customStyle="1" w:styleId="Heading1Char">
    <w:name w:val="Heading 1 Char"/>
    <w:basedOn w:val="DefaultParagraphFont"/>
    <w:link w:val="Heading1"/>
    <w:uiPriority w:val="9"/>
    <w:rsid w:val="00F86FE4"/>
    <w:rPr>
      <w:rFonts w:asciiTheme="majorHAnsi" w:eastAsiaTheme="majorEastAsia" w:hAnsiTheme="majorHAnsi" w:cstheme="majorBidi"/>
      <w:color w:val="0078D4" w:themeColor="accent1"/>
      <w:sz w:val="36"/>
      <w:szCs w:val="24"/>
    </w:rPr>
  </w:style>
  <w:style w:type="character" w:customStyle="1" w:styleId="Heading2Char">
    <w:name w:val="Heading 2 Char"/>
    <w:basedOn w:val="DefaultParagraphFont"/>
    <w:link w:val="Heading2"/>
    <w:uiPriority w:val="9"/>
    <w:rsid w:val="00F86FE4"/>
    <w:rPr>
      <w:rFonts w:asciiTheme="majorHAnsi" w:eastAsiaTheme="majorEastAsia" w:hAnsiTheme="majorHAnsi" w:cstheme="majorBidi"/>
      <w:color w:val="243A5E" w:themeColor="text2"/>
      <w:sz w:val="28"/>
      <w:szCs w:val="26"/>
    </w:rPr>
  </w:style>
  <w:style w:type="character" w:customStyle="1" w:styleId="Heading3Char">
    <w:name w:val="Heading 3 Char"/>
    <w:basedOn w:val="DefaultParagraphFont"/>
    <w:link w:val="Heading3"/>
    <w:uiPriority w:val="9"/>
    <w:rsid w:val="00605484"/>
    <w:rPr>
      <w:rFonts w:asciiTheme="majorHAnsi" w:eastAsiaTheme="majorEastAsia" w:hAnsiTheme="majorHAnsi" w:cstheme="majorBidi"/>
      <w:color w:val="000000" w:themeColor="text1"/>
      <w:sz w:val="24"/>
    </w:rPr>
  </w:style>
  <w:style w:type="character" w:styleId="Hyperlink">
    <w:name w:val="Hyperlink"/>
    <w:basedOn w:val="DefaultParagraphFont"/>
    <w:uiPriority w:val="99"/>
    <w:unhideWhenUsed/>
    <w:rsid w:val="003D2ACA"/>
    <w:rPr>
      <w:color w:val="0078D4" w:themeColor="hyperlink"/>
      <w:u w:val="single"/>
    </w:rPr>
  </w:style>
  <w:style w:type="character" w:styleId="UnresolvedMention">
    <w:name w:val="Unresolved Mention"/>
    <w:basedOn w:val="DefaultParagraphFont"/>
    <w:uiPriority w:val="99"/>
    <w:semiHidden/>
    <w:unhideWhenUsed/>
    <w:rsid w:val="003D2ACA"/>
    <w:rPr>
      <w:color w:val="605E5C"/>
      <w:shd w:val="clear" w:color="auto" w:fill="E1DFDD"/>
    </w:rPr>
  </w:style>
  <w:style w:type="character" w:styleId="CommentReference">
    <w:name w:val="annotation reference"/>
    <w:basedOn w:val="DefaultParagraphFont"/>
    <w:uiPriority w:val="99"/>
    <w:semiHidden/>
    <w:unhideWhenUsed/>
    <w:rsid w:val="0076759F"/>
    <w:rPr>
      <w:sz w:val="16"/>
      <w:szCs w:val="16"/>
    </w:rPr>
  </w:style>
  <w:style w:type="paragraph" w:styleId="CommentText">
    <w:name w:val="annotation text"/>
    <w:basedOn w:val="Normal"/>
    <w:link w:val="CommentTextChar"/>
    <w:uiPriority w:val="99"/>
    <w:unhideWhenUsed/>
    <w:rsid w:val="0076759F"/>
    <w:rPr>
      <w:sz w:val="20"/>
      <w:szCs w:val="20"/>
    </w:rPr>
  </w:style>
  <w:style w:type="character" w:customStyle="1" w:styleId="CommentTextChar">
    <w:name w:val="Comment Text Char"/>
    <w:basedOn w:val="DefaultParagraphFont"/>
    <w:link w:val="CommentText"/>
    <w:uiPriority w:val="99"/>
    <w:rsid w:val="0076759F"/>
    <w:rPr>
      <w:sz w:val="20"/>
      <w:szCs w:val="20"/>
    </w:rPr>
  </w:style>
  <w:style w:type="paragraph" w:styleId="CommentSubject">
    <w:name w:val="annotation subject"/>
    <w:basedOn w:val="CommentText"/>
    <w:next w:val="CommentText"/>
    <w:link w:val="CommentSubjectChar"/>
    <w:uiPriority w:val="99"/>
    <w:semiHidden/>
    <w:unhideWhenUsed/>
    <w:rsid w:val="0076759F"/>
    <w:rPr>
      <w:b/>
      <w:bCs/>
    </w:rPr>
  </w:style>
  <w:style w:type="character" w:customStyle="1" w:styleId="CommentSubjectChar">
    <w:name w:val="Comment Subject Char"/>
    <w:basedOn w:val="CommentTextChar"/>
    <w:link w:val="CommentSubject"/>
    <w:uiPriority w:val="99"/>
    <w:semiHidden/>
    <w:rsid w:val="0076759F"/>
    <w:rPr>
      <w:b/>
      <w:bCs/>
      <w:sz w:val="20"/>
      <w:szCs w:val="20"/>
    </w:rPr>
  </w:style>
  <w:style w:type="character" w:styleId="FollowedHyperlink">
    <w:name w:val="FollowedHyperlink"/>
    <w:basedOn w:val="DefaultParagraphFont"/>
    <w:uiPriority w:val="99"/>
    <w:semiHidden/>
    <w:unhideWhenUsed/>
    <w:rsid w:val="00463632"/>
    <w:rPr>
      <w:color w:val="0078D4" w:themeColor="followedHyperlink"/>
      <w:u w:val="single"/>
    </w:rPr>
  </w:style>
  <w:style w:type="paragraph" w:styleId="Header">
    <w:name w:val="header"/>
    <w:basedOn w:val="Normal"/>
    <w:link w:val="HeaderChar"/>
    <w:uiPriority w:val="99"/>
    <w:unhideWhenUsed/>
    <w:rsid w:val="000F3FF0"/>
    <w:pPr>
      <w:tabs>
        <w:tab w:val="center" w:pos="4513"/>
        <w:tab w:val="right" w:pos="9026"/>
      </w:tabs>
      <w:spacing w:after="0"/>
    </w:pPr>
  </w:style>
  <w:style w:type="character" w:customStyle="1" w:styleId="HeaderChar">
    <w:name w:val="Header Char"/>
    <w:basedOn w:val="DefaultParagraphFont"/>
    <w:link w:val="Header"/>
    <w:uiPriority w:val="99"/>
    <w:rsid w:val="000F3FF0"/>
  </w:style>
  <w:style w:type="paragraph" w:styleId="Footer">
    <w:name w:val="footer"/>
    <w:basedOn w:val="Normal"/>
    <w:link w:val="FooterChar"/>
    <w:uiPriority w:val="99"/>
    <w:unhideWhenUsed/>
    <w:rsid w:val="000F3FF0"/>
    <w:pPr>
      <w:tabs>
        <w:tab w:val="center" w:pos="4513"/>
        <w:tab w:val="right" w:pos="9026"/>
      </w:tabs>
      <w:spacing w:after="0"/>
    </w:pPr>
  </w:style>
  <w:style w:type="character" w:customStyle="1" w:styleId="FooterChar">
    <w:name w:val="Footer Char"/>
    <w:basedOn w:val="DefaultParagraphFont"/>
    <w:link w:val="Footer"/>
    <w:uiPriority w:val="99"/>
    <w:rsid w:val="000F3FF0"/>
  </w:style>
  <w:style w:type="paragraph" w:styleId="NoSpacing">
    <w:name w:val="No Spacing"/>
    <w:next w:val="Heading1"/>
    <w:uiPriority w:val="1"/>
    <w:qFormat/>
    <w:rsid w:val="006D0CD9"/>
    <w:pPr>
      <w:spacing w:after="0" w:line="240" w:lineRule="auto"/>
    </w:pPr>
    <w:rPr>
      <w:rFonts w:asciiTheme="majorHAnsi" w:hAnsiTheme="majorHAnsi"/>
      <w:color w:val="243A5E" w:themeColor="text2"/>
      <w:sz w:val="44"/>
    </w:rPr>
  </w:style>
  <w:style w:type="paragraph" w:styleId="BlockText">
    <w:name w:val="Block Text"/>
    <w:basedOn w:val="Normal"/>
    <w:uiPriority w:val="99"/>
    <w:unhideWhenUsed/>
    <w:rsid w:val="00653383"/>
    <w:pPr>
      <w:pBdr>
        <w:top w:val="single" w:sz="2" w:space="10" w:color="0078D4" w:themeColor="accent1"/>
        <w:left w:val="single" w:sz="2" w:space="10" w:color="0078D4" w:themeColor="accent1"/>
        <w:bottom w:val="single" w:sz="2" w:space="10" w:color="0078D4" w:themeColor="accent1"/>
        <w:right w:val="single" w:sz="2" w:space="10" w:color="0078D4" w:themeColor="accent1"/>
      </w:pBdr>
      <w:ind w:left="1152" w:right="1152"/>
    </w:pPr>
    <w:rPr>
      <w:i/>
      <w:iCs/>
      <w:color w:val="0078D4" w:themeColor="accent1"/>
    </w:rPr>
  </w:style>
  <w:style w:type="paragraph" w:styleId="BodyText">
    <w:name w:val="Body Text"/>
    <w:basedOn w:val="Normal"/>
    <w:link w:val="BodyTextChar"/>
    <w:uiPriority w:val="99"/>
    <w:unhideWhenUsed/>
    <w:rsid w:val="00FF2F27"/>
    <w:pPr>
      <w:spacing w:before="120" w:after="120"/>
    </w:pPr>
  </w:style>
  <w:style w:type="character" w:customStyle="1" w:styleId="BodyTextChar">
    <w:name w:val="Body Text Char"/>
    <w:basedOn w:val="DefaultParagraphFont"/>
    <w:link w:val="BodyText"/>
    <w:uiPriority w:val="99"/>
    <w:rsid w:val="00FF2F27"/>
    <w:rPr>
      <w:color w:val="000000" w:themeColor="text1"/>
    </w:rPr>
  </w:style>
  <w:style w:type="paragraph" w:styleId="ListBullet2">
    <w:name w:val="List Bullet 2"/>
    <w:basedOn w:val="Normal"/>
    <w:uiPriority w:val="99"/>
    <w:unhideWhenUsed/>
    <w:rsid w:val="00D66E6D"/>
    <w:pPr>
      <w:numPr>
        <w:numId w:val="1"/>
      </w:numPr>
      <w:contextualSpacing/>
    </w:pPr>
  </w:style>
  <w:style w:type="paragraph" w:styleId="ListNumber">
    <w:name w:val="List Number"/>
    <w:uiPriority w:val="99"/>
    <w:unhideWhenUsed/>
    <w:rsid w:val="008D564D"/>
    <w:pPr>
      <w:numPr>
        <w:numId w:val="14"/>
      </w:numPr>
      <w:spacing w:before="80" w:after="0" w:line="240" w:lineRule="auto"/>
    </w:pPr>
    <w:rPr>
      <w:color w:val="000000" w:themeColor="text1"/>
    </w:rPr>
  </w:style>
  <w:style w:type="paragraph" w:styleId="ListNumber2">
    <w:name w:val="List Number 2"/>
    <w:uiPriority w:val="99"/>
    <w:unhideWhenUsed/>
    <w:rsid w:val="00FF2F27"/>
    <w:pPr>
      <w:numPr>
        <w:numId w:val="3"/>
      </w:numPr>
      <w:spacing w:before="40" w:after="40" w:line="240" w:lineRule="auto"/>
    </w:pPr>
    <w:rPr>
      <w:color w:val="000000" w:themeColor="text1"/>
    </w:rPr>
  </w:style>
  <w:style w:type="character" w:customStyle="1" w:styleId="Heading4Char">
    <w:name w:val="Heading 4 Char"/>
    <w:basedOn w:val="DefaultParagraphFont"/>
    <w:link w:val="Heading4"/>
    <w:uiPriority w:val="9"/>
    <w:rsid w:val="00B5426A"/>
    <w:rPr>
      <w:rFonts w:asciiTheme="majorHAnsi" w:eastAsiaTheme="majorEastAsia" w:hAnsiTheme="majorHAnsi" w:cstheme="majorBidi"/>
      <w:iCs/>
      <w:color w:val="000000" w:themeColor="text1"/>
      <w:sz w:val="24"/>
    </w:rPr>
  </w:style>
  <w:style w:type="paragraph" w:styleId="BodyText2">
    <w:name w:val="Body Text 2"/>
    <w:basedOn w:val="Normal"/>
    <w:link w:val="BodyText2Char"/>
    <w:uiPriority w:val="99"/>
    <w:unhideWhenUsed/>
    <w:rsid w:val="00827B75"/>
  </w:style>
  <w:style w:type="character" w:customStyle="1" w:styleId="BodyText2Char">
    <w:name w:val="Body Text 2 Char"/>
    <w:basedOn w:val="DefaultParagraphFont"/>
    <w:link w:val="BodyText2"/>
    <w:uiPriority w:val="99"/>
    <w:rsid w:val="00827B75"/>
    <w:rPr>
      <w:color w:val="000000" w:themeColor="text1"/>
    </w:rPr>
  </w:style>
  <w:style w:type="paragraph" w:styleId="ListBullet">
    <w:name w:val="List Bullet"/>
    <w:uiPriority w:val="99"/>
    <w:unhideWhenUsed/>
    <w:rsid w:val="00FC6089"/>
    <w:pPr>
      <w:numPr>
        <w:numId w:val="43"/>
      </w:numPr>
      <w:spacing w:before="60" w:after="80" w:line="240" w:lineRule="auto"/>
      <w:ind w:left="288" w:hanging="288"/>
    </w:pPr>
    <w:rPr>
      <w:color w:val="000000" w:themeColor="text1"/>
    </w:rPr>
  </w:style>
  <w:style w:type="paragraph" w:styleId="Title">
    <w:name w:val="Title"/>
    <w:link w:val="TitleChar"/>
    <w:uiPriority w:val="10"/>
    <w:qFormat/>
    <w:rsid w:val="00F86FE4"/>
    <w:pPr>
      <w:spacing w:before="240" w:after="0"/>
      <w:contextualSpacing/>
    </w:pPr>
    <w:rPr>
      <w:rFonts w:asciiTheme="majorHAnsi" w:eastAsiaTheme="majorEastAsia" w:hAnsiTheme="majorHAnsi" w:cstheme="majorBidi"/>
      <w:color w:val="FFFFFF" w:themeColor="background1"/>
      <w:spacing w:val="-10"/>
      <w:kern w:val="28"/>
      <w:sz w:val="52"/>
      <w:szCs w:val="52"/>
    </w:rPr>
  </w:style>
  <w:style w:type="character" w:customStyle="1" w:styleId="TitleChar">
    <w:name w:val="Title Char"/>
    <w:basedOn w:val="DefaultParagraphFont"/>
    <w:link w:val="Title"/>
    <w:uiPriority w:val="10"/>
    <w:rsid w:val="00F86FE4"/>
    <w:rPr>
      <w:rFonts w:asciiTheme="majorHAnsi" w:eastAsiaTheme="majorEastAsia" w:hAnsiTheme="majorHAnsi" w:cstheme="majorBidi"/>
      <w:color w:val="FFFFFF" w:themeColor="background1"/>
      <w:spacing w:val="-10"/>
      <w:kern w:val="28"/>
      <w:sz w:val="52"/>
      <w:szCs w:val="52"/>
    </w:rPr>
  </w:style>
  <w:style w:type="character" w:styleId="Mention">
    <w:name w:val="Mention"/>
    <w:basedOn w:val="DefaultParagraphFont"/>
    <w:uiPriority w:val="99"/>
    <w:unhideWhenUsed/>
    <w:rsid w:val="00D9217C"/>
    <w:rPr>
      <w:color w:val="2B579A"/>
      <w:shd w:val="clear" w:color="auto" w:fill="E6E6E6"/>
    </w:rPr>
  </w:style>
  <w:style w:type="paragraph" w:styleId="BalloonText">
    <w:name w:val="Balloon Text"/>
    <w:basedOn w:val="Normal"/>
    <w:link w:val="BalloonTextChar"/>
    <w:uiPriority w:val="99"/>
    <w:semiHidden/>
    <w:unhideWhenUsed/>
    <w:rsid w:val="0073440B"/>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3440B"/>
    <w:rPr>
      <w:rFonts w:ascii="Segoe UI" w:hAnsi="Segoe UI" w:cs="Segoe UI"/>
      <w:color w:val="000000" w:themeColor="text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976997">
      <w:bodyDiv w:val="1"/>
      <w:marLeft w:val="0"/>
      <w:marRight w:val="0"/>
      <w:marTop w:val="0"/>
      <w:marBottom w:val="0"/>
      <w:divBdr>
        <w:top w:val="none" w:sz="0" w:space="0" w:color="auto"/>
        <w:left w:val="none" w:sz="0" w:space="0" w:color="auto"/>
        <w:bottom w:val="none" w:sz="0" w:space="0" w:color="auto"/>
        <w:right w:val="none" w:sz="0" w:space="0" w:color="auto"/>
      </w:divBdr>
    </w:div>
    <w:div w:id="94600966">
      <w:bodyDiv w:val="1"/>
      <w:marLeft w:val="0"/>
      <w:marRight w:val="0"/>
      <w:marTop w:val="0"/>
      <w:marBottom w:val="0"/>
      <w:divBdr>
        <w:top w:val="none" w:sz="0" w:space="0" w:color="auto"/>
        <w:left w:val="none" w:sz="0" w:space="0" w:color="auto"/>
        <w:bottom w:val="none" w:sz="0" w:space="0" w:color="auto"/>
        <w:right w:val="none" w:sz="0" w:space="0" w:color="auto"/>
      </w:divBdr>
    </w:div>
    <w:div w:id="425689060">
      <w:bodyDiv w:val="1"/>
      <w:marLeft w:val="0"/>
      <w:marRight w:val="0"/>
      <w:marTop w:val="0"/>
      <w:marBottom w:val="0"/>
      <w:divBdr>
        <w:top w:val="none" w:sz="0" w:space="0" w:color="auto"/>
        <w:left w:val="none" w:sz="0" w:space="0" w:color="auto"/>
        <w:bottom w:val="none" w:sz="0" w:space="0" w:color="auto"/>
        <w:right w:val="none" w:sz="0" w:space="0" w:color="auto"/>
      </w:divBdr>
    </w:div>
    <w:div w:id="1101993582">
      <w:bodyDiv w:val="1"/>
      <w:marLeft w:val="0"/>
      <w:marRight w:val="0"/>
      <w:marTop w:val="0"/>
      <w:marBottom w:val="0"/>
      <w:divBdr>
        <w:top w:val="none" w:sz="0" w:space="0" w:color="auto"/>
        <w:left w:val="none" w:sz="0" w:space="0" w:color="auto"/>
        <w:bottom w:val="none" w:sz="0" w:space="0" w:color="auto"/>
        <w:right w:val="none" w:sz="0" w:space="0" w:color="auto"/>
      </w:divBdr>
    </w:div>
    <w:div w:id="1134323796">
      <w:bodyDiv w:val="1"/>
      <w:marLeft w:val="0"/>
      <w:marRight w:val="0"/>
      <w:marTop w:val="0"/>
      <w:marBottom w:val="0"/>
      <w:divBdr>
        <w:top w:val="none" w:sz="0" w:space="0" w:color="auto"/>
        <w:left w:val="none" w:sz="0" w:space="0" w:color="auto"/>
        <w:bottom w:val="none" w:sz="0" w:space="0" w:color="auto"/>
        <w:right w:val="none" w:sz="0" w:space="0" w:color="auto"/>
      </w:divBdr>
    </w:div>
    <w:div w:id="1404643067">
      <w:bodyDiv w:val="1"/>
      <w:marLeft w:val="0"/>
      <w:marRight w:val="0"/>
      <w:marTop w:val="0"/>
      <w:marBottom w:val="0"/>
      <w:divBdr>
        <w:top w:val="none" w:sz="0" w:space="0" w:color="auto"/>
        <w:left w:val="none" w:sz="0" w:space="0" w:color="auto"/>
        <w:bottom w:val="none" w:sz="0" w:space="0" w:color="auto"/>
        <w:right w:val="none" w:sz="0" w:space="0" w:color="auto"/>
      </w:divBdr>
    </w:div>
    <w:div w:id="1574780891">
      <w:bodyDiv w:val="1"/>
      <w:marLeft w:val="0"/>
      <w:marRight w:val="0"/>
      <w:marTop w:val="0"/>
      <w:marBottom w:val="0"/>
      <w:divBdr>
        <w:top w:val="none" w:sz="0" w:space="0" w:color="auto"/>
        <w:left w:val="none" w:sz="0" w:space="0" w:color="auto"/>
        <w:bottom w:val="none" w:sz="0" w:space="0" w:color="auto"/>
        <w:right w:val="none" w:sz="0" w:space="0" w:color="auto"/>
      </w:divBdr>
      <w:divsChild>
        <w:div w:id="1035618422">
          <w:marLeft w:val="0"/>
          <w:marRight w:val="0"/>
          <w:marTop w:val="0"/>
          <w:marBottom w:val="0"/>
          <w:divBdr>
            <w:top w:val="none" w:sz="0" w:space="0" w:color="auto"/>
            <w:left w:val="none" w:sz="0" w:space="0" w:color="auto"/>
            <w:bottom w:val="none" w:sz="0" w:space="0" w:color="auto"/>
            <w:right w:val="none" w:sz="0" w:space="0" w:color="auto"/>
          </w:divBdr>
        </w:div>
      </w:divsChild>
    </w:div>
    <w:div w:id="1609460983">
      <w:bodyDiv w:val="1"/>
      <w:marLeft w:val="0"/>
      <w:marRight w:val="0"/>
      <w:marTop w:val="0"/>
      <w:marBottom w:val="0"/>
      <w:divBdr>
        <w:top w:val="none" w:sz="0" w:space="0" w:color="auto"/>
        <w:left w:val="none" w:sz="0" w:space="0" w:color="auto"/>
        <w:bottom w:val="none" w:sz="0" w:space="0" w:color="auto"/>
        <w:right w:val="none" w:sz="0" w:space="0" w:color="auto"/>
      </w:divBdr>
    </w:div>
    <w:div w:id="1859616450">
      <w:bodyDiv w:val="1"/>
      <w:marLeft w:val="0"/>
      <w:marRight w:val="0"/>
      <w:marTop w:val="0"/>
      <w:marBottom w:val="0"/>
      <w:divBdr>
        <w:top w:val="none" w:sz="0" w:space="0" w:color="auto"/>
        <w:left w:val="none" w:sz="0" w:space="0" w:color="auto"/>
        <w:bottom w:val="none" w:sz="0" w:space="0" w:color="auto"/>
        <w:right w:val="none" w:sz="0" w:space="0" w:color="auto"/>
      </w:divBdr>
    </w:div>
    <w:div w:id="19338554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footer" Target="footer2.xml"/><Relationship Id="rId3" Type="http://schemas.openxmlformats.org/officeDocument/2006/relationships/customXml" Target="../customXml/item3.xml"/><Relationship Id="rId21" Type="http://schemas.microsoft.com/office/2020/10/relationships/intelligence" Target="intelligence2.xml"/><Relationship Id="rId7" Type="http://schemas.openxmlformats.org/officeDocument/2006/relationships/settings" Target="settings.xml"/><Relationship Id="rId12" Type="http://schemas.microsoft.com/office/2007/relationships/hdphoto" Target="media/hdphoto1.wdp"/><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white template">
      <a:dk1>
        <a:srgbClr val="000000"/>
      </a:dk1>
      <a:lt1>
        <a:srgbClr val="FFFFFF"/>
      </a:lt1>
      <a:dk2>
        <a:srgbClr val="243A5E"/>
      </a:dk2>
      <a:lt2>
        <a:srgbClr val="E6E6E6"/>
      </a:lt2>
      <a:accent1>
        <a:srgbClr val="0078D4"/>
      </a:accent1>
      <a:accent2>
        <a:srgbClr val="243A5E"/>
      </a:accent2>
      <a:accent3>
        <a:srgbClr val="50E6FF"/>
      </a:accent3>
      <a:accent4>
        <a:srgbClr val="008575"/>
      </a:accent4>
      <a:accent5>
        <a:srgbClr val="274B47"/>
      </a:accent5>
      <a:accent6>
        <a:srgbClr val="737373"/>
      </a:accent6>
      <a:hlink>
        <a:srgbClr val="0078D4"/>
      </a:hlink>
      <a:folHlink>
        <a:srgbClr val="0078D4"/>
      </a:folHlink>
    </a:clrScheme>
    <a:fontScheme name="white template fonts">
      <a:majorFont>
        <a:latin typeface="Segoe UI Semibold"/>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d9f4ac68-5d46-4b7d-8cf7-0cc4dccaf745">
      <UserInfo>
        <DisplayName/>
        <AccountId xsi:nil="true"/>
        <AccountType/>
      </UserInfo>
    </SharedWithUsers>
    <MediaLengthInSeconds xmlns="6b0fa35c-4469-4e79-963c-8f84bc63c47d" xsi:nil="true"/>
    <lcf76f155ced4ddcb4097134ff3c332f xmlns="6b0fa35c-4469-4e79-963c-8f84bc63c47d">
      <Terms xmlns="http://schemas.microsoft.com/office/infopath/2007/PartnerControls"/>
    </lcf76f155ced4ddcb4097134ff3c332f>
    <_ip_UnifiedCompliancePolicyUIAction xmlns="http://schemas.microsoft.com/sharepoint/v3" xsi:nil="true"/>
    <_ip_UnifiedCompliancePolicyProperties xmlns="http://schemas.microsoft.com/sharepoint/v3" xsi:nil="true"/>
    <TaxCatchAll xmlns="230e9df3-be65-4c73-a93b-d1236ebd677e"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59B06F88D85E14F88F2C837575DC8B6" ma:contentTypeVersion="28" ma:contentTypeDescription="Create a new document." ma:contentTypeScope="" ma:versionID="9c244b1039bc1903be5771852e3f491e">
  <xsd:schema xmlns:xsd="http://www.w3.org/2001/XMLSchema" xmlns:xs="http://www.w3.org/2001/XMLSchema" xmlns:p="http://schemas.microsoft.com/office/2006/metadata/properties" xmlns:ns1="http://schemas.microsoft.com/sharepoint/v3" xmlns:ns2="6b0fa35c-4469-4e79-963c-8f84bc63c47d" xmlns:ns3="d9f4ac68-5d46-4b7d-8cf7-0cc4dccaf745" xmlns:ns4="230e9df3-be65-4c73-a93b-d1236ebd677e" targetNamespace="http://schemas.microsoft.com/office/2006/metadata/properties" ma:root="true" ma:fieldsID="69f08ba6337cf7d2cc77d784ab0671ec" ns1:_="" ns2:_="" ns3:_="" ns4:_="">
    <xsd:import namespace="http://schemas.microsoft.com/sharepoint/v3"/>
    <xsd:import namespace="6b0fa35c-4469-4e79-963c-8f84bc63c47d"/>
    <xsd:import namespace="d9f4ac68-5d46-4b7d-8cf7-0cc4dccaf745"/>
    <xsd:import namespace="230e9df3-be65-4c73-a93b-d1236ebd677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3:SharedWithUsers" minOccurs="0"/>
                <xsd:element ref="ns3:SharedWithDetails" minOccurs="0"/>
                <xsd:element ref="ns4:TaxCatchAll" minOccurs="0"/>
                <xsd:element ref="ns2:MediaServiceGenerationTime" minOccurs="0"/>
                <xsd:element ref="ns2:MediaServiceEventHashCode" minOccurs="0"/>
                <xsd:element ref="ns2:MediaServiceOCR" minOccurs="0"/>
                <xsd:element ref="ns2:lcf76f155ced4ddcb4097134ff3c332f" minOccurs="0"/>
                <xsd:element ref="ns1:_ip_UnifiedCompliancePolicyProperties" minOccurs="0"/>
                <xsd:element ref="ns1:_ip_UnifiedCompliancePolicyUIAction" minOccurs="0"/>
                <xsd:element ref="ns2:MediaServiceSearchProperties" minOccurs="0"/>
                <xsd:element ref="ns2:MediaServiceDocTag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2" nillable="true" ma:displayName="Unified Compliance Policy Properties" ma:hidden="true" ma:internalName="_ip_UnifiedCompliancePolicyProperties">
      <xsd:simpleType>
        <xsd:restriction base="dms:Note"/>
      </xsd:simpleType>
    </xsd:element>
    <xsd:element name="_ip_UnifiedCompliancePolicyUIAction" ma:index="2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b0fa35c-4469-4e79-963c-8f84bc63c4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385fb40-52d4-4fae-9c5b-3e8ff8a5878e"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DocTags" ma:index="25" nillable="true" ma:displayName="MediaServiceDocTags" ma:hidden="true" ma:internalName="MediaServiceDocTags" ma:readOnly="true">
      <xsd:simpleType>
        <xsd:restriction base="dms:Note"/>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9f4ac68-5d46-4b7d-8cf7-0cc4dccaf745"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0e9df3-be65-4c73-a93b-d1236ebd677e"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5895583f-4646-4292-b3bd-58c6dbe9584d}" ma:internalName="TaxCatchAll" ma:showField="CatchAllData" ma:web="d9f4ac68-5d46-4b7d-8cf7-0cc4dccaf74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FB61A5A-1E6D-460A-B232-0A7F4EFCA820}">
  <ds:schemaRefs>
    <ds:schemaRef ds:uri="http://schemas.microsoft.com/office/infopath/2007/PartnerControls"/>
    <ds:schemaRef ds:uri="d9f4ac68-5d46-4b7d-8cf7-0cc4dccaf745"/>
    <ds:schemaRef ds:uri="http://schemas.openxmlformats.org/package/2006/metadata/core-properties"/>
    <ds:schemaRef ds:uri="http://purl.org/dc/elements/1.1/"/>
    <ds:schemaRef ds:uri="230e9df3-be65-4c73-a93b-d1236ebd677e"/>
    <ds:schemaRef ds:uri="6b0fa35c-4469-4e79-963c-8f84bc63c47d"/>
    <ds:schemaRef ds:uri="http://www.w3.org/XML/1998/namespace"/>
    <ds:schemaRef ds:uri="http://purl.org/dc/dcmitype/"/>
    <ds:schemaRef ds:uri="http://schemas.microsoft.com/office/2006/documentManagement/types"/>
    <ds:schemaRef ds:uri="http://schemas.microsoft.com/office/2006/metadata/properties"/>
    <ds:schemaRef ds:uri="http://schemas.microsoft.com/sharepoint/v3"/>
    <ds:schemaRef ds:uri="http://purl.org/dc/terms/"/>
  </ds:schemaRefs>
</ds:datastoreItem>
</file>

<file path=customXml/itemProps2.xml><?xml version="1.0" encoding="utf-8"?>
<ds:datastoreItem xmlns:ds="http://schemas.openxmlformats.org/officeDocument/2006/customXml" ds:itemID="{3E041A5F-4ABB-4EC2-BF9A-C9C6D60B5F41}"/>
</file>

<file path=customXml/itemProps3.xml><?xml version="1.0" encoding="utf-8"?>
<ds:datastoreItem xmlns:ds="http://schemas.openxmlformats.org/officeDocument/2006/customXml" ds:itemID="{8C2FAC37-56CE-4AF8-8D18-353E463B6BF8}">
  <ds:schemaRefs>
    <ds:schemaRef ds:uri="http://schemas.openxmlformats.org/officeDocument/2006/bibliography"/>
  </ds:schemaRefs>
</ds:datastoreItem>
</file>

<file path=customXml/itemProps4.xml><?xml version="1.0" encoding="utf-8"?>
<ds:datastoreItem xmlns:ds="http://schemas.openxmlformats.org/officeDocument/2006/customXml" ds:itemID="{A4B4B461-D30C-4002-8EF1-093C7F872C79}">
  <ds:schemaRefs>
    <ds:schemaRef ds:uri="http://schemas.microsoft.com/sharepoint/v3/contenttype/forms"/>
  </ds:schemaRefs>
</ds:datastoreItem>
</file>

<file path=docMetadata/LabelInfo.xml><?xml version="1.0" encoding="utf-8"?>
<clbl:labelList xmlns:clbl="http://schemas.microsoft.com/office/2020/mipLabelMetadata">
  <clbl:label id="{f42aa342-8706-4288-bd11-ebb85995028c}" enabled="1" method="Standard" siteId="{72f988bf-86f1-41af-91ab-2d7cd011db47}" contentBits="0" removed="0"/>
</clbl:labelList>
</file>

<file path=docProps/app.xml><?xml version="1.0" encoding="utf-8"?>
<Properties xmlns="http://schemas.openxmlformats.org/officeDocument/2006/extended-properties" xmlns:vt="http://schemas.openxmlformats.org/officeDocument/2006/docPropsVTypes">
  <Template>Normal</Template>
  <TotalTime>1205</TotalTime>
  <Pages>17</Pages>
  <Words>3546</Words>
  <Characters>20216</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 Park</dc:creator>
  <cp:keywords/>
  <dc:description/>
  <cp:lastModifiedBy>Mary Downes (Allegis Group Holdings Inc)</cp:lastModifiedBy>
  <cp:revision>93</cp:revision>
  <dcterms:created xsi:type="dcterms:W3CDTF">2022-08-27T14:51:00Z</dcterms:created>
  <dcterms:modified xsi:type="dcterms:W3CDTF">2023-02-09T1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9B06F88D85E14F88F2C837575DC8B6</vt:lpwstr>
  </property>
  <property fmtid="{D5CDD505-2E9C-101B-9397-08002B2CF9AE}" pid="3" name="MediaServiceImageTags">
    <vt:lpwstr/>
  </property>
  <property fmtid="{D5CDD505-2E9C-101B-9397-08002B2CF9AE}" pid="4" name="Order">
    <vt:r8>3099100</vt:r8>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xd_Signature">
    <vt:bool>false</vt:bool>
  </property>
</Properties>
</file>